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E9A3B" w14:textId="118FC1EF" w:rsidR="00D30AA6" w:rsidRPr="00AD1383" w:rsidRDefault="003E1C46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t>GUIDED TOUR WITH WORKSHOP</w:t>
      </w:r>
      <w:r w:rsidR="00AB32B7" w:rsidRPr="00AD1383">
        <w:rPr>
          <w:rFonts w:cstheme="minorHAnsi"/>
          <w:b/>
          <w:sz w:val="32"/>
          <w:szCs w:val="32"/>
          <w:u w:val="single"/>
        </w:rPr>
        <w:t xml:space="preserve"> INFORMATION</w:t>
      </w:r>
      <w:r w:rsidR="00265A5B" w:rsidRPr="00AD1383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52D23503" w14:textId="77777777" w:rsidR="00AD1383" w:rsidRPr="00002348" w:rsidRDefault="00AD1383" w:rsidP="001633C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CF2F938" w14:textId="476C9E19" w:rsidR="001633CE" w:rsidRPr="00002348" w:rsidRDefault="003E1C46" w:rsidP="001633CE">
      <w:pPr>
        <w:spacing w:after="0" w:line="240" w:lineRule="auto"/>
        <w:rPr>
          <w:rFonts w:cstheme="minorHAnsi"/>
          <w:b/>
          <w:sz w:val="24"/>
          <w:szCs w:val="24"/>
        </w:rPr>
      </w:pPr>
      <w:bookmarkStart w:id="0" w:name="_Hlk63183230"/>
      <w:r w:rsidRPr="00002348">
        <w:rPr>
          <w:rFonts w:cstheme="minorHAnsi"/>
          <w:b/>
          <w:sz w:val="24"/>
          <w:szCs w:val="24"/>
        </w:rPr>
        <w:t>SINGAPO</w:t>
      </w:r>
      <w:r w:rsidRPr="00002348">
        <w:rPr>
          <w:rFonts w:cstheme="minorHAnsi"/>
          <w:b/>
          <w:sz w:val="24"/>
          <w:szCs w:val="24"/>
        </w:rPr>
        <w:t>人</w:t>
      </w:r>
      <w:bookmarkEnd w:id="0"/>
      <w:r w:rsidRPr="00002348">
        <w:rPr>
          <w:rFonts w:cstheme="minorHAnsi"/>
          <w:b/>
          <w:sz w:val="24"/>
          <w:szCs w:val="24"/>
        </w:rPr>
        <w:t xml:space="preserve"> </w:t>
      </w:r>
      <w:r w:rsidRPr="00002348">
        <w:rPr>
          <w:rFonts w:cstheme="minorHAnsi"/>
          <w:b/>
          <w:sz w:val="24"/>
          <w:szCs w:val="24"/>
          <w:lang w:val="en-SG"/>
        </w:rPr>
        <w:t>exhibition venue</w:t>
      </w:r>
      <w:r w:rsidRPr="00002348">
        <w:rPr>
          <w:rFonts w:cstheme="minorHAnsi"/>
          <w:b/>
          <w:sz w:val="24"/>
          <w:szCs w:val="24"/>
        </w:rPr>
        <w:t xml:space="preserve"> </w:t>
      </w:r>
    </w:p>
    <w:p w14:paraId="62E67B31" w14:textId="14689B26" w:rsidR="001633CE" w:rsidRPr="00002348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002348">
        <w:rPr>
          <w:rFonts w:cstheme="minorHAnsi"/>
          <w:bCs/>
          <w:sz w:val="24"/>
          <w:szCs w:val="24"/>
        </w:rPr>
        <w:t>Singapore Chinese Cultural Centre</w:t>
      </w:r>
      <w:r w:rsidR="003E1C46" w:rsidRPr="00002348">
        <w:rPr>
          <w:rFonts w:cstheme="minorHAnsi"/>
          <w:bCs/>
          <w:sz w:val="24"/>
          <w:szCs w:val="24"/>
        </w:rPr>
        <w:t xml:space="preserve"> (</w:t>
      </w:r>
      <w:r w:rsidRPr="00002348">
        <w:rPr>
          <w:rFonts w:cstheme="minorHAnsi"/>
          <w:bCs/>
          <w:sz w:val="24"/>
          <w:szCs w:val="24"/>
        </w:rPr>
        <w:t>1 Straits Boulevard, Singapore 018906</w:t>
      </w:r>
      <w:r w:rsidR="003E1C46" w:rsidRPr="00002348">
        <w:rPr>
          <w:rFonts w:cstheme="minorHAnsi"/>
          <w:bCs/>
          <w:sz w:val="24"/>
          <w:szCs w:val="24"/>
        </w:rPr>
        <w:t>)</w:t>
      </w:r>
    </w:p>
    <w:p w14:paraId="3F10FC70" w14:textId="77777777" w:rsidR="001633CE" w:rsidRPr="00002348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B13546" w14:textId="0A5C4543" w:rsidR="001633CE" w:rsidRPr="00002348" w:rsidRDefault="002A7318" w:rsidP="00AD1383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Cs/>
          <w:sz w:val="24"/>
          <w:szCs w:val="24"/>
        </w:rPr>
      </w:pPr>
      <w:r w:rsidRPr="00002348">
        <w:rPr>
          <w:rFonts w:asciiTheme="minorHAnsi" w:hAnsiTheme="minorHAnsi" w:cstheme="minorHAnsi"/>
          <w:bCs/>
          <w:sz w:val="24"/>
          <w:szCs w:val="24"/>
        </w:rPr>
        <w:t>Level 2</w:t>
      </w:r>
      <w:r>
        <w:rPr>
          <w:rFonts w:asciiTheme="minorHAnsi" w:hAnsiTheme="minorHAnsi" w:cstheme="minorHAnsi"/>
          <w:bCs/>
          <w:sz w:val="24"/>
          <w:szCs w:val="24"/>
        </w:rPr>
        <w:t xml:space="preserve"> (</w:t>
      </w:r>
      <w:r w:rsidR="001633CE" w:rsidRPr="00002348">
        <w:rPr>
          <w:rFonts w:asciiTheme="minorHAnsi" w:hAnsiTheme="minorHAnsi" w:cstheme="minorHAnsi"/>
          <w:bCs/>
          <w:sz w:val="24"/>
          <w:szCs w:val="24"/>
        </w:rPr>
        <w:t xml:space="preserve">SCCC Kwan </w:t>
      </w:r>
      <w:proofErr w:type="spellStart"/>
      <w:r w:rsidR="001633CE" w:rsidRPr="00002348">
        <w:rPr>
          <w:rFonts w:asciiTheme="minorHAnsi" w:hAnsiTheme="minorHAnsi" w:cstheme="minorHAnsi"/>
          <w:bCs/>
          <w:sz w:val="24"/>
          <w:szCs w:val="24"/>
        </w:rPr>
        <w:t>Im</w:t>
      </w:r>
      <w:proofErr w:type="spellEnd"/>
      <w:r w:rsidR="001633CE" w:rsidRPr="00002348">
        <w:rPr>
          <w:rFonts w:asciiTheme="minorHAnsi" w:hAnsiTheme="minorHAnsi" w:cstheme="minorHAnsi"/>
          <w:bCs/>
          <w:sz w:val="24"/>
          <w:szCs w:val="24"/>
        </w:rPr>
        <w:t xml:space="preserve"> Thong Hood Cho Temple Gallery</w:t>
      </w:r>
      <w:r>
        <w:rPr>
          <w:rFonts w:asciiTheme="minorHAnsi" w:hAnsiTheme="minorHAnsi" w:cstheme="minorHAnsi"/>
          <w:bCs/>
          <w:sz w:val="24"/>
          <w:szCs w:val="24"/>
        </w:rPr>
        <w:t>)</w:t>
      </w:r>
      <w:r w:rsidR="001633CE" w:rsidRPr="00002348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3D8B1B75" w14:textId="6CF67E83" w:rsidR="001633CE" w:rsidRPr="00002348" w:rsidRDefault="002A7318" w:rsidP="00AD1383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Cs/>
          <w:sz w:val="24"/>
          <w:szCs w:val="24"/>
        </w:rPr>
      </w:pPr>
      <w:r w:rsidRPr="00002348">
        <w:rPr>
          <w:rFonts w:asciiTheme="minorHAnsi" w:hAnsiTheme="minorHAnsi" w:cstheme="minorHAnsi"/>
          <w:bCs/>
          <w:sz w:val="24"/>
          <w:szCs w:val="24"/>
        </w:rPr>
        <w:t>Level 7</w:t>
      </w:r>
      <w:r>
        <w:rPr>
          <w:rFonts w:asciiTheme="minorHAnsi" w:hAnsiTheme="minorHAnsi" w:cstheme="minorHAnsi"/>
          <w:bCs/>
          <w:sz w:val="24"/>
          <w:szCs w:val="24"/>
        </w:rPr>
        <w:t xml:space="preserve"> (</w:t>
      </w:r>
      <w:r w:rsidR="001633CE" w:rsidRPr="00002348">
        <w:rPr>
          <w:rFonts w:asciiTheme="minorHAnsi" w:hAnsiTheme="minorHAnsi" w:cstheme="minorHAnsi"/>
          <w:bCs/>
          <w:sz w:val="24"/>
          <w:szCs w:val="24"/>
        </w:rPr>
        <w:t>SCCCI Multi-Purpose Hall</w:t>
      </w:r>
      <w:r w:rsidR="00667690">
        <w:rPr>
          <w:rFonts w:asciiTheme="minorHAnsi" w:hAnsiTheme="minorHAnsi" w:cstheme="minorHAnsi"/>
          <w:bCs/>
          <w:sz w:val="24"/>
          <w:szCs w:val="24"/>
        </w:rPr>
        <w:t xml:space="preserve"> Foyer</w:t>
      </w:r>
      <w:r>
        <w:rPr>
          <w:rFonts w:asciiTheme="minorHAnsi" w:hAnsiTheme="minorHAnsi" w:cstheme="minorHAnsi"/>
          <w:bCs/>
          <w:sz w:val="24"/>
          <w:szCs w:val="24"/>
        </w:rPr>
        <w:t>)</w:t>
      </w:r>
      <w:r w:rsidR="001633CE" w:rsidRPr="00002348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27A9D789" w14:textId="77777777" w:rsidR="001633CE" w:rsidRPr="00002348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64B8FC09" w:rsidR="00AB32B7" w:rsidRPr="00002348" w:rsidRDefault="00AB32B7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002348">
        <w:rPr>
          <w:rFonts w:cstheme="minorHAnsi"/>
          <w:b/>
          <w:sz w:val="24"/>
          <w:szCs w:val="24"/>
        </w:rPr>
        <w:t>Visiting Hours</w:t>
      </w:r>
    </w:p>
    <w:p w14:paraId="08BCCBA3" w14:textId="77777777" w:rsidR="004543AF" w:rsidRDefault="004543AF" w:rsidP="004543AF">
      <w:pPr>
        <w:spacing w:after="0" w:line="240" w:lineRule="auto"/>
        <w:rPr>
          <w:rFonts w:cstheme="minorHAnsi"/>
          <w:sz w:val="24"/>
          <w:szCs w:val="24"/>
        </w:rPr>
      </w:pPr>
      <w:bookmarkStart w:id="1" w:name="_Hlk532912466"/>
      <w:r>
        <w:rPr>
          <w:rFonts w:cstheme="minorHAnsi"/>
          <w:sz w:val="24"/>
          <w:szCs w:val="24"/>
        </w:rPr>
        <w:t>Monday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: 2pm – 8pm </w:t>
      </w:r>
    </w:p>
    <w:p w14:paraId="4DDCEEE7" w14:textId="77777777" w:rsidR="004543AF" w:rsidRPr="00E77B64" w:rsidRDefault="004543AF" w:rsidP="004543A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uesday to Sunday</w:t>
      </w:r>
      <w:r>
        <w:rPr>
          <w:rFonts w:cstheme="minorHAnsi"/>
          <w:sz w:val="24"/>
          <w:szCs w:val="24"/>
        </w:rPr>
        <w:tab/>
        <w:t xml:space="preserve">: </w:t>
      </w:r>
      <w:r w:rsidRPr="00E77B64">
        <w:rPr>
          <w:rFonts w:cstheme="minorHAnsi"/>
          <w:sz w:val="24"/>
          <w:szCs w:val="24"/>
        </w:rPr>
        <w:t>10am* – 8pm</w:t>
      </w:r>
      <w:bookmarkEnd w:id="1"/>
    </w:p>
    <w:p w14:paraId="67E95049" w14:textId="77777777" w:rsidR="00FE1F56" w:rsidRPr="00002348" w:rsidRDefault="00FE1F56" w:rsidP="00AD1383">
      <w:pPr>
        <w:spacing w:after="0" w:line="240" w:lineRule="auto"/>
        <w:rPr>
          <w:rFonts w:cstheme="minorHAnsi"/>
          <w:sz w:val="24"/>
          <w:szCs w:val="24"/>
          <w:lang w:val="en-GB" w:eastAsia="en-US"/>
        </w:rPr>
      </w:pPr>
    </w:p>
    <w:p w14:paraId="02432B47" w14:textId="57AB7661" w:rsidR="00AD1383" w:rsidRPr="00002348" w:rsidRDefault="009F2295" w:rsidP="00AD1383">
      <w:pPr>
        <w:spacing w:after="0" w:line="240" w:lineRule="auto"/>
        <w:rPr>
          <w:rFonts w:cstheme="minorHAnsi"/>
          <w:sz w:val="24"/>
          <w:szCs w:val="24"/>
        </w:rPr>
      </w:pPr>
      <w:r w:rsidRPr="00002348">
        <w:rPr>
          <w:rFonts w:cstheme="minorHAnsi"/>
          <w:sz w:val="24"/>
          <w:szCs w:val="24"/>
          <w:lang w:val="en-GB" w:eastAsia="en-US"/>
        </w:rPr>
        <w:t xml:space="preserve">*School groups may request to visit the exhibition </w:t>
      </w:r>
      <w:r w:rsidR="001633CE" w:rsidRPr="00002348">
        <w:rPr>
          <w:rFonts w:cstheme="minorHAnsi"/>
          <w:sz w:val="24"/>
          <w:szCs w:val="24"/>
          <w:lang w:val="en-GB" w:eastAsia="en-US"/>
        </w:rPr>
        <w:t xml:space="preserve">earlier </w:t>
      </w:r>
      <w:r w:rsidRPr="00002348">
        <w:rPr>
          <w:rFonts w:cstheme="minorHAnsi"/>
          <w:sz w:val="24"/>
          <w:szCs w:val="24"/>
          <w:lang w:val="en-GB" w:eastAsia="en-US"/>
        </w:rPr>
        <w:t>at 9am. A minimum of 20 students is required for such requests</w:t>
      </w:r>
      <w:r w:rsidRPr="00002348">
        <w:rPr>
          <w:rFonts w:cstheme="minorHAnsi"/>
          <w:sz w:val="24"/>
          <w:szCs w:val="24"/>
          <w:lang w:val="en-GB"/>
        </w:rPr>
        <w:t>.</w:t>
      </w:r>
    </w:p>
    <w:p w14:paraId="5CDD7C65" w14:textId="77777777" w:rsidR="00AD1383" w:rsidRPr="00002348" w:rsidRDefault="00AD1383" w:rsidP="00AD1383">
      <w:pPr>
        <w:spacing w:after="0" w:line="240" w:lineRule="auto"/>
        <w:rPr>
          <w:rFonts w:cstheme="minorHAnsi"/>
          <w:sz w:val="24"/>
          <w:szCs w:val="24"/>
        </w:rPr>
      </w:pPr>
    </w:p>
    <w:p w14:paraId="7EBFC9CB" w14:textId="65DFFC43" w:rsidR="00960538" w:rsidRPr="00002348" w:rsidRDefault="00960538" w:rsidP="00AD1383">
      <w:pPr>
        <w:spacing w:after="0" w:line="240" w:lineRule="auto"/>
        <w:rPr>
          <w:rFonts w:cstheme="minorHAnsi"/>
          <w:sz w:val="24"/>
          <w:szCs w:val="24"/>
        </w:rPr>
      </w:pPr>
      <w:r w:rsidRPr="00002348">
        <w:rPr>
          <w:rFonts w:cstheme="minorHAnsi"/>
          <w:b/>
          <w:sz w:val="24"/>
          <w:szCs w:val="24"/>
        </w:rPr>
        <w:t>Admission</w:t>
      </w:r>
    </w:p>
    <w:p w14:paraId="0624CB9D" w14:textId="173CF263" w:rsidR="00960538" w:rsidRPr="00002348" w:rsidRDefault="001633CE" w:rsidP="00AD1383">
      <w:pPr>
        <w:spacing w:after="0" w:line="240" w:lineRule="auto"/>
        <w:rPr>
          <w:rFonts w:cstheme="minorHAnsi"/>
          <w:sz w:val="24"/>
          <w:szCs w:val="24"/>
        </w:rPr>
      </w:pPr>
      <w:r w:rsidRPr="00002348">
        <w:rPr>
          <w:rFonts w:cstheme="minorHAnsi"/>
          <w:sz w:val="24"/>
          <w:szCs w:val="24"/>
        </w:rPr>
        <w:t>Admission to the exhibition is free</w:t>
      </w:r>
      <w:r w:rsidR="00722ECD" w:rsidRPr="00002348">
        <w:rPr>
          <w:rFonts w:cstheme="minorHAnsi"/>
          <w:sz w:val="24"/>
          <w:szCs w:val="24"/>
        </w:rPr>
        <w:t xml:space="preserve">. </w:t>
      </w:r>
    </w:p>
    <w:p w14:paraId="24294B1F" w14:textId="5F33B063" w:rsidR="007D5905" w:rsidRPr="00002348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5C7CC121" w14:textId="77777777" w:rsidR="00571D76" w:rsidRDefault="001633CE" w:rsidP="00571D76">
      <w:pPr>
        <w:spacing w:after="0" w:line="240" w:lineRule="auto"/>
        <w:rPr>
          <w:rFonts w:cstheme="minorHAnsi"/>
          <w:b/>
          <w:sz w:val="24"/>
          <w:szCs w:val="24"/>
        </w:rPr>
      </w:pPr>
      <w:r w:rsidRPr="00002348">
        <w:rPr>
          <w:rFonts w:cstheme="minorHAnsi"/>
          <w:b/>
          <w:sz w:val="24"/>
          <w:szCs w:val="24"/>
        </w:rPr>
        <w:t>F</w:t>
      </w:r>
      <w:r w:rsidR="007D5905" w:rsidRPr="00002348">
        <w:rPr>
          <w:rFonts w:cstheme="minorHAnsi"/>
          <w:b/>
          <w:sz w:val="24"/>
          <w:szCs w:val="24"/>
        </w:rPr>
        <w:t>ees</w:t>
      </w:r>
      <w:r w:rsidRPr="00002348">
        <w:rPr>
          <w:rFonts w:cstheme="minorHAnsi"/>
          <w:b/>
          <w:sz w:val="24"/>
          <w:szCs w:val="24"/>
        </w:rPr>
        <w:t xml:space="preserve"> </w:t>
      </w:r>
      <w:bookmarkStart w:id="2" w:name="_Hlk20141578"/>
    </w:p>
    <w:p w14:paraId="5D02B4C8" w14:textId="6C929060" w:rsidR="007D5905" w:rsidRPr="00571D76" w:rsidRDefault="0066107B" w:rsidP="00571D76">
      <w:pPr>
        <w:pStyle w:val="ListParagraph"/>
        <w:numPr>
          <w:ilvl w:val="0"/>
          <w:numId w:val="29"/>
        </w:numPr>
        <w:rPr>
          <w:rFonts w:cstheme="minorHAnsi"/>
          <w:sz w:val="24"/>
          <w:szCs w:val="24"/>
        </w:rPr>
      </w:pPr>
      <w:r w:rsidRPr="00571D76">
        <w:rPr>
          <w:rFonts w:cstheme="minorHAnsi"/>
          <w:sz w:val="24"/>
          <w:szCs w:val="24"/>
        </w:rPr>
        <w:t>Fees for guided tour</w:t>
      </w:r>
      <w:r w:rsidR="001633CE" w:rsidRPr="00571D76">
        <w:rPr>
          <w:rFonts w:cstheme="minorHAnsi"/>
          <w:sz w:val="24"/>
          <w:szCs w:val="24"/>
        </w:rPr>
        <w:t>s</w:t>
      </w:r>
      <w:r w:rsidRPr="00571D76">
        <w:rPr>
          <w:rFonts w:cstheme="minorHAnsi"/>
          <w:sz w:val="24"/>
          <w:szCs w:val="24"/>
        </w:rPr>
        <w:t xml:space="preserve"> </w:t>
      </w:r>
      <w:r w:rsidR="00780DDF" w:rsidRPr="00571D76">
        <w:rPr>
          <w:rFonts w:cstheme="minorHAnsi"/>
          <w:sz w:val="24"/>
          <w:szCs w:val="24"/>
        </w:rPr>
        <w:t>with</w:t>
      </w:r>
      <w:r w:rsidR="001633CE" w:rsidRPr="00571D76">
        <w:rPr>
          <w:rFonts w:cstheme="minorHAnsi"/>
          <w:sz w:val="24"/>
          <w:szCs w:val="24"/>
        </w:rPr>
        <w:t xml:space="preserve"> workshops </w:t>
      </w:r>
      <w:r w:rsidRPr="00571D76">
        <w:rPr>
          <w:rFonts w:cstheme="minorHAnsi"/>
          <w:sz w:val="24"/>
          <w:szCs w:val="24"/>
        </w:rPr>
        <w:t>are $1</w:t>
      </w:r>
      <w:r w:rsidR="00F402D5" w:rsidRPr="00571D76">
        <w:rPr>
          <w:rFonts w:cstheme="minorHAnsi"/>
          <w:sz w:val="24"/>
          <w:szCs w:val="24"/>
        </w:rPr>
        <w:t>5</w:t>
      </w:r>
      <w:r w:rsidR="001633CE" w:rsidRPr="00571D76">
        <w:rPr>
          <w:rFonts w:cstheme="minorHAnsi"/>
          <w:sz w:val="24"/>
          <w:szCs w:val="24"/>
        </w:rPr>
        <w:t xml:space="preserve"> – $</w:t>
      </w:r>
      <w:r w:rsidR="00F402D5" w:rsidRPr="00571D76">
        <w:rPr>
          <w:rFonts w:cstheme="minorHAnsi"/>
          <w:sz w:val="24"/>
          <w:szCs w:val="24"/>
        </w:rPr>
        <w:t>20</w:t>
      </w:r>
      <w:r w:rsidRPr="00571D76">
        <w:rPr>
          <w:rFonts w:cstheme="minorHAnsi"/>
          <w:sz w:val="24"/>
          <w:szCs w:val="24"/>
        </w:rPr>
        <w:t xml:space="preserve"> per student</w:t>
      </w:r>
      <w:r w:rsidR="001633CE" w:rsidRPr="00571D76">
        <w:rPr>
          <w:rFonts w:cstheme="minorHAnsi"/>
          <w:sz w:val="24"/>
          <w:szCs w:val="24"/>
        </w:rPr>
        <w:t xml:space="preserve"> (</w:t>
      </w:r>
      <w:r w:rsidR="003A5E0C" w:rsidRPr="00571D76">
        <w:rPr>
          <w:rFonts w:cstheme="minorHAnsi"/>
          <w:sz w:val="24"/>
          <w:szCs w:val="24"/>
        </w:rPr>
        <w:t>before</w:t>
      </w:r>
      <w:r w:rsidR="001633CE" w:rsidRPr="00571D76">
        <w:rPr>
          <w:rFonts w:cstheme="minorHAnsi"/>
          <w:sz w:val="24"/>
          <w:szCs w:val="24"/>
        </w:rPr>
        <w:t xml:space="preserve"> GST)</w:t>
      </w:r>
      <w:r w:rsidRPr="00571D76">
        <w:rPr>
          <w:rFonts w:cstheme="minorHAnsi"/>
          <w:sz w:val="24"/>
          <w:szCs w:val="24"/>
        </w:rPr>
        <w:t>.</w:t>
      </w:r>
    </w:p>
    <w:bookmarkEnd w:id="2"/>
    <w:p w14:paraId="7F54182E" w14:textId="77777777" w:rsidR="0066107B" w:rsidRPr="00002348" w:rsidRDefault="0066107B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D90EFB9" w14:textId="25D67F29" w:rsidR="007D5905" w:rsidRPr="00002348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002348">
        <w:rPr>
          <w:rFonts w:cstheme="minorHAnsi"/>
          <w:b/>
          <w:sz w:val="24"/>
          <w:szCs w:val="24"/>
        </w:rPr>
        <w:t>Gallery capacity</w:t>
      </w:r>
    </w:p>
    <w:p w14:paraId="24670106" w14:textId="77777777" w:rsidR="00667690" w:rsidRPr="00002348" w:rsidRDefault="00667690" w:rsidP="00667690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bookmarkStart w:id="3" w:name="_Hlk63183282"/>
      <w:r w:rsidRPr="00002348">
        <w:rPr>
          <w:rFonts w:asciiTheme="minorHAnsi" w:hAnsiTheme="minorHAnsi" w:cstheme="minorHAnsi"/>
          <w:sz w:val="24"/>
          <w:szCs w:val="24"/>
        </w:rPr>
        <w:t xml:space="preserve">Check with the SCCC education team on the current Safe Management Measures. </w:t>
      </w:r>
    </w:p>
    <w:bookmarkEnd w:id="3"/>
    <w:p w14:paraId="306FDE64" w14:textId="50700D02" w:rsidR="00537F2B" w:rsidRPr="00002348" w:rsidRDefault="00537F2B" w:rsidP="00537F2B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002348">
        <w:rPr>
          <w:rFonts w:asciiTheme="minorHAnsi" w:hAnsiTheme="minorHAnsi" w:cstheme="minorHAnsi"/>
          <w:sz w:val="24"/>
          <w:szCs w:val="24"/>
        </w:rPr>
        <w:t>Teachers may bring up to a maximum of 80 students to the exhibition in one visit.</w:t>
      </w:r>
    </w:p>
    <w:p w14:paraId="231EB6A6" w14:textId="6C51D2F9" w:rsidR="00CB21D1" w:rsidRPr="00002348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002348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002348">
        <w:rPr>
          <w:rFonts w:cstheme="minorHAnsi"/>
          <w:b/>
          <w:sz w:val="24"/>
          <w:szCs w:val="24"/>
        </w:rPr>
        <w:t>Gallery</w:t>
      </w:r>
      <w:r w:rsidR="001D191B" w:rsidRPr="00002348">
        <w:rPr>
          <w:rFonts w:cstheme="minorHAnsi"/>
          <w:b/>
          <w:sz w:val="24"/>
          <w:szCs w:val="24"/>
        </w:rPr>
        <w:t xml:space="preserve"> </w:t>
      </w:r>
      <w:r w:rsidR="00FD6FED" w:rsidRPr="00002348">
        <w:rPr>
          <w:rFonts w:cstheme="minorHAnsi"/>
          <w:b/>
          <w:sz w:val="24"/>
          <w:szCs w:val="24"/>
        </w:rPr>
        <w:t>e</w:t>
      </w:r>
      <w:r w:rsidR="00CB21D1" w:rsidRPr="00002348">
        <w:rPr>
          <w:rFonts w:cstheme="minorHAnsi"/>
          <w:b/>
          <w:sz w:val="24"/>
          <w:szCs w:val="24"/>
        </w:rPr>
        <w:t>tiquette</w:t>
      </w:r>
    </w:p>
    <w:p w14:paraId="663A77C4" w14:textId="057D3625" w:rsidR="003323D4" w:rsidRPr="003323D4" w:rsidRDefault="003323D4" w:rsidP="003323D4">
      <w:pPr>
        <w:rPr>
          <w:rFonts w:cstheme="minorHAnsi"/>
          <w:sz w:val="24"/>
          <w:szCs w:val="24"/>
        </w:rPr>
      </w:pPr>
      <w:bookmarkStart w:id="4" w:name="_Hlk532824508"/>
      <w:r w:rsidRPr="003323D4">
        <w:rPr>
          <w:rFonts w:cstheme="minorHAnsi"/>
          <w:sz w:val="24"/>
          <w:szCs w:val="24"/>
        </w:rPr>
        <w:t>Watch the etiquette video with your students prior to your visit</w:t>
      </w:r>
      <w:r w:rsidR="00690C44">
        <w:rPr>
          <w:rFonts w:cstheme="minorHAnsi"/>
          <w:sz w:val="24"/>
          <w:szCs w:val="24"/>
        </w:rPr>
        <w:t>.</w:t>
      </w:r>
      <w:r w:rsidRPr="003323D4">
        <w:rPr>
          <w:rFonts w:cstheme="minorHAnsi"/>
          <w:sz w:val="24"/>
          <w:szCs w:val="24"/>
        </w:rPr>
        <w:t xml:space="preserve"> </w:t>
      </w:r>
    </w:p>
    <w:p w14:paraId="6C119A54" w14:textId="77777777" w:rsidR="003323D4" w:rsidRPr="00002348" w:rsidRDefault="003323D4" w:rsidP="003323D4">
      <w:pPr>
        <w:pStyle w:val="ListParagraph"/>
        <w:numPr>
          <w:ilvl w:val="0"/>
          <w:numId w:val="17"/>
        </w:numPr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002348">
        <w:rPr>
          <w:rFonts w:asciiTheme="minorHAnsi" w:hAnsiTheme="minorHAnsi" w:cstheme="minorHAnsi"/>
          <w:sz w:val="24"/>
          <w:szCs w:val="24"/>
        </w:rPr>
        <w:t xml:space="preserve">In English: </w:t>
      </w:r>
      <w:hyperlink r:id="rId8" w:history="1">
        <w:r w:rsidRPr="003323D4">
          <w:rPr>
            <w:rStyle w:val="Hyperlink"/>
            <w:rFonts w:asciiTheme="minorHAnsi" w:hAnsiTheme="minorHAnsi" w:cstheme="minorHAnsi"/>
            <w:color w:val="2E74B5" w:themeColor="accent5" w:themeShade="BF"/>
            <w:sz w:val="24"/>
            <w:szCs w:val="24"/>
          </w:rPr>
          <w:t>http://bit.ly/en-etiquette</w:t>
        </w:r>
      </w:hyperlink>
      <w:r w:rsidRPr="003323D4">
        <w:rPr>
          <w:rFonts w:asciiTheme="minorHAnsi" w:hAnsiTheme="minorHAnsi" w:cstheme="minorHAnsi"/>
          <w:color w:val="2E74B5" w:themeColor="accent5" w:themeShade="BF"/>
          <w:sz w:val="24"/>
          <w:szCs w:val="24"/>
        </w:rPr>
        <w:t xml:space="preserve"> </w:t>
      </w:r>
    </w:p>
    <w:p w14:paraId="7A5A7994" w14:textId="77777777" w:rsidR="003323D4" w:rsidRPr="00002348" w:rsidRDefault="003323D4" w:rsidP="003323D4">
      <w:pPr>
        <w:pStyle w:val="ListParagraph"/>
        <w:numPr>
          <w:ilvl w:val="0"/>
          <w:numId w:val="17"/>
        </w:numPr>
        <w:spacing w:after="160" w:line="259" w:lineRule="auto"/>
        <w:contextualSpacing/>
        <w:rPr>
          <w:rStyle w:val="Hyperlink"/>
          <w:rFonts w:asciiTheme="minorHAnsi" w:hAnsiTheme="minorHAnsi" w:cstheme="minorHAnsi"/>
          <w:color w:val="auto"/>
          <w:sz w:val="24"/>
          <w:szCs w:val="24"/>
        </w:rPr>
      </w:pPr>
      <w:r w:rsidRPr="00002348">
        <w:rPr>
          <w:rFonts w:asciiTheme="minorHAnsi" w:hAnsiTheme="minorHAnsi" w:cstheme="minorHAnsi"/>
          <w:sz w:val="24"/>
          <w:szCs w:val="24"/>
        </w:rPr>
        <w:t xml:space="preserve">In Mandarin: </w:t>
      </w:r>
      <w:hyperlink r:id="rId9" w:history="1">
        <w:r w:rsidRPr="003323D4">
          <w:rPr>
            <w:rStyle w:val="Hyperlink"/>
            <w:rFonts w:asciiTheme="minorHAnsi" w:hAnsiTheme="minorHAnsi" w:cstheme="minorHAnsi"/>
            <w:color w:val="2E74B5" w:themeColor="accent5" w:themeShade="BF"/>
            <w:sz w:val="24"/>
            <w:szCs w:val="24"/>
          </w:rPr>
          <w:t>http://bit.ly/zh-etiquette</w:t>
        </w:r>
      </w:hyperlink>
      <w:r w:rsidRPr="003323D4">
        <w:rPr>
          <w:rFonts w:asciiTheme="minorHAnsi" w:hAnsiTheme="minorHAnsi" w:cstheme="minorHAnsi"/>
          <w:color w:val="2E74B5" w:themeColor="accent5" w:themeShade="BF"/>
          <w:sz w:val="24"/>
          <w:szCs w:val="24"/>
        </w:rPr>
        <w:t xml:space="preserve"> </w:t>
      </w:r>
    </w:p>
    <w:p w14:paraId="7539E865" w14:textId="77777777" w:rsidR="00690C44" w:rsidRDefault="00690C44" w:rsidP="00B169AF">
      <w:pPr>
        <w:rPr>
          <w:rFonts w:cstheme="minorHAnsi"/>
          <w:sz w:val="24"/>
          <w:szCs w:val="24"/>
        </w:rPr>
      </w:pPr>
    </w:p>
    <w:p w14:paraId="2BA4FAC2" w14:textId="201232F7" w:rsidR="00CB21D1" w:rsidRPr="00002348" w:rsidRDefault="001D191B" w:rsidP="00B169AF">
      <w:pPr>
        <w:rPr>
          <w:rFonts w:cstheme="minorHAnsi"/>
          <w:sz w:val="24"/>
          <w:szCs w:val="24"/>
        </w:rPr>
      </w:pPr>
      <w:r w:rsidRPr="00002348">
        <w:rPr>
          <w:rFonts w:cstheme="minorHAnsi"/>
          <w:sz w:val="24"/>
          <w:szCs w:val="24"/>
        </w:rPr>
        <w:t xml:space="preserve">Please brief your students on </w:t>
      </w:r>
      <w:r w:rsidR="009464A3" w:rsidRPr="00002348">
        <w:rPr>
          <w:rFonts w:cstheme="minorHAnsi"/>
          <w:sz w:val="24"/>
          <w:szCs w:val="24"/>
        </w:rPr>
        <w:t xml:space="preserve">the </w:t>
      </w:r>
      <w:r w:rsidR="00F57913" w:rsidRPr="00002348">
        <w:rPr>
          <w:rFonts w:cstheme="minorHAnsi"/>
          <w:sz w:val="24"/>
          <w:szCs w:val="24"/>
        </w:rPr>
        <w:t>gallery</w:t>
      </w:r>
      <w:r w:rsidRPr="00002348">
        <w:rPr>
          <w:rFonts w:cstheme="minorHAnsi"/>
          <w:sz w:val="24"/>
          <w:szCs w:val="24"/>
        </w:rPr>
        <w:t xml:space="preserve"> etiquette before your visit.</w:t>
      </w:r>
    </w:p>
    <w:p w14:paraId="4E1E1136" w14:textId="3CB56802" w:rsidR="001D191B" w:rsidRPr="00002348" w:rsidRDefault="00537F2B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bookmarkStart w:id="5" w:name="_Hlk63183292"/>
      <w:r w:rsidRPr="00002348">
        <w:rPr>
          <w:rFonts w:asciiTheme="minorHAnsi" w:hAnsiTheme="minorHAnsi" w:cstheme="minorHAnsi"/>
          <w:sz w:val="24"/>
          <w:szCs w:val="24"/>
        </w:rPr>
        <w:t>Do not e</w:t>
      </w:r>
      <w:r w:rsidR="001D191B" w:rsidRPr="00002348">
        <w:rPr>
          <w:rFonts w:asciiTheme="minorHAnsi" w:hAnsiTheme="minorHAnsi" w:cstheme="minorHAnsi"/>
          <w:sz w:val="24"/>
          <w:szCs w:val="24"/>
        </w:rPr>
        <w:t xml:space="preserve">at </w:t>
      </w:r>
      <w:r w:rsidRPr="00002348">
        <w:rPr>
          <w:rFonts w:asciiTheme="minorHAnsi" w:hAnsiTheme="minorHAnsi" w:cstheme="minorHAnsi"/>
          <w:sz w:val="24"/>
          <w:szCs w:val="24"/>
        </w:rPr>
        <w:t>or</w:t>
      </w:r>
      <w:r w:rsidR="001D191B" w:rsidRPr="00002348">
        <w:rPr>
          <w:rFonts w:asciiTheme="minorHAnsi" w:hAnsiTheme="minorHAnsi" w:cstheme="minorHAnsi"/>
          <w:sz w:val="24"/>
          <w:szCs w:val="24"/>
        </w:rPr>
        <w:t xml:space="preserve"> drink </w:t>
      </w:r>
      <w:r w:rsidR="003E1C46" w:rsidRPr="00002348">
        <w:rPr>
          <w:rFonts w:asciiTheme="minorHAnsi" w:hAnsiTheme="minorHAnsi" w:cstheme="minorHAnsi"/>
          <w:sz w:val="24"/>
          <w:szCs w:val="24"/>
        </w:rPr>
        <w:t>i</w:t>
      </w:r>
      <w:r w:rsidR="001D191B" w:rsidRPr="00002348">
        <w:rPr>
          <w:rFonts w:asciiTheme="minorHAnsi" w:hAnsiTheme="minorHAnsi" w:cstheme="minorHAnsi"/>
          <w:sz w:val="24"/>
          <w:szCs w:val="24"/>
        </w:rPr>
        <w:t xml:space="preserve">n </w:t>
      </w:r>
      <w:r w:rsidR="00FD6FED" w:rsidRPr="00002348">
        <w:rPr>
          <w:rFonts w:asciiTheme="minorHAnsi" w:hAnsiTheme="minorHAnsi" w:cstheme="minorHAnsi"/>
          <w:sz w:val="24"/>
          <w:szCs w:val="24"/>
        </w:rPr>
        <w:t xml:space="preserve">the </w:t>
      </w:r>
      <w:r w:rsidR="000C173F" w:rsidRPr="00002348">
        <w:rPr>
          <w:rFonts w:asciiTheme="minorHAnsi" w:hAnsiTheme="minorHAnsi" w:cstheme="minorHAnsi"/>
          <w:sz w:val="24"/>
          <w:szCs w:val="24"/>
        </w:rPr>
        <w:t>gallery</w:t>
      </w:r>
      <w:r w:rsidR="004266FB" w:rsidRPr="00002348">
        <w:rPr>
          <w:rFonts w:asciiTheme="minorHAnsi" w:hAnsiTheme="minorHAnsi" w:cstheme="minorHAnsi"/>
          <w:sz w:val="24"/>
          <w:szCs w:val="24"/>
        </w:rPr>
        <w:t>.</w:t>
      </w:r>
    </w:p>
    <w:p w14:paraId="50D7E1B4" w14:textId="5009B8ED" w:rsidR="000C173F" w:rsidRPr="00002348" w:rsidRDefault="009464A3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002348">
        <w:rPr>
          <w:rFonts w:asciiTheme="minorHAnsi" w:hAnsiTheme="minorHAnsi" w:cstheme="minorHAnsi"/>
          <w:sz w:val="24"/>
          <w:szCs w:val="24"/>
        </w:rPr>
        <w:t>Walk lightly</w:t>
      </w:r>
      <w:r w:rsidR="000C173F" w:rsidRPr="00002348">
        <w:rPr>
          <w:rFonts w:asciiTheme="minorHAnsi" w:hAnsiTheme="minorHAnsi" w:cstheme="minorHAnsi"/>
          <w:sz w:val="24"/>
          <w:szCs w:val="24"/>
        </w:rPr>
        <w:t>.</w:t>
      </w:r>
    </w:p>
    <w:p w14:paraId="433DFE98" w14:textId="1E89FD10" w:rsidR="003A183F" w:rsidRPr="00002348" w:rsidRDefault="003E1C46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002348">
        <w:rPr>
          <w:rFonts w:asciiTheme="minorHAnsi" w:hAnsiTheme="minorHAnsi" w:cstheme="minorHAnsi"/>
          <w:sz w:val="24"/>
          <w:szCs w:val="24"/>
        </w:rPr>
        <w:t>B</w:t>
      </w:r>
      <w:r w:rsidR="003A183F" w:rsidRPr="00002348">
        <w:rPr>
          <w:rFonts w:asciiTheme="minorHAnsi" w:hAnsiTheme="minorHAnsi" w:cstheme="minorHAnsi"/>
          <w:sz w:val="24"/>
          <w:szCs w:val="24"/>
        </w:rPr>
        <w:t>e considerate and dispose your rubbish in the bins.</w:t>
      </w:r>
    </w:p>
    <w:p w14:paraId="22F2227C" w14:textId="7A79EAA1" w:rsidR="0098377E" w:rsidRPr="00002348" w:rsidRDefault="009464A3" w:rsidP="0098377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002348">
        <w:rPr>
          <w:rFonts w:asciiTheme="minorHAnsi" w:hAnsiTheme="minorHAnsi" w:cstheme="minorHAnsi"/>
          <w:sz w:val="24"/>
          <w:szCs w:val="24"/>
        </w:rPr>
        <w:t>Be mindful of other visitors by keeping your</w:t>
      </w:r>
      <w:r w:rsidR="0098377E" w:rsidRPr="00002348">
        <w:rPr>
          <w:rFonts w:asciiTheme="minorHAnsi" w:hAnsiTheme="minorHAnsi" w:cstheme="minorHAnsi"/>
          <w:sz w:val="24"/>
          <w:szCs w:val="24"/>
        </w:rPr>
        <w:t xml:space="preserve"> noise level </w:t>
      </w:r>
      <w:r w:rsidRPr="00002348">
        <w:rPr>
          <w:rFonts w:asciiTheme="minorHAnsi" w:hAnsiTheme="minorHAnsi" w:cstheme="minorHAnsi"/>
          <w:sz w:val="24"/>
          <w:szCs w:val="24"/>
        </w:rPr>
        <w:t>to</w:t>
      </w:r>
      <w:r w:rsidR="0098377E" w:rsidRPr="00002348">
        <w:rPr>
          <w:rFonts w:asciiTheme="minorHAnsi" w:hAnsiTheme="minorHAnsi" w:cstheme="minorHAnsi"/>
          <w:sz w:val="24"/>
          <w:szCs w:val="24"/>
        </w:rPr>
        <w:t xml:space="preserve"> a minimum.</w:t>
      </w:r>
    </w:p>
    <w:p w14:paraId="2F6CB1ED" w14:textId="3820F8E2" w:rsidR="0098377E" w:rsidRPr="00002348" w:rsidRDefault="009464A3" w:rsidP="0098377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002348">
        <w:rPr>
          <w:rFonts w:asciiTheme="minorHAnsi" w:hAnsiTheme="minorHAnsi" w:cstheme="minorHAnsi"/>
          <w:sz w:val="24"/>
          <w:szCs w:val="24"/>
        </w:rPr>
        <w:t>K</w:t>
      </w:r>
      <w:r w:rsidR="0098377E" w:rsidRPr="00002348">
        <w:rPr>
          <w:rFonts w:asciiTheme="minorHAnsi" w:hAnsiTheme="minorHAnsi" w:cstheme="minorHAnsi"/>
          <w:sz w:val="24"/>
          <w:szCs w:val="24"/>
        </w:rPr>
        <w:t xml:space="preserve">eep doorways and hallways accessible to other visitors. </w:t>
      </w:r>
    </w:p>
    <w:p w14:paraId="3476FF1B" w14:textId="6CBC1C68" w:rsidR="000C173F" w:rsidRPr="00002348" w:rsidRDefault="003E1C46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002348">
        <w:rPr>
          <w:rFonts w:asciiTheme="minorHAnsi" w:hAnsiTheme="minorHAnsi" w:cstheme="minorHAnsi"/>
          <w:sz w:val="24"/>
          <w:szCs w:val="24"/>
        </w:rPr>
        <w:t>T</w:t>
      </w:r>
      <w:r w:rsidR="000C173F" w:rsidRPr="00002348">
        <w:rPr>
          <w:rFonts w:asciiTheme="minorHAnsi" w:hAnsiTheme="minorHAnsi" w:cstheme="minorHAnsi"/>
          <w:sz w:val="24"/>
          <w:szCs w:val="24"/>
        </w:rPr>
        <w:t xml:space="preserve">ouch </w:t>
      </w:r>
      <w:r w:rsidR="0098377E" w:rsidRPr="00002348">
        <w:rPr>
          <w:rFonts w:asciiTheme="minorHAnsi" w:hAnsiTheme="minorHAnsi" w:cstheme="minorHAnsi"/>
          <w:sz w:val="24"/>
          <w:szCs w:val="24"/>
        </w:rPr>
        <w:t>the interactive displays with care</w:t>
      </w:r>
      <w:r w:rsidR="005273E3" w:rsidRPr="00002348">
        <w:rPr>
          <w:rFonts w:asciiTheme="minorHAnsi" w:hAnsiTheme="minorHAnsi" w:cstheme="minorHAnsi"/>
          <w:sz w:val="24"/>
          <w:szCs w:val="24"/>
        </w:rPr>
        <w:t>.</w:t>
      </w:r>
    </w:p>
    <w:p w14:paraId="4326DFC6" w14:textId="7FE1A7D2" w:rsidR="004266FB" w:rsidRPr="00002348" w:rsidRDefault="00F041A8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002348">
        <w:rPr>
          <w:rFonts w:asciiTheme="minorHAnsi" w:hAnsiTheme="minorHAnsi" w:cstheme="minorHAnsi"/>
          <w:sz w:val="24"/>
          <w:szCs w:val="24"/>
        </w:rPr>
        <w:t>P</w:t>
      </w:r>
      <w:r w:rsidR="004266FB" w:rsidRPr="00002348">
        <w:rPr>
          <w:rFonts w:asciiTheme="minorHAnsi" w:hAnsiTheme="minorHAnsi" w:cstheme="minorHAnsi"/>
          <w:sz w:val="24"/>
          <w:szCs w:val="24"/>
        </w:rPr>
        <w:t>hotograph</w:t>
      </w:r>
      <w:r w:rsidRPr="00002348">
        <w:rPr>
          <w:rFonts w:asciiTheme="minorHAnsi" w:hAnsiTheme="minorHAnsi" w:cstheme="minorHAnsi"/>
          <w:sz w:val="24"/>
          <w:szCs w:val="24"/>
        </w:rPr>
        <w:t xml:space="preserve">y </w:t>
      </w:r>
      <w:r w:rsidR="003E1C46" w:rsidRPr="00002348">
        <w:rPr>
          <w:rFonts w:asciiTheme="minorHAnsi" w:hAnsiTheme="minorHAnsi" w:cstheme="minorHAnsi"/>
          <w:sz w:val="24"/>
          <w:szCs w:val="24"/>
        </w:rPr>
        <w:t xml:space="preserve">with flash </w:t>
      </w:r>
      <w:r w:rsidRPr="00002348">
        <w:rPr>
          <w:rFonts w:asciiTheme="minorHAnsi" w:hAnsiTheme="minorHAnsi" w:cstheme="minorHAnsi"/>
          <w:sz w:val="24"/>
          <w:szCs w:val="24"/>
        </w:rPr>
        <w:t>is permitted.</w:t>
      </w:r>
    </w:p>
    <w:bookmarkEnd w:id="4"/>
    <w:bookmarkEnd w:id="5"/>
    <w:p w14:paraId="30935C84" w14:textId="77777777" w:rsidR="00613AC5" w:rsidRPr="00002348" w:rsidRDefault="00613AC5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6CA30D6E" w14:textId="77777777" w:rsidR="000A7060" w:rsidRPr="00002348" w:rsidRDefault="000A7060">
      <w:pPr>
        <w:rPr>
          <w:rFonts w:cstheme="minorHAnsi"/>
          <w:b/>
          <w:sz w:val="24"/>
          <w:szCs w:val="24"/>
        </w:rPr>
      </w:pPr>
      <w:r w:rsidRPr="00002348">
        <w:rPr>
          <w:rFonts w:cstheme="minorHAnsi"/>
          <w:b/>
          <w:sz w:val="24"/>
          <w:szCs w:val="24"/>
        </w:rPr>
        <w:br w:type="page"/>
      </w:r>
    </w:p>
    <w:p w14:paraId="59BC3063" w14:textId="7AA37A98" w:rsidR="000C173F" w:rsidRPr="00002348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002348">
        <w:rPr>
          <w:rFonts w:cstheme="minorHAnsi"/>
          <w:b/>
          <w:sz w:val="24"/>
          <w:szCs w:val="24"/>
        </w:rPr>
        <w:lastRenderedPageBreak/>
        <w:t>Other notes for teachers</w:t>
      </w:r>
    </w:p>
    <w:p w14:paraId="7DB51638" w14:textId="5C09F3C0" w:rsidR="009F27F2" w:rsidRPr="00002348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bookmarkStart w:id="6" w:name="_Hlk63183308"/>
      <w:r w:rsidRPr="00002348">
        <w:rPr>
          <w:rFonts w:asciiTheme="minorHAnsi" w:hAnsiTheme="minorHAnsi" w:cstheme="minorHAnsi"/>
          <w:sz w:val="24"/>
          <w:szCs w:val="24"/>
        </w:rPr>
        <w:t xml:space="preserve">Teachers or adults </w:t>
      </w:r>
      <w:r w:rsidR="00FD6FED" w:rsidRPr="00002348">
        <w:rPr>
          <w:rFonts w:asciiTheme="minorHAnsi" w:hAnsiTheme="minorHAnsi" w:cstheme="minorHAnsi"/>
          <w:sz w:val="24"/>
          <w:szCs w:val="24"/>
        </w:rPr>
        <w:t xml:space="preserve">shall accompany </w:t>
      </w:r>
      <w:r w:rsidRPr="00002348">
        <w:rPr>
          <w:rFonts w:asciiTheme="minorHAnsi" w:hAnsiTheme="minorHAnsi" w:cstheme="minorHAnsi"/>
          <w:sz w:val="24"/>
          <w:szCs w:val="24"/>
        </w:rPr>
        <w:t>students at all times.</w:t>
      </w:r>
    </w:p>
    <w:bookmarkEnd w:id="6"/>
    <w:p w14:paraId="58A26676" w14:textId="1183A1CD" w:rsidR="003644BC" w:rsidRPr="00002348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002348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002348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002348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002348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002348">
        <w:rPr>
          <w:rFonts w:asciiTheme="minorHAnsi" w:hAnsiTheme="minorHAnsi" w:cstheme="minorHAnsi"/>
          <w:sz w:val="24"/>
          <w:szCs w:val="24"/>
        </w:rPr>
        <w:t xml:space="preserve">and damages incurred during </w:t>
      </w:r>
      <w:r w:rsidR="004543AF">
        <w:rPr>
          <w:rFonts w:asciiTheme="minorHAnsi" w:hAnsiTheme="minorHAnsi" w:cstheme="minorHAnsi"/>
          <w:sz w:val="24"/>
          <w:szCs w:val="24"/>
        </w:rPr>
        <w:t>the</w:t>
      </w:r>
      <w:r w:rsidRPr="00002348">
        <w:rPr>
          <w:rFonts w:asciiTheme="minorHAnsi" w:hAnsiTheme="minorHAnsi" w:cstheme="minorHAnsi"/>
          <w:sz w:val="24"/>
          <w:szCs w:val="24"/>
        </w:rPr>
        <w:t xml:space="preserve"> visit</w:t>
      </w:r>
      <w:r w:rsidR="00FD6FED" w:rsidRPr="00002348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16E181E" w14:textId="77777777" w:rsidR="00463502" w:rsidRPr="00002348" w:rsidRDefault="00463502" w:rsidP="00CB310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52798C6C" w14:textId="156C4BCF" w:rsidR="00D30AA6" w:rsidRPr="00002348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002348">
        <w:rPr>
          <w:rFonts w:cstheme="minorHAnsi"/>
          <w:b/>
          <w:sz w:val="24"/>
          <w:szCs w:val="24"/>
        </w:rPr>
        <w:t xml:space="preserve">Planning </w:t>
      </w:r>
      <w:r w:rsidR="00FD6FED" w:rsidRPr="00002348">
        <w:rPr>
          <w:rFonts w:cstheme="minorHAnsi"/>
          <w:b/>
          <w:sz w:val="24"/>
          <w:szCs w:val="24"/>
        </w:rPr>
        <w:t xml:space="preserve">your </w:t>
      </w:r>
      <w:r w:rsidRPr="00002348">
        <w:rPr>
          <w:rFonts w:cstheme="minorHAnsi"/>
          <w:b/>
          <w:sz w:val="24"/>
          <w:szCs w:val="24"/>
        </w:rPr>
        <w:t>visit</w:t>
      </w:r>
    </w:p>
    <w:p w14:paraId="44C91554" w14:textId="4B1867BD" w:rsidR="00537627" w:rsidRPr="00F0266E" w:rsidRDefault="00F0266E" w:rsidP="00F0266E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bookmarkStart w:id="7" w:name="_Hlk63183319"/>
      <w:r w:rsidRPr="00002348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ED04D4" wp14:editId="0250A883">
                <wp:simplePos x="0" y="0"/>
                <wp:positionH relativeFrom="margin">
                  <wp:align>right</wp:align>
                </wp:positionH>
                <wp:positionV relativeFrom="paragraph">
                  <wp:posOffset>541020</wp:posOffset>
                </wp:positionV>
                <wp:extent cx="5918200" cy="1404620"/>
                <wp:effectExtent l="0" t="0" r="2540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C4553" w14:textId="77777777" w:rsidR="00537F2B" w:rsidRPr="00537F2B" w:rsidRDefault="00BD31C8" w:rsidP="00537F2B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37F2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</w:t>
                            </w:r>
                            <w:r w:rsidR="002F1DA6" w:rsidRPr="00537F2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1DB5F208" w14:textId="77777777" w:rsidR="00537F2B" w:rsidRPr="00537F2B" w:rsidRDefault="002F1DA6" w:rsidP="00537F2B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537F2B">
                              <w:rPr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537F2B">
                              <w:rPr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537F2B">
                              <w:rPr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22C7FA72" w14:textId="0DD21C5C" w:rsidR="0089330F" w:rsidRDefault="002F1DA6" w:rsidP="00537F2B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537F2B">
                              <w:rPr>
                                <w:sz w:val="24"/>
                                <w:szCs w:val="24"/>
                              </w:rPr>
                              <w:t xml:space="preserve">Bookings are limited to a minimum of 20 students and a maximum of 80 students. </w:t>
                            </w:r>
                            <w:bookmarkStart w:id="8" w:name="_Hlk63180794"/>
                          </w:p>
                          <w:p w14:paraId="60A0E2AC" w14:textId="649A8315" w:rsidR="00537F2B" w:rsidRPr="00537F2B" w:rsidRDefault="00F0266E" w:rsidP="00537F2B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r w:rsidR="00537F2B">
                              <w:rPr>
                                <w:sz w:val="24"/>
                                <w:szCs w:val="24"/>
                              </w:rPr>
                              <w:t xml:space="preserve">lease check with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he</w:t>
                            </w:r>
                            <w:r w:rsidR="00537F2B">
                              <w:rPr>
                                <w:sz w:val="24"/>
                                <w:szCs w:val="24"/>
                              </w:rPr>
                              <w:t xml:space="preserve"> education team on the current Safe Management Measures.</w:t>
                            </w:r>
                            <w:bookmarkEnd w:id="8"/>
                            <w:r w:rsidR="00537F2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14E6404" w14:textId="6302D2BD" w:rsidR="002F1DA6" w:rsidRPr="00537F2B" w:rsidRDefault="002F1DA6" w:rsidP="00537F2B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537F2B">
                              <w:rPr>
                                <w:sz w:val="24"/>
                                <w:szCs w:val="24"/>
                              </w:rPr>
                              <w:t xml:space="preserve">Please arrive 15 minutes before the </w:t>
                            </w:r>
                            <w:r w:rsidR="00571D76">
                              <w:rPr>
                                <w:sz w:val="24"/>
                                <w:szCs w:val="24"/>
                              </w:rPr>
                              <w:t xml:space="preserve">stipulated </w:t>
                            </w:r>
                            <w:r w:rsidRPr="00537F2B">
                              <w:rPr>
                                <w:sz w:val="24"/>
                                <w:szCs w:val="24"/>
                              </w:rPr>
                              <w:t xml:space="preserve">time as </w:t>
                            </w:r>
                            <w:r w:rsidR="00571D76">
                              <w:rPr>
                                <w:sz w:val="24"/>
                                <w:szCs w:val="24"/>
                              </w:rPr>
                              <w:t xml:space="preserve">the </w:t>
                            </w:r>
                            <w:proofErr w:type="spellStart"/>
                            <w:r w:rsidR="00571D76">
                              <w:rPr>
                                <w:sz w:val="24"/>
                                <w:szCs w:val="24"/>
                              </w:rPr>
                              <w:t>programme</w:t>
                            </w:r>
                            <w:proofErr w:type="spellEnd"/>
                            <w:r w:rsidRPr="00537F2B">
                              <w:rPr>
                                <w:sz w:val="24"/>
                                <w:szCs w:val="24"/>
                              </w:rPr>
                              <w:t xml:space="preserve"> will be conducted based on scheduled timing</w:t>
                            </w:r>
                            <w:r w:rsidR="00690C44">
                              <w:rPr>
                                <w:sz w:val="24"/>
                                <w:szCs w:val="24"/>
                              </w:rPr>
                              <w:t xml:space="preserve"> and not on arrival</w:t>
                            </w:r>
                            <w:r w:rsidRPr="00537F2B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075F96F8" w14:textId="77777777" w:rsidR="002F1DA6" w:rsidRPr="00AD1383" w:rsidRDefault="002F1DA6" w:rsidP="00537F2B">
                            <w:pPr>
                              <w:pStyle w:val="NoSpacing"/>
                            </w:pPr>
                          </w:p>
                          <w:p w14:paraId="09275522" w14:textId="77777777" w:rsidR="00537F2B" w:rsidRDefault="002F1DA6" w:rsidP="00537F2B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26B69A49" w14:textId="167816AD" w:rsidR="002F1DA6" w:rsidRPr="00537F2B" w:rsidRDefault="005B22EC" w:rsidP="00537F2B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Th</w:t>
                            </w:r>
                            <w:r w:rsidR="00571D7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is</w:t>
                            </w: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programme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F1DA6" w:rsidRPr="00537F2B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may be conducted for fewer than 20 students. However, </w:t>
                            </w:r>
                            <w:r w:rsidR="00571D7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we will bill</w:t>
                            </w:r>
                            <w:r w:rsidR="002F1DA6" w:rsidRPr="00537F2B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based on the minimum of 20 students.  </w:t>
                            </w:r>
                          </w:p>
                          <w:p w14:paraId="4649A548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who arrive on the day of the visit. </w:t>
                            </w:r>
                          </w:p>
                          <w:p w14:paraId="12568EEE" w14:textId="6454F354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DB5F6C9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8C94AF1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08E5FDA9" w14:textId="7C02EAB6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school is late for more than 15 minutes without notification, the scheduled </w:t>
                            </w:r>
                            <w:proofErr w:type="spellStart"/>
                            <w:r w:rsidR="00571D7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rogramme</w:t>
                            </w:r>
                            <w:proofErr w:type="spellEnd"/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will be cancelled. There will be no refunds for cancelled </w:t>
                            </w:r>
                            <w:proofErr w:type="spellStart"/>
                            <w:r w:rsidR="00571D7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rogrammes</w:t>
                            </w:r>
                            <w:proofErr w:type="spellEnd"/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95AB6EB" w14:textId="3B6A52DC" w:rsidR="002415CB" w:rsidRPr="002415CB" w:rsidRDefault="002415CB" w:rsidP="002415C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or Security at 6812 7229 to notify us if you are going to be late. </w:t>
                            </w:r>
                          </w:p>
                          <w:p w14:paraId="298F608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46179CC" w14:textId="77777777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38C87271" w:rsidR="002F1DA6" w:rsidRP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proofErr w:type="spellStart"/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. </w:t>
                            </w:r>
                            <w:bookmarkStart w:id="9" w:name="_Hlk63180964"/>
                            <w:bookmarkStart w:id="10" w:name="_Hlk63180965"/>
                            <w:bookmarkStart w:id="11" w:name="_Hlk63183015"/>
                            <w:bookmarkStart w:id="12" w:name="_Hlk63183016"/>
                            <w:r w:rsidR="00365AC7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S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earch our UEN NO 201309577Z</w:t>
                            </w:r>
                            <w:r w:rsidR="00365AC7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DBS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and input your School’s Name, Date and Time. The SCCC</w:t>
                            </w:r>
                            <w:r w:rsidR="00365AC7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</w:t>
                            </w:r>
                            <w:proofErr w:type="spellStart"/>
                            <w:r w:rsidR="00365AC7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QR code can also be made available upon request.</w:t>
                            </w:r>
                            <w:bookmarkEnd w:id="9"/>
                            <w:bookmarkEnd w:id="10"/>
                            <w:bookmarkEnd w:id="11"/>
                            <w:bookmarkEnd w:id="1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ED04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4.8pt;margin-top:42.6pt;width:466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">
                <v:textbox style="mso-fit-shape-to-text:t">
                  <w:txbxContent>
                    <w:p w14:paraId="562C4553" w14:textId="77777777" w:rsidR="00537F2B" w:rsidRPr="00537F2B" w:rsidRDefault="00BD31C8" w:rsidP="00537F2B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537F2B">
                        <w:rPr>
                          <w:b/>
                          <w:bCs/>
                          <w:sz w:val="24"/>
                          <w:szCs w:val="24"/>
                        </w:rPr>
                        <w:t>B</w:t>
                      </w:r>
                      <w:r w:rsidR="002F1DA6" w:rsidRPr="00537F2B">
                        <w:rPr>
                          <w:b/>
                          <w:bCs/>
                          <w:sz w:val="24"/>
                          <w:szCs w:val="24"/>
                        </w:rPr>
                        <w:t>ooking request</w:t>
                      </w:r>
                    </w:p>
                    <w:p w14:paraId="1DB5F208" w14:textId="77777777" w:rsidR="00537F2B" w:rsidRPr="00537F2B" w:rsidRDefault="002F1DA6" w:rsidP="00537F2B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sz w:val="24"/>
                          <w:szCs w:val="24"/>
                        </w:rPr>
                      </w:pPr>
                      <w:r w:rsidRPr="00537F2B">
                        <w:rPr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537F2B">
                        <w:rPr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537F2B">
                        <w:rPr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22C7FA72" w14:textId="0DD21C5C" w:rsidR="0089330F" w:rsidRDefault="002F1DA6" w:rsidP="00537F2B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sz w:val="24"/>
                          <w:szCs w:val="24"/>
                        </w:rPr>
                      </w:pPr>
                      <w:r w:rsidRPr="00537F2B">
                        <w:rPr>
                          <w:sz w:val="24"/>
                          <w:szCs w:val="24"/>
                        </w:rPr>
                        <w:t xml:space="preserve">Bookings are limited to a minimum of 20 students and a maximum of 80 students. </w:t>
                      </w:r>
                      <w:bookmarkStart w:id="13" w:name="_Hlk63180794"/>
                    </w:p>
                    <w:p w14:paraId="60A0E2AC" w14:textId="649A8315" w:rsidR="00537F2B" w:rsidRPr="00537F2B" w:rsidRDefault="00F0266E" w:rsidP="00537F2B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</w:t>
                      </w:r>
                      <w:r w:rsidR="00537F2B">
                        <w:rPr>
                          <w:sz w:val="24"/>
                          <w:szCs w:val="24"/>
                        </w:rPr>
                        <w:t xml:space="preserve">lease check with </w:t>
                      </w:r>
                      <w:r>
                        <w:rPr>
                          <w:sz w:val="24"/>
                          <w:szCs w:val="24"/>
                        </w:rPr>
                        <w:t>the</w:t>
                      </w:r>
                      <w:r w:rsidR="00537F2B">
                        <w:rPr>
                          <w:sz w:val="24"/>
                          <w:szCs w:val="24"/>
                        </w:rPr>
                        <w:t xml:space="preserve"> education team on the current Safe Management Measures.</w:t>
                      </w:r>
                      <w:bookmarkEnd w:id="13"/>
                      <w:r w:rsidR="00537F2B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114E6404" w14:textId="6302D2BD" w:rsidR="002F1DA6" w:rsidRPr="00537F2B" w:rsidRDefault="002F1DA6" w:rsidP="00537F2B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sz w:val="24"/>
                          <w:szCs w:val="24"/>
                        </w:rPr>
                      </w:pPr>
                      <w:r w:rsidRPr="00537F2B">
                        <w:rPr>
                          <w:sz w:val="24"/>
                          <w:szCs w:val="24"/>
                        </w:rPr>
                        <w:t xml:space="preserve">Please arrive 15 minutes before the </w:t>
                      </w:r>
                      <w:r w:rsidR="00571D76">
                        <w:rPr>
                          <w:sz w:val="24"/>
                          <w:szCs w:val="24"/>
                        </w:rPr>
                        <w:t xml:space="preserve">stipulated </w:t>
                      </w:r>
                      <w:r w:rsidRPr="00537F2B">
                        <w:rPr>
                          <w:sz w:val="24"/>
                          <w:szCs w:val="24"/>
                        </w:rPr>
                        <w:t xml:space="preserve">time as </w:t>
                      </w:r>
                      <w:r w:rsidR="00571D76">
                        <w:rPr>
                          <w:sz w:val="24"/>
                          <w:szCs w:val="24"/>
                        </w:rPr>
                        <w:t xml:space="preserve">the </w:t>
                      </w:r>
                      <w:proofErr w:type="spellStart"/>
                      <w:r w:rsidR="00571D76">
                        <w:rPr>
                          <w:sz w:val="24"/>
                          <w:szCs w:val="24"/>
                        </w:rPr>
                        <w:t>programme</w:t>
                      </w:r>
                      <w:proofErr w:type="spellEnd"/>
                      <w:r w:rsidRPr="00537F2B">
                        <w:rPr>
                          <w:sz w:val="24"/>
                          <w:szCs w:val="24"/>
                        </w:rPr>
                        <w:t xml:space="preserve"> will be conducted based on scheduled timing</w:t>
                      </w:r>
                      <w:r w:rsidR="00690C44">
                        <w:rPr>
                          <w:sz w:val="24"/>
                          <w:szCs w:val="24"/>
                        </w:rPr>
                        <w:t xml:space="preserve"> and not on arrival</w:t>
                      </w:r>
                      <w:r w:rsidRPr="00537F2B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075F96F8" w14:textId="77777777" w:rsidR="002F1DA6" w:rsidRPr="00AD1383" w:rsidRDefault="002F1DA6" w:rsidP="00537F2B">
                      <w:pPr>
                        <w:pStyle w:val="NoSpacing"/>
                      </w:pPr>
                    </w:p>
                    <w:p w14:paraId="09275522" w14:textId="77777777" w:rsidR="00537F2B" w:rsidRDefault="002F1DA6" w:rsidP="00537F2B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26B69A49" w14:textId="167816AD" w:rsidR="002F1DA6" w:rsidRPr="00537F2B" w:rsidRDefault="005B22EC" w:rsidP="00537F2B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Th</w:t>
                      </w:r>
                      <w:r w:rsidR="00571D76">
                        <w:rPr>
                          <w:rFonts w:cstheme="minorHAnsi"/>
                          <w:sz w:val="24"/>
                          <w:szCs w:val="24"/>
                        </w:rPr>
                        <w:t>is</w:t>
                      </w:r>
                      <w:r>
                        <w:rPr>
                          <w:rFonts w:cs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theme="minorHAnsi"/>
                          <w:sz w:val="24"/>
                          <w:szCs w:val="24"/>
                        </w:rPr>
                        <w:t>programme</w:t>
                      </w:r>
                      <w:proofErr w:type="spellEnd"/>
                      <w:r>
                        <w:rPr>
                          <w:rFonts w:cstheme="minorHAnsi"/>
                          <w:sz w:val="24"/>
                          <w:szCs w:val="24"/>
                        </w:rPr>
                        <w:t xml:space="preserve"> </w:t>
                      </w:r>
                      <w:r w:rsidR="002F1DA6" w:rsidRPr="00537F2B">
                        <w:rPr>
                          <w:rFonts w:cstheme="minorHAnsi"/>
                          <w:sz w:val="24"/>
                          <w:szCs w:val="24"/>
                        </w:rPr>
                        <w:t xml:space="preserve">may be conducted for fewer than 20 students. However, </w:t>
                      </w:r>
                      <w:r w:rsidR="00571D76">
                        <w:rPr>
                          <w:rFonts w:cstheme="minorHAnsi"/>
                          <w:sz w:val="24"/>
                          <w:szCs w:val="24"/>
                        </w:rPr>
                        <w:t>we will bill</w:t>
                      </w:r>
                      <w:r w:rsidR="002F1DA6" w:rsidRPr="00537F2B">
                        <w:rPr>
                          <w:rFonts w:cstheme="minorHAnsi"/>
                          <w:sz w:val="24"/>
                          <w:szCs w:val="24"/>
                        </w:rPr>
                        <w:t xml:space="preserve"> based on the minimum of 20 students.  </w:t>
                      </w:r>
                    </w:p>
                    <w:p w14:paraId="4649A548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who arrive on the day of the visit. </w:t>
                      </w:r>
                    </w:p>
                    <w:p w14:paraId="12568EEE" w14:textId="6454F354" w:rsidR="002F1DA6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DB5F6C9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68C94AF1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08E5FDA9" w14:textId="7C02EAB6" w:rsid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school is late for more than 15 minutes without notification, the scheduled </w:t>
                      </w:r>
                      <w:proofErr w:type="spellStart"/>
                      <w:r w:rsidR="00571D76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ogramme</w:t>
                      </w:r>
                      <w:proofErr w:type="spellEnd"/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will be cancelled. There will be no refunds for cancelled </w:t>
                      </w:r>
                      <w:proofErr w:type="spellStart"/>
                      <w:r w:rsidR="00571D76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ogrammes</w:t>
                      </w:r>
                      <w:proofErr w:type="spellEnd"/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</w:t>
                      </w:r>
                    </w:p>
                    <w:p w14:paraId="695AB6EB" w14:textId="3B6A52DC" w:rsidR="002415CB" w:rsidRPr="002415CB" w:rsidRDefault="002415CB" w:rsidP="002415C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or Security at 6812 7229 to notify us if you are going to be late. </w:t>
                      </w:r>
                    </w:p>
                    <w:p w14:paraId="298F608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46179CC" w14:textId="77777777" w:rsidR="002F1DA6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38C87271" w:rsidR="002F1DA6" w:rsidRPr="002F1DA6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</w:t>
                      </w:r>
                      <w:bookmarkStart w:id="14" w:name="_Hlk63180964"/>
                      <w:bookmarkStart w:id="15" w:name="_Hlk63180965"/>
                      <w:bookmarkStart w:id="16" w:name="_Hlk63183015"/>
                      <w:bookmarkStart w:id="17" w:name="_Hlk63183016"/>
                      <w:r w:rsidR="00365AC7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S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earch our UEN NO 201309577Z</w:t>
                      </w:r>
                      <w:r w:rsidR="00365AC7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DBS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and input your School’s Name, Date and Time. The SCCC</w:t>
                      </w:r>
                      <w:r w:rsidR="00365AC7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</w:t>
                      </w:r>
                      <w:proofErr w:type="spellStart"/>
                      <w:r w:rsidR="00365AC7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QR code can also be made available upon request.</w:t>
                      </w:r>
                      <w:bookmarkEnd w:id="14"/>
                      <w:bookmarkEnd w:id="15"/>
                      <w:bookmarkEnd w:id="16"/>
                      <w:bookmarkEnd w:id="17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E1C46" w:rsidRPr="00002348">
        <w:rPr>
          <w:rFonts w:asciiTheme="minorHAnsi" w:hAnsiTheme="minorHAnsi" w:cstheme="minorHAnsi"/>
          <w:sz w:val="24"/>
          <w:szCs w:val="24"/>
        </w:rPr>
        <w:t>It is recommended that t</w:t>
      </w:r>
      <w:r w:rsidR="00876635" w:rsidRPr="00002348">
        <w:rPr>
          <w:rFonts w:asciiTheme="minorHAnsi" w:hAnsiTheme="minorHAnsi" w:cstheme="minorHAnsi"/>
          <w:sz w:val="24"/>
          <w:szCs w:val="24"/>
        </w:rPr>
        <w:t xml:space="preserve">eachers </w:t>
      </w:r>
      <w:r w:rsidR="003E1C46" w:rsidRPr="00002348">
        <w:rPr>
          <w:rFonts w:asciiTheme="minorHAnsi" w:hAnsiTheme="minorHAnsi" w:cstheme="minorHAnsi"/>
          <w:sz w:val="24"/>
          <w:szCs w:val="24"/>
        </w:rPr>
        <w:t xml:space="preserve">visit the exhibition to </w:t>
      </w:r>
      <w:proofErr w:type="spellStart"/>
      <w:r w:rsidR="003E1C46" w:rsidRPr="00002348">
        <w:rPr>
          <w:rFonts w:asciiTheme="minorHAnsi" w:hAnsiTheme="minorHAnsi" w:cstheme="minorHAnsi"/>
          <w:sz w:val="24"/>
          <w:szCs w:val="24"/>
        </w:rPr>
        <w:t>familiarise</w:t>
      </w:r>
      <w:proofErr w:type="spellEnd"/>
      <w:r w:rsidR="003E1C46" w:rsidRPr="00002348">
        <w:rPr>
          <w:rFonts w:asciiTheme="minorHAnsi" w:hAnsiTheme="minorHAnsi" w:cstheme="minorHAnsi"/>
          <w:sz w:val="24"/>
          <w:szCs w:val="24"/>
        </w:rPr>
        <w:t xml:space="preserve"> yourselves </w:t>
      </w:r>
      <w:r w:rsidR="00876635" w:rsidRPr="00002348">
        <w:rPr>
          <w:rFonts w:asciiTheme="minorHAnsi" w:hAnsiTheme="minorHAnsi" w:cstheme="minorHAnsi"/>
          <w:sz w:val="24"/>
          <w:szCs w:val="24"/>
        </w:rPr>
        <w:t xml:space="preserve">with </w:t>
      </w:r>
      <w:r w:rsidR="00537F2B" w:rsidRPr="00002348">
        <w:rPr>
          <w:rFonts w:asciiTheme="minorHAnsi" w:hAnsiTheme="minorHAnsi" w:cstheme="minorHAnsi"/>
          <w:sz w:val="24"/>
          <w:szCs w:val="24"/>
        </w:rPr>
        <w:t>our Centre, facilities</w:t>
      </w:r>
      <w:r w:rsidR="00876635" w:rsidRPr="00002348">
        <w:rPr>
          <w:rFonts w:asciiTheme="minorHAnsi" w:hAnsiTheme="minorHAnsi" w:cstheme="minorHAnsi"/>
          <w:sz w:val="24"/>
          <w:szCs w:val="24"/>
        </w:rPr>
        <w:t xml:space="preserve"> and</w:t>
      </w:r>
      <w:r w:rsidR="000B0E55" w:rsidRPr="00002348">
        <w:rPr>
          <w:rFonts w:asciiTheme="minorHAnsi" w:hAnsiTheme="minorHAnsi" w:cstheme="minorHAnsi"/>
          <w:sz w:val="24"/>
          <w:szCs w:val="24"/>
        </w:rPr>
        <w:t xml:space="preserve"> the </w:t>
      </w:r>
      <w:r w:rsidR="00876635" w:rsidRPr="00002348">
        <w:rPr>
          <w:rFonts w:asciiTheme="minorHAnsi" w:hAnsiTheme="minorHAnsi" w:cstheme="minorHAnsi"/>
          <w:sz w:val="24"/>
          <w:szCs w:val="24"/>
        </w:rPr>
        <w:t>exhibition.</w:t>
      </w:r>
      <w:bookmarkEnd w:id="7"/>
    </w:p>
    <w:p w14:paraId="586C637C" w14:textId="77777777" w:rsidR="00537627" w:rsidRDefault="00537627">
      <w:pPr>
        <w:rPr>
          <w:rFonts w:ascii="Times New Roman" w:eastAsia="Arial Unicode MS" w:hAnsi="Times New Roman" w:cstheme="minorHAnsi"/>
          <w:b/>
          <w:color w:val="000000"/>
          <w:sz w:val="32"/>
          <w:szCs w:val="32"/>
          <w:u w:val="single" w:color="000000"/>
          <w:bdr w:val="nil"/>
          <w:lang w:val="de-DE"/>
        </w:rPr>
      </w:pPr>
      <w:r>
        <w:rPr>
          <w:rFonts w:cstheme="minorHAnsi"/>
          <w:b/>
          <w:sz w:val="32"/>
          <w:szCs w:val="32"/>
          <w:u w:val="single"/>
        </w:rPr>
        <w:br w:type="page"/>
      </w:r>
    </w:p>
    <w:p w14:paraId="5CF7F2F7" w14:textId="7143FDCC" w:rsidR="00B83920" w:rsidRPr="00537627" w:rsidRDefault="009F2295" w:rsidP="00537627">
      <w:pPr>
        <w:pStyle w:val="Body"/>
        <w:tabs>
          <w:tab w:val="left" w:pos="360"/>
        </w:tabs>
        <w:ind w:left="720"/>
        <w:jc w:val="center"/>
        <w:rPr>
          <w:rFonts w:asciiTheme="minorHAnsi" w:hAnsiTheme="minorHAnsi" w:cstheme="minorHAnsi"/>
          <w:b/>
          <w:sz w:val="32"/>
          <w:szCs w:val="32"/>
          <w:u w:val="single"/>
        </w:rPr>
      </w:pPr>
      <w:r w:rsidRPr="00537627">
        <w:rPr>
          <w:rFonts w:asciiTheme="minorHAnsi" w:hAnsiTheme="minorHAnsi" w:cstheme="minorHAnsi"/>
          <w:b/>
          <w:sz w:val="32"/>
          <w:szCs w:val="32"/>
          <w:u w:val="single"/>
        </w:rPr>
        <w:lastRenderedPageBreak/>
        <w:t>GUIDED TOUR</w:t>
      </w:r>
      <w:r w:rsidR="00F402D5" w:rsidRPr="00537627">
        <w:rPr>
          <w:rFonts w:asciiTheme="minorHAnsi" w:hAnsiTheme="minorHAnsi" w:cstheme="minorHAnsi"/>
          <w:b/>
          <w:sz w:val="32"/>
          <w:szCs w:val="32"/>
          <w:u w:val="single"/>
        </w:rPr>
        <w:t xml:space="preserve"> WITH WORKSHOP </w:t>
      </w:r>
      <w:r w:rsidR="001F5F2C" w:rsidRPr="00537627">
        <w:rPr>
          <w:rFonts w:asciiTheme="minorHAnsi" w:hAnsiTheme="minorHAnsi" w:cstheme="minorHAnsi"/>
          <w:b/>
          <w:sz w:val="32"/>
          <w:szCs w:val="32"/>
          <w:u w:val="single"/>
        </w:rPr>
        <w:t>FORM</w:t>
      </w:r>
    </w:p>
    <w:p w14:paraId="06B66DB7" w14:textId="77777777" w:rsidR="0049529E" w:rsidRPr="00002348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7B5E81E9" w:rsidR="00660698" w:rsidRPr="00002348" w:rsidRDefault="00537F2B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002348">
        <w:rPr>
          <w:rFonts w:asciiTheme="minorHAnsi" w:eastAsiaTheme="minorEastAsia" w:hAnsiTheme="minorHAnsi" w:cstheme="minorHAnsi"/>
        </w:rPr>
        <w:t>Email this c</w:t>
      </w:r>
      <w:r w:rsidR="00660698" w:rsidRPr="00002348">
        <w:rPr>
          <w:rFonts w:asciiTheme="minorHAnsi" w:eastAsiaTheme="minorEastAsia" w:hAnsiTheme="minorHAnsi" w:cstheme="minorHAnsi"/>
        </w:rPr>
        <w:t>omplete</w:t>
      </w:r>
      <w:r w:rsidRPr="00002348">
        <w:rPr>
          <w:rFonts w:asciiTheme="minorHAnsi" w:eastAsiaTheme="minorEastAsia" w:hAnsiTheme="minorHAnsi" w:cstheme="minorHAnsi"/>
        </w:rPr>
        <w:t xml:space="preserve">d </w:t>
      </w:r>
      <w:r w:rsidR="00660698" w:rsidRPr="00002348">
        <w:rPr>
          <w:rFonts w:asciiTheme="minorHAnsi" w:eastAsiaTheme="minorEastAsia" w:hAnsiTheme="minorHAnsi" w:cstheme="minorHAnsi"/>
        </w:rPr>
        <w:t>form</w:t>
      </w:r>
      <w:r w:rsidR="00660698" w:rsidRPr="00002348">
        <w:rPr>
          <w:rFonts w:asciiTheme="minorHAnsi" w:hAnsiTheme="minorHAnsi" w:cstheme="minorHAnsi"/>
        </w:rPr>
        <w:t xml:space="preserve"> </w:t>
      </w:r>
      <w:r w:rsidR="00660698" w:rsidRPr="00002348">
        <w:rPr>
          <w:rFonts w:asciiTheme="minorHAnsi" w:eastAsiaTheme="minorEastAsia" w:hAnsiTheme="minorHAnsi" w:cstheme="minorHAnsi"/>
        </w:rPr>
        <w:t>to</w:t>
      </w:r>
      <w:r w:rsidR="00660698" w:rsidRPr="00002348">
        <w:rPr>
          <w:rFonts w:asciiTheme="minorHAnsi" w:hAnsiTheme="minorHAnsi" w:cstheme="minorHAnsi"/>
        </w:rPr>
        <w:t xml:space="preserve"> </w:t>
      </w:r>
      <w:hyperlink r:id="rId10" w:history="1">
        <w:r w:rsidR="00660698" w:rsidRPr="00002348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002348">
        <w:rPr>
          <w:rStyle w:val="Hyperlink"/>
          <w:rFonts w:asciiTheme="minorHAnsi" w:hAnsiTheme="minorHAnsi" w:cstheme="minorHAnsi"/>
          <w:color w:val="auto"/>
          <w:u w:val="none"/>
        </w:rPr>
        <w:t xml:space="preserve">. </w:t>
      </w:r>
    </w:p>
    <w:p w14:paraId="5F61B38F" w14:textId="77777777" w:rsidR="00E31662" w:rsidRPr="00002348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5312193" w:rsidR="00660698" w:rsidRPr="00002348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002348">
        <w:rPr>
          <w:rFonts w:asciiTheme="minorHAnsi" w:hAnsiTheme="minorHAnsi" w:cstheme="minorHAnsi"/>
        </w:rPr>
        <w:t>Please title y</w:t>
      </w:r>
      <w:r w:rsidR="00660698" w:rsidRPr="00002348">
        <w:rPr>
          <w:rFonts w:asciiTheme="minorHAnsi" w:hAnsiTheme="minorHAnsi" w:cstheme="minorHAnsi"/>
        </w:rPr>
        <w:t xml:space="preserve">our email subject </w:t>
      </w:r>
      <w:r w:rsidRPr="00002348">
        <w:rPr>
          <w:rFonts w:asciiTheme="minorHAnsi" w:hAnsiTheme="minorHAnsi" w:cstheme="minorHAnsi"/>
        </w:rPr>
        <w:t xml:space="preserve">as </w:t>
      </w:r>
      <w:r w:rsidR="00806118" w:rsidRPr="00002348">
        <w:rPr>
          <w:rFonts w:asciiTheme="minorHAnsi" w:hAnsiTheme="minorHAnsi" w:cstheme="minorHAnsi"/>
          <w:highlight w:val="yellow"/>
        </w:rPr>
        <w:t xml:space="preserve">“Guided </w:t>
      </w:r>
      <w:r w:rsidR="00F402D5" w:rsidRPr="00002348">
        <w:rPr>
          <w:rFonts w:asciiTheme="minorHAnsi" w:hAnsiTheme="minorHAnsi" w:cstheme="minorHAnsi"/>
          <w:highlight w:val="yellow"/>
        </w:rPr>
        <w:t>tour with workshop</w:t>
      </w:r>
      <w:r w:rsidR="00806118" w:rsidRPr="00002348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002348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followed by </w:t>
      </w:r>
      <w:r w:rsidRPr="00002348">
        <w:rPr>
          <w:rFonts w:asciiTheme="minorHAnsi" w:hAnsiTheme="minorHAnsi" w:cstheme="minorHAnsi"/>
        </w:rPr>
        <w:t>your</w:t>
      </w:r>
      <w:r w:rsidR="00806118" w:rsidRPr="00002348">
        <w:rPr>
          <w:rFonts w:asciiTheme="minorHAnsi" w:hAnsiTheme="minorHAnsi" w:cstheme="minorHAnsi"/>
        </w:rPr>
        <w:t xml:space="preserve"> school’s name.</w:t>
      </w:r>
    </w:p>
    <w:p w14:paraId="01C1AEDA" w14:textId="7E5DA4C7" w:rsidR="00806118" w:rsidRPr="00002348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4713D918" w:rsidR="00806118" w:rsidRPr="00002348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color w:val="FF0000"/>
          <w:u w:val="single"/>
          <w:lang w:val="en-SG"/>
        </w:rPr>
      </w:pPr>
      <w:bookmarkStart w:id="18" w:name="_Hlk20142441"/>
      <w:r w:rsidRPr="00002348">
        <w:rPr>
          <w:rFonts w:asciiTheme="minorHAnsi" w:hAnsiTheme="minorHAnsi" w:cstheme="minorHAnsi"/>
          <w:b/>
          <w:color w:val="FF0000"/>
          <w:u w:val="single"/>
          <w:lang w:val="en-SG"/>
        </w:rPr>
        <w:t>All school group visits</w:t>
      </w:r>
      <w:bookmarkEnd w:id="18"/>
      <w:r w:rsidR="00806118" w:rsidRPr="00002348">
        <w:rPr>
          <w:rFonts w:asciiTheme="minorHAnsi" w:hAnsiTheme="minorHAnsi" w:cstheme="minorHAnsi"/>
          <w:b/>
          <w:color w:val="FF0000"/>
          <w:u w:val="single"/>
          <w:lang w:val="en-SG"/>
        </w:rPr>
        <w:t xml:space="preserve"> are confirmed only upon email </w:t>
      </w:r>
      <w:r w:rsidRPr="00002348">
        <w:rPr>
          <w:rFonts w:asciiTheme="minorHAnsi" w:hAnsiTheme="minorHAnsi" w:cstheme="minorHAnsi"/>
          <w:b/>
          <w:color w:val="FF0000"/>
          <w:u w:val="single"/>
          <w:lang w:val="en-SG"/>
        </w:rPr>
        <w:t xml:space="preserve">confirmation </w:t>
      </w:r>
      <w:r w:rsidR="00806118" w:rsidRPr="00002348">
        <w:rPr>
          <w:rFonts w:asciiTheme="minorHAnsi" w:hAnsiTheme="minorHAnsi" w:cstheme="minorHAnsi"/>
          <w:b/>
          <w:color w:val="FF0000"/>
          <w:u w:val="single"/>
          <w:lang w:val="en-SG"/>
        </w:rPr>
        <w:t>from SCCC.</w:t>
      </w:r>
    </w:p>
    <w:p w14:paraId="61165C29" w14:textId="77777777" w:rsidR="00566FC0" w:rsidRPr="00002348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0EF30389" w:rsidR="00660698" w:rsidRPr="00002348" w:rsidRDefault="00690C44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002348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002348">
        <w:rPr>
          <w:rFonts w:asciiTheme="minorHAnsi" w:hAnsiTheme="minorHAnsi" w:cstheme="minorHAnsi"/>
        </w:rPr>
        <w:t xml:space="preserve"> </w:t>
      </w:r>
      <w:r w:rsidR="00566FC0" w:rsidRPr="00002348">
        <w:rPr>
          <w:rFonts w:asciiTheme="minorHAnsi" w:hAnsiTheme="minorHAnsi" w:cstheme="minorHAnsi"/>
          <w:b/>
          <w:i/>
        </w:rPr>
        <w:t xml:space="preserve">I have read and understood all the terms and conditions stated in the </w:t>
      </w:r>
      <w:r w:rsidR="00537F2B" w:rsidRPr="00002348">
        <w:rPr>
          <w:rFonts w:asciiTheme="minorHAnsi" w:hAnsiTheme="minorHAnsi" w:cstheme="minorHAnsi"/>
          <w:b/>
          <w:i/>
        </w:rPr>
        <w:t>Guided Tour With Workshop</w:t>
      </w:r>
      <w:r w:rsidR="00566FC0" w:rsidRPr="00002348">
        <w:rPr>
          <w:rFonts w:asciiTheme="minorHAnsi" w:hAnsiTheme="minorHAnsi" w:cstheme="minorHAnsi"/>
          <w:b/>
          <w:i/>
        </w:rPr>
        <w:t xml:space="preserve"> Information Sheet.</w:t>
      </w:r>
      <w:r w:rsidR="00265A5B" w:rsidRPr="00002348">
        <w:rPr>
          <w:rFonts w:asciiTheme="minorHAnsi" w:hAnsiTheme="minorHAnsi" w:cstheme="minorHAnsi"/>
          <w:b/>
          <w:i/>
        </w:rPr>
        <w:t xml:space="preserve"> Please notify all teachers accompanying the students </w:t>
      </w:r>
      <w:r w:rsidR="00236C92" w:rsidRPr="00002348">
        <w:rPr>
          <w:rFonts w:asciiTheme="minorHAnsi" w:hAnsiTheme="minorHAnsi" w:cstheme="minorHAnsi"/>
          <w:b/>
          <w:i/>
        </w:rPr>
        <w:t>as well</w:t>
      </w:r>
      <w:r w:rsidR="00265A5B" w:rsidRPr="00002348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002348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784BEAD" w14:textId="35AFB565" w:rsidR="00317227" w:rsidRPr="00002348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002348">
        <w:rPr>
          <w:rFonts w:asciiTheme="minorHAnsi" w:hAnsiTheme="minorHAnsi" w:cstheme="minorHAnsi"/>
        </w:rPr>
        <w:t xml:space="preserve">1. </w:t>
      </w:r>
      <w:r w:rsidRPr="00002348">
        <w:rPr>
          <w:rFonts w:asciiTheme="minorHAnsi" w:eastAsiaTheme="minorEastAsia" w:hAnsiTheme="minorHAnsi" w:cstheme="minorHAnsi"/>
        </w:rPr>
        <w:t>Basic</w:t>
      </w:r>
      <w:r w:rsidRPr="00002348">
        <w:rPr>
          <w:rFonts w:asciiTheme="minorHAnsi" w:hAnsiTheme="minorHAnsi" w:cstheme="minorHAnsi"/>
        </w:rPr>
        <w:t xml:space="preserve"> </w:t>
      </w:r>
      <w:r w:rsidRPr="00002348">
        <w:rPr>
          <w:rFonts w:asciiTheme="minorHAnsi" w:eastAsiaTheme="minorEastAsia" w:hAnsiTheme="minorHAnsi" w:cstheme="minorHAnsi"/>
        </w:rPr>
        <w:t>information</w:t>
      </w:r>
    </w:p>
    <w:p w14:paraId="30CEB570" w14:textId="661FF8D1" w:rsidR="00FC6C1C" w:rsidRPr="00002348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002348" w14:paraId="37250B83" w14:textId="77777777" w:rsidTr="00626653">
        <w:tc>
          <w:tcPr>
            <w:tcW w:w="3235" w:type="dxa"/>
          </w:tcPr>
          <w:p w14:paraId="2566E49A" w14:textId="6766F086" w:rsidR="00A91E6A" w:rsidRPr="00002348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>Name</w:t>
            </w:r>
            <w:r w:rsidRPr="00002348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 xml:space="preserve">of </w:t>
            </w:r>
            <w:r w:rsidR="005400CE" w:rsidRPr="00002348">
              <w:rPr>
                <w:rFonts w:asciiTheme="minorHAnsi" w:eastAsiaTheme="minorEastAsia" w:hAnsiTheme="minorHAnsi" w:cstheme="minorHAnsi"/>
                <w:b/>
                <w:bCs/>
              </w:rPr>
              <w:t>S</w:t>
            </w: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>chool</w:t>
            </w:r>
            <w:r w:rsidR="00A91E6A" w:rsidRPr="00002348">
              <w:rPr>
                <w:rFonts w:asciiTheme="minorHAnsi" w:eastAsiaTheme="minorEastAsia" w:hAnsiTheme="minorHAnsi" w:cstheme="minorHAnsi"/>
                <w:b/>
                <w:bCs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002348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925971" w:rsidRPr="00002348" w14:paraId="25F533A2" w14:textId="77777777" w:rsidTr="00626653">
        <w:tc>
          <w:tcPr>
            <w:tcW w:w="3235" w:type="dxa"/>
          </w:tcPr>
          <w:p w14:paraId="3B6C7618" w14:textId="0B5A55ED" w:rsidR="00925971" w:rsidRPr="00002348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 xml:space="preserve">Type </w:t>
            </w:r>
            <w:r w:rsidR="005105BB" w:rsidRPr="00002348">
              <w:rPr>
                <w:rFonts w:asciiTheme="minorHAnsi" w:eastAsiaTheme="minorEastAsia" w:hAnsiTheme="minorHAnsi" w:cstheme="minorHAnsi"/>
                <w:b/>
                <w:bCs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002348" w:rsidRDefault="00690C4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002348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002348" w:rsidRDefault="00690C4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002348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002348" w:rsidRDefault="00690C4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002348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002348" w14:paraId="04BC5F71" w14:textId="77777777" w:rsidTr="00626653">
        <w:tc>
          <w:tcPr>
            <w:tcW w:w="3235" w:type="dxa"/>
          </w:tcPr>
          <w:p w14:paraId="11794A36" w14:textId="00CD57EA" w:rsidR="00985BE8" w:rsidRPr="00002348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002348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1B353B" w:rsidRPr="00002348" w14:paraId="7E0E1177" w14:textId="77777777" w:rsidTr="00626653">
        <w:tc>
          <w:tcPr>
            <w:tcW w:w="3235" w:type="dxa"/>
          </w:tcPr>
          <w:p w14:paraId="6E788857" w14:textId="199559BC" w:rsidR="001B353B" w:rsidRPr="00002348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002348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1B353B" w:rsidRPr="00002348" w14:paraId="50683D67" w14:textId="77777777" w:rsidTr="00626653">
        <w:tc>
          <w:tcPr>
            <w:tcW w:w="3235" w:type="dxa"/>
          </w:tcPr>
          <w:p w14:paraId="53BFBD8C" w14:textId="6E68A7E4" w:rsidR="001B353B" w:rsidRPr="00002348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 xml:space="preserve">Mobile </w:t>
            </w:r>
            <w:r w:rsidR="001B353B" w:rsidRPr="00002348">
              <w:rPr>
                <w:rFonts w:asciiTheme="minorHAnsi" w:eastAsiaTheme="minorEastAsia" w:hAnsiTheme="minorHAnsi" w:cstheme="minorHAnsi"/>
                <w:b/>
                <w:bCs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002348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F74CDE" w:rsidRPr="00002348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002348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002348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265A5B" w:rsidRPr="00002348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002348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002348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002348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31D9B319" w14:textId="51147212" w:rsidR="005550B6" w:rsidRPr="00002348" w:rsidRDefault="00265A5B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002348">
              <w:rPr>
                <w:rFonts w:asciiTheme="minorHAnsi" w:hAnsiTheme="minorHAnsi" w:cstheme="minorHAnsi"/>
              </w:rPr>
              <w:t xml:space="preserve">Click </w:t>
            </w:r>
            <w:hyperlink r:id="rId11" w:history="1">
              <w:r w:rsidR="00322E75" w:rsidRPr="00002348">
                <w:rPr>
                  <w:rStyle w:val="Hyperlink"/>
                  <w:rFonts w:asciiTheme="minorHAnsi" w:hAnsiTheme="minorHAnsi" w:cstheme="minorHAnsi"/>
                </w:rPr>
                <w:t>here</w:t>
              </w:r>
            </w:hyperlink>
            <w:r w:rsidRPr="00002348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5550B6" w:rsidRPr="00002348">
              <w:rPr>
                <w:rFonts w:asciiTheme="minorHAnsi" w:hAnsiTheme="minorHAnsi" w:cstheme="minorHAnsi"/>
              </w:rPr>
              <w:t xml:space="preserve"> or let us know if you wish to be included:</w:t>
            </w:r>
          </w:p>
          <w:p w14:paraId="07B89523" w14:textId="77777777" w:rsidR="005550B6" w:rsidRPr="00002348" w:rsidRDefault="00690C44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550B6" w:rsidRPr="00002348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4F3E0507" w:rsidR="00265A5B" w:rsidRPr="00002348" w:rsidRDefault="00690C44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550B6" w:rsidRPr="00002348">
              <w:rPr>
                <w:rFonts w:asciiTheme="minorHAnsi" w:hAnsiTheme="minorHAnsi" w:cstheme="minorHAnsi"/>
              </w:rPr>
              <w:t xml:space="preserve"> No </w:t>
            </w:r>
          </w:p>
        </w:tc>
      </w:tr>
    </w:tbl>
    <w:p w14:paraId="75C7437A" w14:textId="77777777" w:rsidR="00CB3101" w:rsidRPr="00002348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272EC8AE" w14:textId="1E6FB496" w:rsidR="00F74CDE" w:rsidRPr="00002348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19" w:name="_Hlk532890193"/>
      <w:r w:rsidRPr="00002348">
        <w:rPr>
          <w:rFonts w:asciiTheme="minorHAnsi" w:hAnsiTheme="minorHAnsi" w:cstheme="minorHAnsi"/>
        </w:rPr>
        <w:t xml:space="preserve">2. </w:t>
      </w:r>
      <w:r w:rsidR="00462C5F" w:rsidRPr="00002348">
        <w:rPr>
          <w:rFonts w:asciiTheme="minorHAnsi" w:hAnsiTheme="minorHAnsi" w:cstheme="minorHAnsi"/>
        </w:rPr>
        <w:t>Booking request details</w:t>
      </w:r>
    </w:p>
    <w:p w14:paraId="5B1D3150" w14:textId="09F9B883" w:rsidR="00F74CDE" w:rsidRPr="00002348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F74CDE" w:rsidRPr="00002348" w14:paraId="6D3C69C2" w14:textId="77777777" w:rsidTr="00236C92">
        <w:tc>
          <w:tcPr>
            <w:tcW w:w="4410" w:type="dxa"/>
          </w:tcPr>
          <w:p w14:paraId="3AD4882E" w14:textId="63927E37" w:rsidR="00F74CDE" w:rsidRPr="00002348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 xml:space="preserve">Date </w:t>
            </w:r>
          </w:p>
        </w:tc>
        <w:sdt>
          <w:sdtPr>
            <w:rPr>
              <w:rFonts w:asciiTheme="minorHAnsi" w:hAnsiTheme="minorHAnsi" w:cstheme="minorHAnsi"/>
            </w:rPr>
            <w:id w:val="-20372677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06790EE0" w14:textId="46E6AF40" w:rsidR="00F74CDE" w:rsidRPr="00002348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F74CDE" w:rsidRPr="00002348" w14:paraId="49588A14" w14:textId="77777777" w:rsidTr="00236C92">
        <w:tc>
          <w:tcPr>
            <w:tcW w:w="4410" w:type="dxa"/>
          </w:tcPr>
          <w:p w14:paraId="41B23522" w14:textId="0600E4B7" w:rsidR="00F74CDE" w:rsidRPr="00002348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 xml:space="preserve">Time </w:t>
            </w:r>
          </w:p>
        </w:tc>
        <w:sdt>
          <w:sdtPr>
            <w:rPr>
              <w:rFonts w:asciiTheme="minorHAnsi" w:hAnsiTheme="minorHAnsi" w:cstheme="minorHAnsi"/>
            </w:rPr>
            <w:id w:val="-2107343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6CAD245A" w14:textId="234B8FEE" w:rsidR="00F74CDE" w:rsidRPr="00002348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462C5F" w:rsidRPr="00002348" w14:paraId="432D8508" w14:textId="77777777" w:rsidTr="00236C92">
        <w:tc>
          <w:tcPr>
            <w:tcW w:w="4410" w:type="dxa"/>
          </w:tcPr>
          <w:p w14:paraId="7B2A041F" w14:textId="1D3B4885" w:rsidR="00462C5F" w:rsidRPr="00002348" w:rsidRDefault="00462C5F" w:rsidP="0033509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>Class</w:t>
            </w:r>
          </w:p>
        </w:tc>
        <w:sdt>
          <w:sdtPr>
            <w:rPr>
              <w:rFonts w:asciiTheme="minorHAnsi" w:hAnsiTheme="minorHAnsi" w:cstheme="minorHAnsi"/>
            </w:rPr>
            <w:id w:val="-2097780542"/>
            <w:placeholder>
              <w:docPart w:val="E5C80983E1004C9D92952422875CD385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15ED1439" w14:textId="77777777" w:rsidR="00462C5F" w:rsidRPr="00002348" w:rsidRDefault="00462C5F" w:rsidP="00335098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F74CDE" w:rsidRPr="00002348" w14:paraId="7F8D3DA3" w14:textId="77777777" w:rsidTr="00236C92">
        <w:tc>
          <w:tcPr>
            <w:tcW w:w="4410" w:type="dxa"/>
          </w:tcPr>
          <w:p w14:paraId="64B604FE" w14:textId="42F73DFE" w:rsidR="00F74CDE" w:rsidRPr="00002348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35EA7B69" w14:textId="6D0174C2" w:rsidR="00F74CDE" w:rsidRPr="00002348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AB0AE8" w:rsidRPr="00002348" w14:paraId="6553CAEC" w14:textId="77777777" w:rsidTr="00236C92">
        <w:tc>
          <w:tcPr>
            <w:tcW w:w="4410" w:type="dxa"/>
          </w:tcPr>
          <w:p w14:paraId="5C1CCC38" w14:textId="062A9CBF" w:rsidR="00AB0AE8" w:rsidRPr="00002348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>No. of accompany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57D36EF0" w14:textId="55BB4DE7" w:rsidR="00AB0AE8" w:rsidRPr="00002348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E23A96" w:rsidRPr="00002348" w14:paraId="1A51C0A7" w14:textId="77777777" w:rsidTr="00236C92">
        <w:trPr>
          <w:trHeight w:val="593"/>
        </w:trPr>
        <w:tc>
          <w:tcPr>
            <w:tcW w:w="4410" w:type="dxa"/>
          </w:tcPr>
          <w:p w14:paraId="688295E4" w14:textId="3A58DFF6" w:rsidR="00E23A96" w:rsidRPr="00002348" w:rsidRDefault="00462C5F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 xml:space="preserve">Choose </w:t>
            </w:r>
            <w:r w:rsidRPr="00002348">
              <w:rPr>
                <w:rFonts w:asciiTheme="minorHAnsi" w:eastAsiaTheme="minorEastAsia" w:hAnsiTheme="minorHAnsi" w:cstheme="minorHAnsi"/>
                <w:b/>
                <w:bCs/>
                <w:u w:val="single"/>
              </w:rPr>
              <w:t>one</w:t>
            </w: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 xml:space="preserve"> p</w:t>
            </w:r>
            <w:r w:rsidR="009647FF" w:rsidRPr="00002348">
              <w:rPr>
                <w:rFonts w:asciiTheme="minorHAnsi" w:eastAsiaTheme="minorEastAsia" w:hAnsiTheme="minorHAnsi" w:cstheme="minorHAnsi"/>
                <w:b/>
                <w:bCs/>
              </w:rPr>
              <w:t>referred language</w:t>
            </w:r>
          </w:p>
        </w:tc>
        <w:tc>
          <w:tcPr>
            <w:tcW w:w="5310" w:type="dxa"/>
          </w:tcPr>
          <w:p w14:paraId="6A56F44D" w14:textId="77777777" w:rsidR="00E23A9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002348">
              <w:rPr>
                <w:rFonts w:asciiTheme="minorHAnsi" w:hAnsiTheme="minorHAnsi" w:cstheme="minorHAnsi"/>
              </w:rPr>
              <w:t xml:space="preserve"> English</w:t>
            </w:r>
          </w:p>
          <w:p w14:paraId="74BD3972" w14:textId="24E717B3" w:rsidR="00E23A96" w:rsidRPr="00002348" w:rsidRDefault="00690C44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002348">
              <w:rPr>
                <w:rFonts w:asciiTheme="minorHAnsi" w:hAnsiTheme="minorHAnsi" w:cstheme="minorHAnsi"/>
              </w:rPr>
              <w:t xml:space="preserve"> Mandarin</w:t>
            </w:r>
          </w:p>
        </w:tc>
      </w:tr>
      <w:tr w:rsidR="00DC30E6" w:rsidRPr="00002348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002348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 xml:space="preserve">No. of students per level  </w:t>
            </w:r>
          </w:p>
          <w:p w14:paraId="63C23E5D" w14:textId="1AA9B4E4" w:rsidR="00DC30E6" w:rsidRPr="00002348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002348">
              <w:rPr>
                <w:rFonts w:asciiTheme="minorHAnsi" w:hAnsiTheme="minorHAnsi" w:cstheme="minorHAnsi"/>
                <w:b/>
                <w:bCs/>
              </w:rPr>
              <w:t>(K: Kindergarten; P: Primary; S: Secondary)</w:t>
            </w:r>
          </w:p>
        </w:tc>
      </w:tr>
      <w:tr w:rsidR="00DC30E6" w:rsidRPr="00002348" w14:paraId="00FEB422" w14:textId="77777777" w:rsidTr="00236C92">
        <w:trPr>
          <w:trHeight w:val="179"/>
        </w:trPr>
        <w:tc>
          <w:tcPr>
            <w:tcW w:w="4410" w:type="dxa"/>
            <w:tcBorders>
              <w:right w:val="single" w:sz="4" w:space="0" w:color="FFFFFF" w:themeColor="background1"/>
            </w:tcBorders>
          </w:tcPr>
          <w:p w14:paraId="2D48DA5A" w14:textId="77777777" w:rsidR="00CF1C99" w:rsidRPr="00002348" w:rsidRDefault="00690C44" w:rsidP="00CF1C99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US"/>
                </w:rPr>
                <w:id w:val="164870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C99" w:rsidRPr="00002348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CF1C99" w:rsidRPr="00002348">
              <w:rPr>
                <w:rFonts w:asciiTheme="minorHAnsi" w:hAnsiTheme="minorHAnsi" w:cstheme="minorHAnsi"/>
                <w:lang w:val="en-US"/>
              </w:rPr>
              <w:t xml:space="preserve"> N1: </w:t>
            </w:r>
            <w:sdt>
              <w:sdtPr>
                <w:rPr>
                  <w:rFonts w:asciiTheme="minorHAnsi" w:hAnsiTheme="minorHAnsi" w:cstheme="minorHAnsi"/>
                </w:rPr>
                <w:id w:val="542643545"/>
                <w:placeholder>
                  <w:docPart w:val="F82A500526664598BCAE831F3443E2F4"/>
                </w:placeholder>
                <w:showingPlcHdr/>
              </w:sdtPr>
              <w:sdtEndPr/>
              <w:sdtContent>
                <w:r w:rsidR="00CF1C99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CF1C99" w:rsidRPr="00002348">
              <w:rPr>
                <w:rFonts w:asciiTheme="minorHAnsi" w:hAnsiTheme="minorHAnsi" w:cstheme="minorHAnsi"/>
              </w:rPr>
              <w:t>pax</w:t>
            </w:r>
          </w:p>
          <w:p w14:paraId="6A03C27B" w14:textId="2DA2CEB8" w:rsidR="00CF1C99" w:rsidRPr="00002348" w:rsidRDefault="00690C44" w:rsidP="00CF1C99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US"/>
                </w:rPr>
                <w:id w:val="-1594773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C99" w:rsidRPr="00002348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CF1C99" w:rsidRPr="00002348">
              <w:rPr>
                <w:rFonts w:asciiTheme="minorHAnsi" w:hAnsiTheme="minorHAnsi" w:cstheme="minorHAnsi"/>
                <w:lang w:val="en-US"/>
              </w:rPr>
              <w:t xml:space="preserve"> N2: </w:t>
            </w:r>
            <w:sdt>
              <w:sdtPr>
                <w:rPr>
                  <w:rFonts w:asciiTheme="minorHAnsi" w:hAnsiTheme="minorHAnsi" w:cstheme="minorHAnsi"/>
                </w:rPr>
                <w:id w:val="-1413547138"/>
                <w:placeholder>
                  <w:docPart w:val="2E8DE68263D74F14B1D81534E98784F3"/>
                </w:placeholder>
                <w:showingPlcHdr/>
              </w:sdtPr>
              <w:sdtEndPr/>
              <w:sdtContent>
                <w:r w:rsidR="00CF1C99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CF1C99" w:rsidRPr="00002348">
              <w:rPr>
                <w:rFonts w:asciiTheme="minorHAnsi" w:hAnsiTheme="minorHAnsi" w:cstheme="minorHAnsi"/>
              </w:rPr>
              <w:t>pax</w:t>
            </w:r>
          </w:p>
          <w:p w14:paraId="6909553D" w14:textId="3E8978ED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C99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3F1A237E" w14:textId="5F0EDD44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9CA91BF43531445883CB5D495D2AC54E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3DB6C3DC" w14:textId="7A3A7D35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A24C624DDC764D6390962222F206E988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2FF271FC" w14:textId="0B14E118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6B230B6EAE004D75B99C253F7A4950F8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582ABA87" w14:textId="73D57BFD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E6D3440658494D7B95B4F4E32B5075A8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0E353EA5" w14:textId="5EA91AA8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7A348E15B1B742E58FC48E94194DDF76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2FD5D210" w14:textId="2F1AB552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33FADB8EC33E4D1FB1E6E4D7A07AB46A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068DD990" w14:textId="3EC5CC7E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9612226C7161456FB41158564E8DDED3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4542D657" w14:textId="5CB95121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Special 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5427690CA898420CA8B551416C0E7257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58B69518" w14:textId="257147E4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A0523C7166E84F1EB2851EC95D703C23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310" w:type="dxa"/>
            <w:tcBorders>
              <w:left w:val="single" w:sz="4" w:space="0" w:color="FFFFFF" w:themeColor="background1"/>
            </w:tcBorders>
          </w:tcPr>
          <w:p w14:paraId="44EEADEC" w14:textId="47F93F84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139846754EBA494A900EAEEC3B40E680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139302B7" w14:textId="22DC8BEF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F55D920B9E144DDD8FEC01B005D32778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09DBE101" w14:textId="48666E0F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1BD2376DDB7948B09A0DFC24EC7ACBDF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53539185" w14:textId="562673A3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4D72F51B4E0A4432B32FC33224A3DBC4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1C2F2655" w14:textId="0F94AA45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56BE9F755D0C4BA8A03C829FAC59E489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315760BF" w14:textId="77777777" w:rsidR="00CF1C99" w:rsidRPr="00002348" w:rsidRDefault="00690C44" w:rsidP="00CF1C99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37511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C99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F1C99" w:rsidRPr="00002348">
              <w:rPr>
                <w:rFonts w:asciiTheme="minorHAnsi" w:hAnsiTheme="minorHAnsi" w:cstheme="minorHAnsi"/>
              </w:rPr>
              <w:t xml:space="preserve">Year 5: </w:t>
            </w:r>
            <w:sdt>
              <w:sdtPr>
                <w:rPr>
                  <w:rFonts w:asciiTheme="minorHAnsi" w:hAnsiTheme="minorHAnsi" w:cstheme="minorHAnsi"/>
                </w:rPr>
                <w:id w:val="-1216429795"/>
                <w:placeholder>
                  <w:docPart w:val="2266147DD79D478F9181D47F1B7C7617"/>
                </w:placeholder>
                <w:showingPlcHdr/>
              </w:sdtPr>
              <w:sdtEndPr/>
              <w:sdtContent>
                <w:r w:rsidR="00CF1C99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CF1C99" w:rsidRPr="00002348">
              <w:rPr>
                <w:rFonts w:asciiTheme="minorHAnsi" w:hAnsiTheme="minorHAnsi" w:cstheme="minorHAnsi"/>
              </w:rPr>
              <w:t>pax</w:t>
            </w:r>
          </w:p>
          <w:p w14:paraId="002751D0" w14:textId="77777777" w:rsidR="00CF1C99" w:rsidRPr="00002348" w:rsidRDefault="00690C44" w:rsidP="00CF1C99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6374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C99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F1C99" w:rsidRPr="00002348">
              <w:rPr>
                <w:rFonts w:asciiTheme="minorHAnsi" w:hAnsiTheme="minorHAnsi" w:cstheme="minorHAnsi"/>
              </w:rPr>
              <w:t xml:space="preserve">Year 6: </w:t>
            </w:r>
            <w:sdt>
              <w:sdtPr>
                <w:rPr>
                  <w:rFonts w:asciiTheme="minorHAnsi" w:hAnsiTheme="minorHAnsi" w:cstheme="minorHAnsi"/>
                </w:rPr>
                <w:id w:val="-582213936"/>
                <w:placeholder>
                  <w:docPart w:val="2B36B9F68CD741E1A8F6C9BF64BDE330"/>
                </w:placeholder>
                <w:showingPlcHdr/>
              </w:sdtPr>
              <w:sdtEndPr/>
              <w:sdtContent>
                <w:r w:rsidR="00CF1C99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CF1C99" w:rsidRPr="00002348">
              <w:rPr>
                <w:rFonts w:asciiTheme="minorHAnsi" w:hAnsiTheme="minorHAnsi" w:cstheme="minorHAnsi"/>
              </w:rPr>
              <w:t>pax</w:t>
            </w:r>
          </w:p>
          <w:p w14:paraId="2274B9BB" w14:textId="1CB8782A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4E23BA47E4D4400B88010712F53D5C3A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53CC7942" w14:textId="09B1DA11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BA0A326D689648F18D627F2194FD4A22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>pax</w:t>
            </w:r>
          </w:p>
          <w:p w14:paraId="2BB43977" w14:textId="1770EFB3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Others</w:t>
            </w:r>
            <w:r w:rsidR="00266346">
              <w:rPr>
                <w:rFonts w:asciiTheme="minorHAnsi" w:hAnsiTheme="minorHAnsi" w:cstheme="minorHAnsi"/>
              </w:rPr>
              <w:t xml:space="preserve"> </w:t>
            </w:r>
            <w:r w:rsidR="00DC30E6" w:rsidRPr="00002348">
              <w:rPr>
                <w:rFonts w:asciiTheme="minorHAnsi" w:hAnsiTheme="minorHAnsi" w:cstheme="minorHAnsi"/>
              </w:rPr>
              <w:t>(please specify):</w:t>
            </w:r>
            <w:r w:rsidR="00266346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</w:t>
            </w:r>
            <w:r w:rsidR="00AC5330" w:rsidRPr="00002348">
              <w:rPr>
                <w:rFonts w:asciiTheme="minorHAnsi" w:hAnsiTheme="minorHAnsi" w:cstheme="minorHAnsi"/>
              </w:rPr>
              <w:t>p</w:t>
            </w:r>
            <w:r w:rsidR="00DC30E6" w:rsidRPr="00002348">
              <w:rPr>
                <w:rFonts w:asciiTheme="minorHAnsi" w:hAnsiTheme="minorHAnsi" w:cstheme="minorHAnsi"/>
              </w:rPr>
              <w:t>ax</w:t>
            </w:r>
          </w:p>
          <w:p w14:paraId="6F829E45" w14:textId="7874963A" w:rsidR="00DC30E6" w:rsidRPr="00002348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</w:tc>
      </w:tr>
      <w:tr w:rsidR="00DC30E6" w:rsidRPr="00002348" w14:paraId="2053CC09" w14:textId="77777777" w:rsidTr="00236C92">
        <w:trPr>
          <w:trHeight w:val="179"/>
        </w:trPr>
        <w:tc>
          <w:tcPr>
            <w:tcW w:w="4410" w:type="dxa"/>
          </w:tcPr>
          <w:p w14:paraId="3BB325B4" w14:textId="47BCF96D" w:rsidR="00DC30E6" w:rsidRPr="00002348" w:rsidRDefault="00462C5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lastRenderedPageBreak/>
              <w:t>Learning o</w:t>
            </w:r>
            <w:r w:rsidR="00DC30E6" w:rsidRPr="00002348">
              <w:rPr>
                <w:rFonts w:asciiTheme="minorHAnsi" w:eastAsiaTheme="minorEastAsia" w:hAnsiTheme="minorHAnsi" w:cstheme="minorHAnsi"/>
                <w:b/>
                <w:bCs/>
              </w:rPr>
              <w:t>bjectives</w:t>
            </w:r>
          </w:p>
        </w:tc>
        <w:tc>
          <w:tcPr>
            <w:tcW w:w="5310" w:type="dxa"/>
          </w:tcPr>
          <w:p w14:paraId="18255E3E" w14:textId="412E3B91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School Excursion</w:t>
            </w:r>
          </w:p>
          <w:p w14:paraId="6C9D251F" w14:textId="2BE9CF82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63A603BB" w14:textId="41FEBC0B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Historical Investigation</w:t>
            </w:r>
          </w:p>
          <w:p w14:paraId="72EA054E" w14:textId="25AFFF3F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National Education</w:t>
            </w:r>
          </w:p>
          <w:p w14:paraId="028E8C71" w14:textId="1BDB4596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Post-examination Learning Journey</w:t>
            </w:r>
          </w:p>
          <w:p w14:paraId="4609426A" w14:textId="6AB7E137" w:rsidR="00236C92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3934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6C92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36C92" w:rsidRPr="00002348">
              <w:rPr>
                <w:rFonts w:asciiTheme="minorHAnsi" w:hAnsiTheme="minorHAnsi" w:cstheme="minorHAnsi"/>
              </w:rPr>
              <w:t xml:space="preserve"> Home-based Learning</w:t>
            </w:r>
          </w:p>
          <w:p w14:paraId="62BA4E1E" w14:textId="771243C7" w:rsidR="00DC30E6" w:rsidRPr="00002348" w:rsidRDefault="00690C44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00234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002348">
              <w:rPr>
                <w:rFonts w:asciiTheme="minorHAnsi" w:hAnsiTheme="minorHAnsi" w:cstheme="minorHAnsi"/>
              </w:rPr>
              <w:t xml:space="preserve"> Others</w:t>
            </w:r>
            <w:r w:rsidR="00AC5330" w:rsidRPr="00002348">
              <w:rPr>
                <w:rFonts w:asciiTheme="minorHAnsi" w:hAnsiTheme="minorHAnsi" w:cstheme="minorHAnsi"/>
              </w:rPr>
              <w:t xml:space="preserve"> </w:t>
            </w:r>
            <w:r w:rsidR="00DC30E6" w:rsidRPr="00002348">
              <w:rPr>
                <w:rFonts w:asciiTheme="minorHAnsi" w:hAnsiTheme="minorHAnsi" w:cstheme="minorHAnsi"/>
              </w:rPr>
              <w:t>(please specify):</w:t>
            </w:r>
            <w:r w:rsidR="00AC5330" w:rsidRPr="00002348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400574723"/>
                <w:placeholder>
                  <w:docPart w:val="DA2EE7E521C146F9A87124CE1150DB58"/>
                </w:placeholder>
                <w:showingPlcHdr/>
              </w:sdtPr>
              <w:sdtEndPr/>
              <w:sdtContent>
                <w:r w:rsidR="00AC5330" w:rsidRPr="0000234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266346" w:rsidRPr="00B956CA" w14:paraId="42D12E64" w14:textId="77777777" w:rsidTr="003862A2">
        <w:trPr>
          <w:trHeight w:val="746"/>
        </w:trPr>
        <w:tc>
          <w:tcPr>
            <w:tcW w:w="4410" w:type="dxa"/>
          </w:tcPr>
          <w:p w14:paraId="06845218" w14:textId="77777777" w:rsidR="00266346" w:rsidRPr="00B956CA" w:rsidRDefault="00266346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bookmarkStart w:id="20" w:name="_Hlk63187451"/>
            <w:r>
              <w:rPr>
                <w:rFonts w:asciiTheme="minorHAnsi" w:eastAsiaTheme="minorEastAsia" w:hAnsiTheme="minorHAnsi" w:cstheme="minorHAnsi"/>
                <w:b/>
                <w:bCs/>
              </w:rPr>
              <w:t xml:space="preserve">How did you know about us? </w:t>
            </w:r>
          </w:p>
        </w:tc>
        <w:tc>
          <w:tcPr>
            <w:tcW w:w="5310" w:type="dxa"/>
          </w:tcPr>
          <w:p w14:paraId="1D4E0BC8" w14:textId="77777777" w:rsidR="00266346" w:rsidRPr="00B956CA" w:rsidRDefault="00690C44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9288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34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66346" w:rsidRPr="00B956CA">
              <w:rPr>
                <w:rFonts w:asciiTheme="minorHAnsi" w:hAnsiTheme="minorHAnsi" w:cstheme="minorHAnsi"/>
              </w:rPr>
              <w:t xml:space="preserve"> </w:t>
            </w:r>
            <w:r w:rsidR="00266346">
              <w:rPr>
                <w:rFonts w:asciiTheme="minorHAnsi" w:hAnsiTheme="minorHAnsi" w:cstheme="minorHAnsi"/>
              </w:rPr>
              <w:t xml:space="preserve">Social media (please specify): </w:t>
            </w:r>
            <w:sdt>
              <w:sdtPr>
                <w:rPr>
                  <w:rFonts w:asciiTheme="minorHAnsi" w:hAnsiTheme="minorHAnsi" w:cstheme="minorHAnsi"/>
                </w:rPr>
                <w:id w:val="746933040"/>
                <w:placeholder>
                  <w:docPart w:val="2E264ACFBED94EE9820AE6CB25E87060"/>
                </w:placeholder>
                <w:showingPlcHdr/>
              </w:sdtPr>
              <w:sdtEndPr/>
              <w:sdtContent>
                <w:r w:rsidR="0026634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5626BFD0" w14:textId="4DED91DE" w:rsidR="00266346" w:rsidRDefault="00690C44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2137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34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66346">
              <w:rPr>
                <w:rFonts w:asciiTheme="minorHAnsi" w:hAnsiTheme="minorHAnsi" w:cstheme="minorHAnsi"/>
              </w:rPr>
              <w:t xml:space="preserve"> </w:t>
            </w:r>
            <w:r w:rsidR="00C65365">
              <w:rPr>
                <w:rFonts w:asciiTheme="minorHAnsi" w:hAnsiTheme="minorHAnsi" w:cstheme="minorHAnsi"/>
              </w:rPr>
              <w:t xml:space="preserve">SCCC </w:t>
            </w:r>
            <w:r w:rsidR="00266346">
              <w:rPr>
                <w:rFonts w:asciiTheme="minorHAnsi" w:hAnsiTheme="minorHAnsi" w:cstheme="minorHAnsi"/>
              </w:rPr>
              <w:t>Education mailing list</w:t>
            </w:r>
          </w:p>
          <w:p w14:paraId="2E01CA71" w14:textId="5ED6222E" w:rsidR="00690C44" w:rsidRDefault="00690C44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022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Word of mouth</w:t>
            </w:r>
          </w:p>
          <w:p w14:paraId="27996555" w14:textId="62A851B5" w:rsidR="00266346" w:rsidRPr="00B956CA" w:rsidRDefault="00690C44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4124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34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66346">
              <w:rPr>
                <w:rFonts w:asciiTheme="minorHAnsi" w:hAnsiTheme="minorHAnsi" w:cstheme="minorHAnsi"/>
              </w:rPr>
              <w:t xml:space="preserve"> Others </w:t>
            </w:r>
            <w:r w:rsidR="00266346" w:rsidRPr="00B956CA">
              <w:rPr>
                <w:rFonts w:asciiTheme="minorHAnsi" w:hAnsiTheme="minorHAnsi" w:cstheme="minorHAnsi"/>
              </w:rPr>
              <w:t>(please specify):</w:t>
            </w:r>
            <w:r w:rsidR="00266346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528406070"/>
                <w:placeholder>
                  <w:docPart w:val="A3B92C66EB884F6CB0A4F4ABFE012ED6"/>
                </w:placeholder>
                <w:showingPlcHdr/>
              </w:sdtPr>
              <w:sdtEndPr/>
              <w:sdtContent>
                <w:r w:rsidR="0026634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bookmarkEnd w:id="20"/>
      <w:tr w:rsidR="00DC30E6" w:rsidRPr="00002348" w14:paraId="5D424728" w14:textId="77777777" w:rsidTr="00236C92">
        <w:trPr>
          <w:trHeight w:val="746"/>
        </w:trPr>
        <w:tc>
          <w:tcPr>
            <w:tcW w:w="4410" w:type="dxa"/>
          </w:tcPr>
          <w:p w14:paraId="41583224" w14:textId="79B6BEF3" w:rsidR="00DC30E6" w:rsidRPr="00002348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 xml:space="preserve">Additional information/ </w:t>
            </w:r>
            <w:r w:rsidR="00C65365">
              <w:rPr>
                <w:rFonts w:asciiTheme="minorHAnsi" w:eastAsiaTheme="minorEastAsia" w:hAnsiTheme="minorHAnsi" w:cstheme="minorHAnsi"/>
                <w:b/>
                <w:bCs/>
              </w:rPr>
              <w:t>r</w:t>
            </w:r>
            <w:r w:rsidRPr="00002348">
              <w:rPr>
                <w:rFonts w:asciiTheme="minorHAnsi" w:eastAsiaTheme="minorEastAsia" w:hAnsiTheme="minorHAnsi" w:cstheme="minorHAnsi"/>
                <w:b/>
                <w:bCs/>
              </w:rPr>
              <w:t>equests (if any)</w:t>
            </w:r>
          </w:p>
        </w:tc>
        <w:tc>
          <w:tcPr>
            <w:tcW w:w="5310" w:type="dxa"/>
          </w:tcPr>
          <w:p w14:paraId="1E0B2799" w14:textId="1130346E" w:rsidR="00DC30E6" w:rsidRPr="00002348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DC30E6" w:rsidRPr="00002348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</w:tbl>
    <w:p w14:paraId="4C282306" w14:textId="737D810A" w:rsidR="00F74CDE" w:rsidRPr="00002348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0CC4083" w14:textId="4DB35A73" w:rsidR="009841C9" w:rsidRPr="00002348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002348">
        <w:rPr>
          <w:rFonts w:asciiTheme="minorHAnsi" w:hAnsiTheme="minorHAnsi" w:cstheme="minorHAnsi"/>
        </w:rPr>
        <w:t>3. Payment method</w:t>
      </w:r>
      <w:r w:rsidR="000F4402" w:rsidRPr="00002348">
        <w:rPr>
          <w:rFonts w:asciiTheme="minorHAnsi" w:hAnsiTheme="minorHAnsi" w:cstheme="minorHAnsi"/>
        </w:rPr>
        <w:t xml:space="preserve"> (please select</w:t>
      </w:r>
      <w:r w:rsidR="00B00567" w:rsidRPr="00002348">
        <w:rPr>
          <w:rFonts w:asciiTheme="minorHAnsi" w:hAnsiTheme="minorHAnsi" w:cstheme="minorHAnsi"/>
        </w:rPr>
        <w:t xml:space="preserve"> one</w:t>
      </w:r>
      <w:r w:rsidR="000F4402" w:rsidRPr="00002348">
        <w:rPr>
          <w:rFonts w:asciiTheme="minorHAnsi" w:hAnsiTheme="minorHAnsi" w:cstheme="minorHAnsi"/>
        </w:rPr>
        <w:t>)</w:t>
      </w:r>
    </w:p>
    <w:p w14:paraId="1B89B4F4" w14:textId="77777777" w:rsidR="009841C9" w:rsidRPr="00002348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5485"/>
        <w:gridCol w:w="4230"/>
      </w:tblGrid>
      <w:tr w:rsidR="00930549" w:rsidRPr="00033CF1" w14:paraId="463A5C9B" w14:textId="77777777" w:rsidTr="003862A2">
        <w:tc>
          <w:tcPr>
            <w:tcW w:w="5485" w:type="dxa"/>
          </w:tcPr>
          <w:bookmarkEnd w:id="19"/>
          <w:p w14:paraId="77AD9BA9" w14:textId="77777777" w:rsidR="00930549" w:rsidRPr="00033CF1" w:rsidRDefault="00690C44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ajorEastAsia" w:hAnsiTheme="minorHAnsi" w:cstheme="minorHAnsi"/>
              </w:rPr>
            </w:pPr>
            <w:sdt>
              <w:sdtPr>
                <w:rPr>
                  <w:rFonts w:asciiTheme="minorHAnsi" w:eastAsiaTheme="majorEastAsia" w:hAnsiTheme="minorHAnsi" w:cstheme="minorHAnsi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0549" w:rsidRPr="00033CF1">
                  <w:rPr>
                    <w:rFonts w:ascii="Segoe UI Symbol" w:eastAsiaTheme="majorEastAsia" w:hAnsi="Segoe UI Symbol" w:cs="Segoe UI Symbol"/>
                  </w:rPr>
                  <w:t>☐</w:t>
                </w:r>
              </w:sdtContent>
            </w:sdt>
            <w:r w:rsidR="00930549" w:rsidRPr="00033CF1">
              <w:rPr>
                <w:rFonts w:asciiTheme="minorHAnsi" w:eastAsiaTheme="majorEastAsia" w:hAnsiTheme="minorHAnsi" w:cstheme="minorHAnsi"/>
              </w:rPr>
              <w:t xml:space="preserve"> </w:t>
            </w:r>
            <w:r w:rsidR="00930549" w:rsidRPr="00122590">
              <w:rPr>
                <w:rFonts w:asciiTheme="minorHAnsi" w:eastAsiaTheme="majorEastAsia" w:hAnsiTheme="minorHAnsi" w:cstheme="minorHAnsi"/>
                <w:b/>
                <w:bCs/>
              </w:rPr>
              <w:t>E-invoice</w:t>
            </w:r>
          </w:p>
          <w:p w14:paraId="5A39A61E" w14:textId="77777777" w:rsidR="00930549" w:rsidRPr="00033CF1" w:rsidRDefault="00930549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ajorEastAsia" w:hAnsiTheme="minorHAnsi" w:cstheme="minorHAnsi"/>
              </w:rPr>
            </w:pPr>
            <w:r w:rsidRPr="00033CF1">
              <w:rPr>
                <w:rFonts w:asciiTheme="minorHAnsi" w:eastAsiaTheme="majorEastAsia" w:hAnsiTheme="minorHAnsi" w:cstheme="minorHAnsi"/>
                <w:lang w:val="en-SG"/>
              </w:rPr>
              <w:t>Please indicate your school’s Sub BU-Code upon our confirmation of the programme.</w:t>
            </w:r>
          </w:p>
        </w:tc>
        <w:tc>
          <w:tcPr>
            <w:tcW w:w="4230" w:type="dxa"/>
          </w:tcPr>
          <w:p w14:paraId="70A6B353" w14:textId="77777777" w:rsidR="00930549" w:rsidRPr="00033CF1" w:rsidRDefault="00930549" w:rsidP="003862A2">
            <w:pPr>
              <w:rPr>
                <w:rFonts w:eastAsiaTheme="majorEastAsia" w:cstheme="minorHAnsi"/>
                <w:sz w:val="24"/>
                <w:szCs w:val="24"/>
                <w:lang w:val="en-SG"/>
              </w:rPr>
            </w:pPr>
            <w:r w:rsidRPr="00033CF1">
              <w:rPr>
                <w:rFonts w:eastAsiaTheme="majorEastAsia"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eastAsiaTheme="majorEastAsia" w:cstheme="minorHAnsi"/>
                  <w:sz w:val="24"/>
                  <w:szCs w:val="24"/>
                </w:rPr>
                <w:id w:val="-437606047"/>
                <w:placeholder>
                  <w:docPart w:val="8B3972D6EE2649E8B829AAD1EC71A0C8"/>
                </w:placeholder>
                <w:showingPlcHdr/>
              </w:sdtPr>
              <w:sdtEndPr/>
              <w:sdtContent>
                <w:r w:rsidRPr="00033CF1">
                  <w:rPr>
                    <w:rStyle w:val="PlaceholderText"/>
                    <w:rFonts w:eastAsiaTheme="majorEastAsia"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930549" w:rsidRPr="00033CF1" w14:paraId="6541A6AA" w14:textId="77777777" w:rsidTr="003862A2">
        <w:tc>
          <w:tcPr>
            <w:tcW w:w="5485" w:type="dxa"/>
          </w:tcPr>
          <w:p w14:paraId="47FF7E0D" w14:textId="77777777" w:rsidR="00930549" w:rsidRPr="00033CF1" w:rsidRDefault="00690C44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ajorEastAsia" w:hAnsiTheme="minorHAnsi" w:cstheme="minorHAnsi"/>
              </w:rPr>
            </w:pPr>
            <w:sdt>
              <w:sdtPr>
                <w:rPr>
                  <w:rFonts w:asciiTheme="minorHAnsi" w:eastAsiaTheme="majorEastAsia" w:hAnsiTheme="minorHAnsi" w:cstheme="minorHAnsi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0549" w:rsidRPr="00033CF1">
                  <w:rPr>
                    <w:rFonts w:ascii="Segoe UI Symbol" w:eastAsiaTheme="majorEastAsia" w:hAnsi="Segoe UI Symbol" w:cs="Segoe UI Symbol"/>
                  </w:rPr>
                  <w:t>☐</w:t>
                </w:r>
              </w:sdtContent>
            </w:sdt>
            <w:r w:rsidR="00930549" w:rsidRPr="00033CF1">
              <w:rPr>
                <w:rFonts w:asciiTheme="minorHAnsi" w:eastAsiaTheme="majorEastAsia" w:hAnsiTheme="minorHAnsi" w:cstheme="minorHAnsi"/>
              </w:rPr>
              <w:t xml:space="preserve"> </w:t>
            </w:r>
            <w:r w:rsidR="00930549" w:rsidRPr="00122590">
              <w:rPr>
                <w:rFonts w:asciiTheme="minorHAnsi" w:eastAsiaTheme="majorEastAsia" w:hAnsiTheme="minorHAnsi" w:cstheme="minorHAnsi"/>
                <w:b/>
                <w:bCs/>
              </w:rPr>
              <w:t>Cheque</w:t>
            </w:r>
          </w:p>
          <w:p w14:paraId="2F938719" w14:textId="77777777" w:rsidR="00930549" w:rsidRPr="00033CF1" w:rsidRDefault="00930549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ajorEastAsia" w:hAnsiTheme="minorHAnsi" w:cstheme="minorHAnsi"/>
              </w:rPr>
            </w:pPr>
            <w:r w:rsidRPr="00033CF1">
              <w:rPr>
                <w:rFonts w:asciiTheme="minorHAnsi" w:eastAsiaTheme="majorEastAsia" w:hAnsiTheme="minorHAnsi" w:cstheme="minorHAnsi"/>
                <w:lang w:val="en-SG"/>
              </w:rPr>
              <w:t>Payable to “Singapore Chinese Cultural Centre” with your name and contact number.</w:t>
            </w:r>
          </w:p>
        </w:tc>
        <w:tc>
          <w:tcPr>
            <w:tcW w:w="4230" w:type="dxa"/>
          </w:tcPr>
          <w:p w14:paraId="49B2A3C5" w14:textId="77777777" w:rsidR="00930549" w:rsidRPr="00033CF1" w:rsidRDefault="00930549" w:rsidP="003862A2">
            <w:pPr>
              <w:rPr>
                <w:rFonts w:eastAsiaTheme="majorEastAsia" w:cstheme="minorHAnsi"/>
                <w:sz w:val="24"/>
                <w:szCs w:val="24"/>
                <w:lang w:val="en-SG"/>
              </w:rPr>
            </w:pPr>
            <w:r w:rsidRPr="00033CF1">
              <w:rPr>
                <w:rFonts w:eastAsiaTheme="majorEastAsia"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eastAsiaTheme="majorEastAsia" w:cstheme="minorHAnsi"/>
                  <w:sz w:val="24"/>
                  <w:szCs w:val="24"/>
                </w:rPr>
                <w:id w:val="-1547520368"/>
                <w:placeholder>
                  <w:docPart w:val="CC96D108E54B4AB8A978A0A7A2FD2DBF"/>
                </w:placeholder>
                <w:showingPlcHdr/>
              </w:sdtPr>
              <w:sdtEndPr/>
              <w:sdtContent>
                <w:r w:rsidRPr="00033CF1">
                  <w:rPr>
                    <w:rStyle w:val="PlaceholderText"/>
                    <w:rFonts w:eastAsiaTheme="majorEastAsia"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930549" w:rsidRPr="00033CF1" w14:paraId="0DBA80C1" w14:textId="77777777" w:rsidTr="003862A2">
        <w:tc>
          <w:tcPr>
            <w:tcW w:w="5485" w:type="dxa"/>
          </w:tcPr>
          <w:p w14:paraId="22A3A964" w14:textId="77777777" w:rsidR="00930549" w:rsidRPr="00033CF1" w:rsidRDefault="00690C44" w:rsidP="003862A2">
            <w:pPr>
              <w:rPr>
                <w:rFonts w:eastAsiaTheme="majorEastAsia" w:cstheme="minorHAnsi"/>
                <w:sz w:val="24"/>
                <w:szCs w:val="24"/>
              </w:rPr>
            </w:pPr>
            <w:sdt>
              <w:sdtPr>
                <w:rPr>
                  <w:rFonts w:eastAsiaTheme="majorEastAsia" w:cstheme="minorHAnsi"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0549" w:rsidRPr="00033CF1">
                  <w:rPr>
                    <w:rFonts w:ascii="Segoe UI Symbol" w:eastAsiaTheme="majorEastAsia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30549" w:rsidRPr="00033CF1">
              <w:rPr>
                <w:rFonts w:eastAsiaTheme="majorEastAsia" w:cstheme="minorHAnsi"/>
                <w:sz w:val="24"/>
                <w:szCs w:val="24"/>
              </w:rPr>
              <w:t xml:space="preserve"> </w:t>
            </w:r>
            <w:proofErr w:type="spellStart"/>
            <w:r w:rsidR="00930549" w:rsidRPr="00122590">
              <w:rPr>
                <w:rFonts w:eastAsiaTheme="majorEastAsia" w:cstheme="minorHAnsi"/>
                <w:b/>
                <w:bCs/>
                <w:sz w:val="24"/>
                <w:szCs w:val="24"/>
              </w:rPr>
              <w:t>PayNow</w:t>
            </w:r>
            <w:proofErr w:type="spellEnd"/>
          </w:p>
          <w:p w14:paraId="7BA62ECD" w14:textId="77777777" w:rsidR="00930549" w:rsidRPr="00033CF1" w:rsidRDefault="00930549" w:rsidP="003862A2">
            <w:pPr>
              <w:rPr>
                <w:rFonts w:eastAsiaTheme="majorEastAsia" w:cstheme="minorHAnsi"/>
                <w:sz w:val="24"/>
                <w:szCs w:val="24"/>
                <w:lang w:val="en-SG"/>
              </w:rPr>
            </w:pPr>
            <w:r w:rsidRPr="00033CF1">
              <w:rPr>
                <w:rFonts w:eastAsiaTheme="majorEastAsia" w:cstheme="minorHAnsi"/>
                <w:sz w:val="24"/>
                <w:szCs w:val="24"/>
                <w:lang w:val="en-SG"/>
              </w:rPr>
              <w:t xml:space="preserve">Search our UEN NO 201309577ZDBS and input your School’s Name, Date and Time. The SCCC </w:t>
            </w:r>
            <w:proofErr w:type="spellStart"/>
            <w:r w:rsidRPr="00033CF1">
              <w:rPr>
                <w:rFonts w:eastAsiaTheme="majorEastAsia" w:cstheme="minorHAnsi"/>
                <w:sz w:val="24"/>
                <w:szCs w:val="24"/>
                <w:lang w:val="en-SG"/>
              </w:rPr>
              <w:t>PayNow</w:t>
            </w:r>
            <w:proofErr w:type="spellEnd"/>
            <w:r w:rsidRPr="00033CF1">
              <w:rPr>
                <w:rFonts w:eastAsiaTheme="majorEastAsia" w:cstheme="minorHAnsi"/>
                <w:sz w:val="24"/>
                <w:szCs w:val="24"/>
                <w:lang w:val="en-SG"/>
              </w:rPr>
              <w:t xml:space="preserve"> QR code can also be made available upon request.</w:t>
            </w:r>
            <w:r w:rsidRPr="00033CF1">
              <w:rPr>
                <w:rFonts w:eastAsiaTheme="majorEastAsia" w:cstheme="minorHAnsi"/>
                <w:sz w:val="24"/>
                <w:szCs w:val="24"/>
              </w:rPr>
              <w:t xml:space="preserve">     </w:t>
            </w:r>
          </w:p>
        </w:tc>
        <w:tc>
          <w:tcPr>
            <w:tcW w:w="4230" w:type="dxa"/>
          </w:tcPr>
          <w:p w14:paraId="315E67A2" w14:textId="77777777" w:rsidR="00930549" w:rsidRPr="00033CF1" w:rsidRDefault="00930549" w:rsidP="003862A2">
            <w:pPr>
              <w:rPr>
                <w:rFonts w:eastAsiaTheme="majorEastAsia" w:cstheme="minorHAnsi"/>
                <w:sz w:val="24"/>
                <w:szCs w:val="24"/>
                <w:lang w:val="en-SG"/>
              </w:rPr>
            </w:pPr>
            <w:r w:rsidRPr="00033CF1">
              <w:rPr>
                <w:rFonts w:eastAsiaTheme="majorEastAsia"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eastAsiaTheme="majorEastAsia" w:cstheme="minorHAnsi"/>
                  <w:sz w:val="24"/>
                  <w:szCs w:val="24"/>
                </w:rPr>
                <w:id w:val="-1432969620"/>
                <w:placeholder>
                  <w:docPart w:val="364FDDF651544846BA8168EA245BF5DC"/>
                </w:placeholder>
                <w:showingPlcHdr/>
              </w:sdtPr>
              <w:sdtEndPr/>
              <w:sdtContent>
                <w:r w:rsidRPr="00033CF1">
                  <w:rPr>
                    <w:rStyle w:val="PlaceholderText"/>
                    <w:rFonts w:eastAsiaTheme="majorEastAsia"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</w:tbl>
    <w:p w14:paraId="2C990068" w14:textId="36833D12" w:rsidR="00DA7973" w:rsidRPr="00930549" w:rsidRDefault="00DA7973">
      <w:pPr>
        <w:rPr>
          <w:rFonts w:cstheme="minorHAnsi"/>
          <w:sz w:val="24"/>
          <w:szCs w:val="24"/>
        </w:rPr>
      </w:pPr>
    </w:p>
    <w:p w14:paraId="42CBBBB5" w14:textId="77777777" w:rsidR="00AF353E" w:rsidRPr="00002348" w:rsidRDefault="00AF353E">
      <w:pPr>
        <w:rPr>
          <w:rFonts w:cstheme="minorHAnsi"/>
          <w:sz w:val="24"/>
          <w:szCs w:val="24"/>
        </w:rPr>
      </w:pPr>
      <w:r w:rsidRPr="00002348">
        <w:rPr>
          <w:rFonts w:cstheme="minorHAnsi"/>
          <w:sz w:val="24"/>
          <w:szCs w:val="24"/>
        </w:rPr>
        <w:br w:type="page"/>
      </w:r>
    </w:p>
    <w:p w14:paraId="1E83272E" w14:textId="435227C8" w:rsidR="007302E6" w:rsidRPr="00002348" w:rsidRDefault="006372E3" w:rsidP="002161FD">
      <w:pPr>
        <w:contextualSpacing/>
        <w:rPr>
          <w:rFonts w:cstheme="minorHAnsi"/>
          <w:sz w:val="24"/>
          <w:szCs w:val="24"/>
        </w:rPr>
      </w:pPr>
      <w:r w:rsidRPr="00002348">
        <w:rPr>
          <w:rFonts w:cstheme="minorHAnsi"/>
          <w:sz w:val="24"/>
          <w:szCs w:val="24"/>
        </w:rPr>
        <w:lastRenderedPageBreak/>
        <w:t xml:space="preserve">4. </w:t>
      </w:r>
      <w:r w:rsidR="00895B95" w:rsidRPr="00002348">
        <w:rPr>
          <w:rFonts w:cstheme="minorHAnsi"/>
          <w:sz w:val="24"/>
          <w:szCs w:val="24"/>
        </w:rPr>
        <w:t xml:space="preserve">Preferred </w:t>
      </w:r>
      <w:proofErr w:type="spellStart"/>
      <w:r w:rsidR="00895B95" w:rsidRPr="00002348">
        <w:rPr>
          <w:rFonts w:cstheme="minorHAnsi"/>
          <w:sz w:val="24"/>
          <w:szCs w:val="24"/>
        </w:rPr>
        <w:t>programme</w:t>
      </w:r>
      <w:proofErr w:type="spellEnd"/>
    </w:p>
    <w:tbl>
      <w:tblPr>
        <w:tblStyle w:val="TableGrid"/>
        <w:tblpPr w:leftFromText="180" w:rightFromText="180" w:vertAnchor="text" w:tblpY="1"/>
        <w:tblOverlap w:val="never"/>
        <w:tblW w:w="9895" w:type="dxa"/>
        <w:tblLook w:val="04A0" w:firstRow="1" w:lastRow="0" w:firstColumn="1" w:lastColumn="0" w:noHBand="0" w:noVBand="1"/>
      </w:tblPr>
      <w:tblGrid>
        <w:gridCol w:w="3595"/>
        <w:gridCol w:w="6300"/>
      </w:tblGrid>
      <w:tr w:rsidR="00781101" w:rsidRPr="00002348" w14:paraId="1BC00241" w14:textId="77777777" w:rsidTr="00236C92">
        <w:tc>
          <w:tcPr>
            <w:tcW w:w="3595" w:type="dxa"/>
          </w:tcPr>
          <w:p w14:paraId="7A16E33F" w14:textId="4F6DE0D3" w:rsidR="00781101" w:rsidRPr="00002348" w:rsidRDefault="00781101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002348">
              <w:rPr>
                <w:rFonts w:cstheme="minorHAnsi"/>
                <w:b/>
                <w:sz w:val="24"/>
                <w:szCs w:val="24"/>
              </w:rPr>
              <w:t>I am teaching:</w:t>
            </w:r>
          </w:p>
        </w:tc>
        <w:tc>
          <w:tcPr>
            <w:tcW w:w="6300" w:type="dxa"/>
          </w:tcPr>
          <w:p w14:paraId="5B18DAE6" w14:textId="551A525F" w:rsidR="00781101" w:rsidRPr="00002348" w:rsidRDefault="00781101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002348">
              <w:rPr>
                <w:rFonts w:cstheme="minorHAnsi"/>
                <w:b/>
                <w:sz w:val="24"/>
                <w:szCs w:val="24"/>
              </w:rPr>
              <w:t xml:space="preserve">I would like this </w:t>
            </w:r>
            <w:proofErr w:type="spellStart"/>
            <w:r w:rsidR="00895B95" w:rsidRPr="00002348">
              <w:rPr>
                <w:rFonts w:cstheme="minorHAnsi"/>
                <w:b/>
                <w:sz w:val="24"/>
                <w:szCs w:val="24"/>
              </w:rPr>
              <w:t>programme</w:t>
            </w:r>
            <w:proofErr w:type="spellEnd"/>
            <w:r w:rsidRPr="00002348">
              <w:rPr>
                <w:rFonts w:cstheme="minorHAnsi"/>
                <w:b/>
                <w:sz w:val="24"/>
                <w:szCs w:val="24"/>
              </w:rPr>
              <w:t>:</w:t>
            </w:r>
          </w:p>
        </w:tc>
      </w:tr>
      <w:tr w:rsidR="00BD32FB" w:rsidRPr="00002348" w14:paraId="24A7FFC9" w14:textId="77777777" w:rsidTr="00236C92">
        <w:tc>
          <w:tcPr>
            <w:tcW w:w="3595" w:type="dxa"/>
            <w:vMerge w:val="restart"/>
          </w:tcPr>
          <w:p w14:paraId="4D5EECAA" w14:textId="09FF8F0B" w:rsidR="00BD32FB" w:rsidRPr="00002348" w:rsidRDefault="00BD32FB" w:rsidP="00063574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Preschool</w:t>
            </w:r>
          </w:p>
        </w:tc>
        <w:tc>
          <w:tcPr>
            <w:tcW w:w="6300" w:type="dxa"/>
          </w:tcPr>
          <w:p w14:paraId="334F4393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419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How Do We Celebrate Chinese Festivals? </w:t>
            </w:r>
          </w:p>
          <w:p w14:paraId="4DAA14D7" w14:textId="02E02F41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 tour + craft workshop</w:t>
            </w:r>
            <w:r w:rsidRPr="00002348">
              <w:rPr>
                <w:rFonts w:cstheme="minorHAnsi"/>
                <w:sz w:val="24"/>
                <w:szCs w:val="24"/>
              </w:rPr>
              <w:t xml:space="preserve"> by </w:t>
            </w:r>
            <w:r w:rsidRPr="00002348"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2BC00DE3" w14:textId="77777777" w:rsidTr="00236C92">
        <w:tc>
          <w:tcPr>
            <w:tcW w:w="3595" w:type="dxa"/>
            <w:vMerge/>
          </w:tcPr>
          <w:p w14:paraId="4B61FAA8" w14:textId="77777777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660CD5C9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5344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Stories of the Past </w:t>
            </w:r>
          </w:p>
          <w:p w14:paraId="08D9EF5A" w14:textId="157267E0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 xml:space="preserve">1.5-hour tour + art workshop </w:t>
            </w:r>
            <w:r w:rsidRPr="00002348">
              <w:rPr>
                <w:rFonts w:cstheme="minorHAnsi"/>
                <w:sz w:val="24"/>
                <w:szCs w:val="24"/>
              </w:rPr>
              <w:t xml:space="preserve">by </w:t>
            </w:r>
            <w:r w:rsidRPr="00002348">
              <w:rPr>
                <w:rFonts w:cstheme="minorHAnsi"/>
                <w:i/>
                <w:sz w:val="24"/>
                <w:szCs w:val="24"/>
              </w:rPr>
              <w:t>Art Loft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018E9B27" w14:textId="77777777" w:rsidTr="00236C92">
        <w:tc>
          <w:tcPr>
            <w:tcW w:w="3595" w:type="dxa"/>
            <w:vMerge w:val="restart"/>
          </w:tcPr>
          <w:p w14:paraId="7852EAEF" w14:textId="2BA8E0BC" w:rsidR="00BD32FB" w:rsidRPr="00002348" w:rsidRDefault="00BD32FB" w:rsidP="00BD32F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Primary School</w:t>
            </w:r>
          </w:p>
        </w:tc>
        <w:tc>
          <w:tcPr>
            <w:tcW w:w="6300" w:type="dxa"/>
          </w:tcPr>
          <w:p w14:paraId="22653403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68285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How Does Culture Evolve? </w:t>
            </w:r>
          </w:p>
          <w:p w14:paraId="200BD8F3" w14:textId="1F8914B0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>tour + drama workshop</w:t>
            </w:r>
            <w:r w:rsidRPr="00002348">
              <w:rPr>
                <w:rFonts w:cstheme="minorHAnsi"/>
                <w:sz w:val="24"/>
                <w:szCs w:val="24"/>
              </w:rPr>
              <w:t xml:space="preserve"> by </w:t>
            </w:r>
            <w:r w:rsidRPr="00002348"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70A6C503" w14:textId="77777777" w:rsidTr="00236C92">
        <w:tc>
          <w:tcPr>
            <w:tcW w:w="3595" w:type="dxa"/>
            <w:vMerge/>
          </w:tcPr>
          <w:p w14:paraId="5C44996E" w14:textId="2911D1C3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717A2FDF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630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Let’s Do the Lo </w:t>
            </w:r>
            <w:proofErr w:type="spellStart"/>
            <w:r w:rsidR="00BD32FB" w:rsidRPr="00002348">
              <w:rPr>
                <w:rFonts w:cstheme="minorHAnsi"/>
                <w:sz w:val="24"/>
                <w:szCs w:val="24"/>
              </w:rPr>
              <w:t>Hei</w:t>
            </w:r>
            <w:proofErr w:type="spellEnd"/>
            <w:r w:rsidR="00BD32FB" w:rsidRPr="00002348">
              <w:rPr>
                <w:rFonts w:cstheme="minorHAnsi"/>
                <w:sz w:val="24"/>
                <w:szCs w:val="24"/>
              </w:rPr>
              <w:t xml:space="preserve"> Twist! </w:t>
            </w:r>
          </w:p>
          <w:p w14:paraId="4EBF00C1" w14:textId="40204812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>tour + song writing workshop</w:t>
            </w:r>
            <w:r w:rsidRPr="00002348">
              <w:rPr>
                <w:rFonts w:cstheme="minorHAnsi"/>
                <w:sz w:val="24"/>
                <w:szCs w:val="24"/>
              </w:rPr>
              <w:t xml:space="preserve"> by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5C1B42D8" w14:textId="77777777" w:rsidTr="00236C92">
        <w:tc>
          <w:tcPr>
            <w:tcW w:w="3595" w:type="dxa"/>
            <w:vMerge/>
          </w:tcPr>
          <w:p w14:paraId="659CDCAD" w14:textId="197AABE9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43CE3503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09393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Our Past, Present &amp; Future! </w:t>
            </w:r>
          </w:p>
          <w:p w14:paraId="4DCAB648" w14:textId="58D47E45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 tour + art workshop</w:t>
            </w:r>
            <w:r w:rsidRPr="00002348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sz w:val="24"/>
                <w:szCs w:val="24"/>
              </w:rPr>
              <w:t xml:space="preserve">by </w:t>
            </w:r>
            <w:r w:rsidRPr="00002348">
              <w:rPr>
                <w:rFonts w:cstheme="minorHAnsi"/>
                <w:i/>
                <w:sz w:val="24"/>
                <w:szCs w:val="24"/>
              </w:rPr>
              <w:t>Art Loft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4F74E1DB" w14:textId="77777777" w:rsidTr="00236C92">
        <w:tc>
          <w:tcPr>
            <w:tcW w:w="3595" w:type="dxa"/>
            <w:vMerge/>
          </w:tcPr>
          <w:p w14:paraId="30EBD5AF" w14:textId="77777777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1A06B4A6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105539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Remix It! With the iPad </w:t>
            </w:r>
          </w:p>
          <w:p w14:paraId="62716E91" w14:textId="0E4CFB3B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>tour + music making workshop</w:t>
            </w:r>
            <w:r w:rsidRPr="00002348">
              <w:rPr>
                <w:rFonts w:cstheme="minorHAnsi"/>
                <w:sz w:val="24"/>
                <w:szCs w:val="24"/>
              </w:rPr>
              <w:t xml:space="preserve"> by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050A5602" w14:textId="77777777" w:rsidTr="00236C92">
        <w:tc>
          <w:tcPr>
            <w:tcW w:w="3595" w:type="dxa"/>
            <w:vMerge/>
          </w:tcPr>
          <w:p w14:paraId="742A66DB" w14:textId="77777777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74DDFC2D" w14:textId="13A445DF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13408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Return to Roots with Xinyao Music! </w:t>
            </w:r>
          </w:p>
          <w:p w14:paraId="19B8CF5B" w14:textId="0EED5287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>tour + music making workshop</w:t>
            </w:r>
            <w:r w:rsidRPr="00002348">
              <w:rPr>
                <w:rFonts w:cstheme="minorHAnsi"/>
                <w:sz w:val="24"/>
                <w:szCs w:val="24"/>
              </w:rPr>
              <w:t xml:space="preserve"> by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2E81D09C" w14:textId="77777777" w:rsidTr="00236C92">
        <w:tc>
          <w:tcPr>
            <w:tcW w:w="3595" w:type="dxa"/>
            <w:vMerge/>
          </w:tcPr>
          <w:p w14:paraId="16EE6864" w14:textId="77777777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7B0969B1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7934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Sing Your Way Through Singapore Music Eras! </w:t>
            </w:r>
          </w:p>
          <w:p w14:paraId="53278763" w14:textId="3328A7AF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 xml:space="preserve">tour + music making workshop </w:t>
            </w:r>
            <w:r w:rsidRPr="00002348">
              <w:rPr>
                <w:rFonts w:cstheme="minorHAnsi"/>
                <w:sz w:val="24"/>
                <w:szCs w:val="24"/>
              </w:rPr>
              <w:t xml:space="preserve">by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553FCA6C" w14:textId="77777777" w:rsidTr="00236C92">
        <w:tc>
          <w:tcPr>
            <w:tcW w:w="3595" w:type="dxa"/>
            <w:vMerge/>
          </w:tcPr>
          <w:p w14:paraId="2F0F47B5" w14:textId="77777777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346FBB83" w14:textId="696C3F2C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43729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Spot the Cultural Difference </w:t>
            </w:r>
          </w:p>
          <w:p w14:paraId="783EB5C1" w14:textId="101F8250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>tour + collage making workshop</w:t>
            </w:r>
            <w:r w:rsidRPr="00002348">
              <w:rPr>
                <w:rFonts w:cstheme="minorHAnsi"/>
                <w:sz w:val="24"/>
                <w:szCs w:val="24"/>
              </w:rPr>
              <w:t xml:space="preserve"> by </w:t>
            </w:r>
            <w:r w:rsidRPr="00002348"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6FD46174" w14:textId="77777777" w:rsidTr="00236C92">
        <w:tc>
          <w:tcPr>
            <w:tcW w:w="3595" w:type="dxa"/>
            <w:vMerge w:val="restart"/>
          </w:tcPr>
          <w:p w14:paraId="7F9AC400" w14:textId="5C0C6797" w:rsidR="00BD32FB" w:rsidRPr="00002348" w:rsidRDefault="00BD32FB" w:rsidP="00BD32F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Secondary School</w:t>
            </w:r>
          </w:p>
        </w:tc>
        <w:tc>
          <w:tcPr>
            <w:tcW w:w="6300" w:type="dxa"/>
          </w:tcPr>
          <w:p w14:paraId="6D6DF3FF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88359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Let’s Do the Lo </w:t>
            </w:r>
            <w:proofErr w:type="spellStart"/>
            <w:r w:rsidR="00BD32FB" w:rsidRPr="00002348">
              <w:rPr>
                <w:rFonts w:cstheme="minorHAnsi"/>
                <w:sz w:val="24"/>
                <w:szCs w:val="24"/>
              </w:rPr>
              <w:t>Hei</w:t>
            </w:r>
            <w:proofErr w:type="spellEnd"/>
            <w:r w:rsidR="00BD32FB" w:rsidRPr="00002348">
              <w:rPr>
                <w:rFonts w:cstheme="minorHAnsi"/>
                <w:sz w:val="24"/>
                <w:szCs w:val="24"/>
              </w:rPr>
              <w:t xml:space="preserve"> Twist! </w:t>
            </w:r>
          </w:p>
          <w:p w14:paraId="6F5E30E7" w14:textId="2C1B1739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>tour + song writing workshop</w:t>
            </w:r>
            <w:r w:rsidRPr="00002348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113EA1A9" w14:textId="77777777" w:rsidTr="00236C92">
        <w:tc>
          <w:tcPr>
            <w:tcW w:w="3595" w:type="dxa"/>
            <w:vMerge/>
          </w:tcPr>
          <w:p w14:paraId="7FE2B74D" w14:textId="77777777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4E3476F1" w14:textId="09C8DDC2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2971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Remix It! With the iPad </w:t>
            </w:r>
          </w:p>
          <w:p w14:paraId="379EF73D" w14:textId="43164498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>tour + music making workshop</w:t>
            </w:r>
            <w:r w:rsidRPr="00002348">
              <w:rPr>
                <w:rFonts w:cstheme="minorHAnsi"/>
                <w:sz w:val="24"/>
                <w:szCs w:val="24"/>
              </w:rPr>
              <w:t xml:space="preserve"> by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0E6DC197" w14:textId="77777777" w:rsidTr="00236C92">
        <w:tc>
          <w:tcPr>
            <w:tcW w:w="3595" w:type="dxa"/>
            <w:vMerge/>
          </w:tcPr>
          <w:p w14:paraId="79530F29" w14:textId="77777777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6D9AFBEC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8116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Return to Roots with Xinyao Music! </w:t>
            </w:r>
          </w:p>
          <w:p w14:paraId="02799C4C" w14:textId="6DBF8AE9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 xml:space="preserve">tour + music making workshop </w:t>
            </w:r>
            <w:r w:rsidRPr="00002348">
              <w:rPr>
                <w:rFonts w:cstheme="minorHAnsi"/>
                <w:sz w:val="24"/>
                <w:szCs w:val="24"/>
              </w:rPr>
              <w:t xml:space="preserve">by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47871E2B" w14:textId="77777777" w:rsidTr="00236C92">
        <w:tc>
          <w:tcPr>
            <w:tcW w:w="3595" w:type="dxa"/>
            <w:vMerge/>
          </w:tcPr>
          <w:p w14:paraId="6CA0BFB7" w14:textId="77777777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558F95B7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848988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Sing Your Way Through Singapore Music Eras! </w:t>
            </w:r>
          </w:p>
          <w:p w14:paraId="6DE7B53B" w14:textId="4D4A7A43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 xml:space="preserve">tour + music making workshop </w:t>
            </w:r>
            <w:r w:rsidRPr="00002348">
              <w:rPr>
                <w:rFonts w:cstheme="minorHAnsi"/>
                <w:sz w:val="24"/>
                <w:szCs w:val="24"/>
              </w:rPr>
              <w:t xml:space="preserve">by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177A165E" w14:textId="77777777" w:rsidTr="00236C92">
        <w:tc>
          <w:tcPr>
            <w:tcW w:w="3595" w:type="dxa"/>
            <w:vMerge w:val="restart"/>
          </w:tcPr>
          <w:p w14:paraId="5F2E6EB7" w14:textId="2FA748FE" w:rsidR="00BD32FB" w:rsidRPr="00002348" w:rsidRDefault="00F0266E" w:rsidP="00BD32F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ost-Secondary/ </w:t>
            </w:r>
            <w:r w:rsidR="00BD32FB" w:rsidRPr="00002348">
              <w:rPr>
                <w:rFonts w:cstheme="minorHAnsi"/>
                <w:sz w:val="24"/>
                <w:szCs w:val="24"/>
              </w:rPr>
              <w:t>Tertiary Institution</w:t>
            </w:r>
          </w:p>
        </w:tc>
        <w:tc>
          <w:tcPr>
            <w:tcW w:w="6300" w:type="dxa"/>
          </w:tcPr>
          <w:p w14:paraId="5A95F27B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44906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Let’s Do the Lo </w:t>
            </w:r>
            <w:proofErr w:type="spellStart"/>
            <w:r w:rsidR="00BD32FB" w:rsidRPr="00002348">
              <w:rPr>
                <w:rFonts w:cstheme="minorHAnsi"/>
                <w:sz w:val="24"/>
                <w:szCs w:val="24"/>
              </w:rPr>
              <w:t>Hei</w:t>
            </w:r>
            <w:proofErr w:type="spellEnd"/>
            <w:r w:rsidR="00BD32FB" w:rsidRPr="00002348">
              <w:rPr>
                <w:rFonts w:cstheme="minorHAnsi"/>
                <w:sz w:val="24"/>
                <w:szCs w:val="24"/>
              </w:rPr>
              <w:t xml:space="preserve"> Twist! </w:t>
            </w:r>
          </w:p>
          <w:p w14:paraId="135A3B46" w14:textId="31729CB0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>tour + song writing workshop</w:t>
            </w:r>
            <w:r w:rsidRPr="00002348">
              <w:rPr>
                <w:rFonts w:cstheme="minorHAnsi"/>
                <w:sz w:val="24"/>
                <w:szCs w:val="24"/>
              </w:rPr>
              <w:t xml:space="preserve"> by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765DECBE" w14:textId="77777777" w:rsidTr="00236C92">
        <w:tc>
          <w:tcPr>
            <w:tcW w:w="3595" w:type="dxa"/>
            <w:vMerge/>
          </w:tcPr>
          <w:p w14:paraId="4E1D52D3" w14:textId="77777777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01E05DB4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07239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Remix It! With the iPad </w:t>
            </w:r>
          </w:p>
          <w:p w14:paraId="55FF4A22" w14:textId="376D5910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>tour + music making workshop</w:t>
            </w:r>
            <w:r w:rsidRPr="00002348">
              <w:rPr>
                <w:rFonts w:cstheme="minorHAnsi"/>
                <w:sz w:val="24"/>
                <w:szCs w:val="24"/>
              </w:rPr>
              <w:t xml:space="preserve"> by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22E49A1E" w14:textId="77777777" w:rsidTr="00236C92">
        <w:tc>
          <w:tcPr>
            <w:tcW w:w="3595" w:type="dxa"/>
            <w:vMerge/>
          </w:tcPr>
          <w:p w14:paraId="30C21989" w14:textId="77777777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20F49ACD" w14:textId="7777777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34703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Return to Roots with Xinyao Music! </w:t>
            </w:r>
          </w:p>
          <w:p w14:paraId="215A5E69" w14:textId="62E372B4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 xml:space="preserve">tour + music making workshop </w:t>
            </w:r>
            <w:r w:rsidRPr="00002348">
              <w:rPr>
                <w:rFonts w:cstheme="minorHAnsi"/>
                <w:sz w:val="24"/>
                <w:szCs w:val="24"/>
              </w:rPr>
              <w:t xml:space="preserve">by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D32FB" w:rsidRPr="00002348" w14:paraId="68EC0E9F" w14:textId="77777777" w:rsidTr="00236C92">
        <w:tc>
          <w:tcPr>
            <w:tcW w:w="3595" w:type="dxa"/>
            <w:vMerge/>
          </w:tcPr>
          <w:p w14:paraId="5FEBF8DE" w14:textId="77777777" w:rsidR="00BD32FB" w:rsidRPr="00002348" w:rsidRDefault="00BD32FB" w:rsidP="00BD32F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60E2BD0A" w14:textId="7A478C57" w:rsidR="00BD32FB" w:rsidRPr="00002348" w:rsidRDefault="00690C44" w:rsidP="00BD32F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118096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2FB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32FB" w:rsidRPr="00002348">
              <w:rPr>
                <w:rFonts w:cstheme="minorHAnsi"/>
                <w:sz w:val="24"/>
                <w:szCs w:val="24"/>
              </w:rPr>
              <w:t xml:space="preserve"> Sing Your Way Through Singapore Music Eras! </w:t>
            </w:r>
          </w:p>
          <w:p w14:paraId="7AB7580D" w14:textId="0A0D5148" w:rsidR="00BD32FB" w:rsidRPr="00002348" w:rsidRDefault="00BD32FB" w:rsidP="00BD32FB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 xml:space="preserve">tour + music making workshop </w:t>
            </w:r>
            <w:r w:rsidRPr="00002348">
              <w:rPr>
                <w:rFonts w:cstheme="minorHAnsi"/>
                <w:sz w:val="24"/>
                <w:szCs w:val="24"/>
              </w:rPr>
              <w:t xml:space="preserve">by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89330F" w:rsidRPr="00002348" w14:paraId="1D55A74D" w14:textId="77777777" w:rsidTr="00236C92">
        <w:tc>
          <w:tcPr>
            <w:tcW w:w="3595" w:type="dxa"/>
            <w:vMerge w:val="restart"/>
          </w:tcPr>
          <w:p w14:paraId="40D76B9C" w14:textId="49F6E568" w:rsidR="0089330F" w:rsidRPr="00002348" w:rsidRDefault="0089330F" w:rsidP="007A28B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Special Education</w:t>
            </w:r>
            <w:r w:rsidR="00571D76">
              <w:rPr>
                <w:rFonts w:cstheme="minorHAnsi"/>
                <w:sz w:val="24"/>
                <w:szCs w:val="24"/>
              </w:rPr>
              <w:t xml:space="preserve"> School</w:t>
            </w:r>
          </w:p>
        </w:tc>
        <w:tc>
          <w:tcPr>
            <w:tcW w:w="6300" w:type="dxa"/>
          </w:tcPr>
          <w:p w14:paraId="14C992A5" w14:textId="77777777" w:rsidR="0089330F" w:rsidRPr="00002348" w:rsidRDefault="00690C44" w:rsidP="0089330F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01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330F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9330F" w:rsidRPr="00002348">
              <w:rPr>
                <w:rFonts w:cstheme="minorHAnsi"/>
                <w:sz w:val="24"/>
                <w:szCs w:val="24"/>
              </w:rPr>
              <w:t xml:space="preserve"> Remix It! With the iPad </w:t>
            </w:r>
          </w:p>
          <w:p w14:paraId="23480788" w14:textId="140B7193" w:rsidR="0089330F" w:rsidRPr="00002348" w:rsidRDefault="0089330F" w:rsidP="0089330F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2-hour</w:t>
            </w:r>
            <w:r w:rsidRPr="00002348" w:rsidDel="00F3078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002348">
              <w:rPr>
                <w:rFonts w:cstheme="minorHAnsi"/>
                <w:bCs/>
                <w:sz w:val="24"/>
                <w:szCs w:val="24"/>
              </w:rPr>
              <w:t>tour + music making workshop</w:t>
            </w:r>
            <w:r w:rsidRPr="00002348">
              <w:rPr>
                <w:rFonts w:cstheme="minorHAnsi"/>
                <w:sz w:val="24"/>
                <w:szCs w:val="24"/>
              </w:rPr>
              <w:t xml:space="preserve"> by </w:t>
            </w:r>
            <w:r w:rsidRPr="00002348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89330F" w:rsidRPr="00002348" w14:paraId="5217249E" w14:textId="77777777" w:rsidTr="00236C92">
        <w:tc>
          <w:tcPr>
            <w:tcW w:w="3595" w:type="dxa"/>
            <w:vMerge/>
          </w:tcPr>
          <w:p w14:paraId="3D40A640" w14:textId="462E20A3" w:rsidR="0089330F" w:rsidRPr="00002348" w:rsidRDefault="0089330F" w:rsidP="0089330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00" w:type="dxa"/>
          </w:tcPr>
          <w:p w14:paraId="0FF755A2" w14:textId="77777777" w:rsidR="0089330F" w:rsidRPr="00002348" w:rsidRDefault="00690C44" w:rsidP="0089330F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5559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330F" w:rsidRPr="0000234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9330F" w:rsidRPr="00002348">
              <w:rPr>
                <w:rFonts w:cstheme="minorHAnsi"/>
                <w:sz w:val="24"/>
                <w:szCs w:val="24"/>
              </w:rPr>
              <w:t xml:space="preserve"> Stories of the Past</w:t>
            </w:r>
          </w:p>
          <w:p w14:paraId="7436C707" w14:textId="09793479" w:rsidR="0089330F" w:rsidRPr="00002348" w:rsidRDefault="0089330F" w:rsidP="0089330F">
            <w:pPr>
              <w:rPr>
                <w:rFonts w:cstheme="minorHAnsi"/>
                <w:sz w:val="24"/>
                <w:szCs w:val="24"/>
              </w:rPr>
            </w:pPr>
            <w:r w:rsidRPr="00002348">
              <w:rPr>
                <w:rFonts w:cstheme="minorHAnsi"/>
                <w:sz w:val="24"/>
                <w:szCs w:val="24"/>
              </w:rPr>
              <w:t>(</w:t>
            </w:r>
            <w:r w:rsidRPr="00002348">
              <w:rPr>
                <w:rFonts w:cstheme="minorHAnsi"/>
                <w:bCs/>
                <w:sz w:val="24"/>
                <w:szCs w:val="24"/>
              </w:rPr>
              <w:t>1.5-hour tour + art workshop</w:t>
            </w:r>
            <w:r w:rsidRPr="00002348">
              <w:rPr>
                <w:rFonts w:cstheme="minorHAnsi"/>
                <w:sz w:val="24"/>
                <w:szCs w:val="24"/>
              </w:rPr>
              <w:t xml:space="preserve"> by </w:t>
            </w:r>
            <w:r w:rsidRPr="00002348">
              <w:rPr>
                <w:rFonts w:cstheme="minorHAnsi"/>
                <w:i/>
                <w:sz w:val="24"/>
                <w:szCs w:val="24"/>
              </w:rPr>
              <w:t>Art Loft</w:t>
            </w:r>
            <w:r w:rsidRPr="00002348">
              <w:rPr>
                <w:rFonts w:cstheme="minorHAnsi"/>
                <w:sz w:val="24"/>
                <w:szCs w:val="24"/>
              </w:rPr>
              <w:t>)</w:t>
            </w:r>
          </w:p>
        </w:tc>
      </w:tr>
    </w:tbl>
    <w:p w14:paraId="7AFA5C6D" w14:textId="41C47713" w:rsidR="006D125B" w:rsidRPr="00002348" w:rsidRDefault="006D125B" w:rsidP="00236C92">
      <w:pPr>
        <w:spacing w:after="0" w:line="360" w:lineRule="auto"/>
        <w:rPr>
          <w:rFonts w:cstheme="minorHAnsi"/>
          <w:sz w:val="24"/>
          <w:szCs w:val="24"/>
        </w:rPr>
      </w:pPr>
    </w:p>
    <w:sectPr w:rsidR="006D125B" w:rsidRPr="00002348" w:rsidSect="00063574">
      <w:headerReference w:type="default" r:id="rId12"/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C06D6E" w14:textId="77777777" w:rsidR="00EC2705" w:rsidRDefault="00EC2705" w:rsidP="001F5F2C">
      <w:pPr>
        <w:spacing w:after="0" w:line="240" w:lineRule="auto"/>
      </w:pPr>
      <w:r>
        <w:separator/>
      </w:r>
    </w:p>
  </w:endnote>
  <w:endnote w:type="continuationSeparator" w:id="0">
    <w:p w14:paraId="0D3A0017" w14:textId="77777777" w:rsidR="00EC2705" w:rsidRDefault="00EC2705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7CA5F6" w14:textId="77777777" w:rsidR="00EC2705" w:rsidRDefault="00EC2705" w:rsidP="001F5F2C">
      <w:pPr>
        <w:spacing w:after="0" w:line="240" w:lineRule="auto"/>
      </w:pPr>
      <w:r>
        <w:separator/>
      </w:r>
    </w:p>
  </w:footnote>
  <w:footnote w:type="continuationSeparator" w:id="0">
    <w:p w14:paraId="0F2534A1" w14:textId="77777777" w:rsidR="00EC2705" w:rsidRDefault="00EC2705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A2293"/>
    <w:multiLevelType w:val="hybridMultilevel"/>
    <w:tmpl w:val="54ACA43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57248"/>
    <w:multiLevelType w:val="hybridMultilevel"/>
    <w:tmpl w:val="16D67B8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24160E"/>
    <w:multiLevelType w:val="hybridMultilevel"/>
    <w:tmpl w:val="806E73F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83621D"/>
    <w:multiLevelType w:val="hybridMultilevel"/>
    <w:tmpl w:val="9166813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AD1228"/>
    <w:multiLevelType w:val="hybridMultilevel"/>
    <w:tmpl w:val="8C88AC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4"/>
  </w:num>
  <w:num w:numId="3">
    <w:abstractNumId w:val="5"/>
  </w:num>
  <w:num w:numId="4">
    <w:abstractNumId w:val="20"/>
  </w:num>
  <w:num w:numId="5">
    <w:abstractNumId w:val="1"/>
  </w:num>
  <w:num w:numId="6">
    <w:abstractNumId w:val="25"/>
  </w:num>
  <w:num w:numId="7">
    <w:abstractNumId w:val="27"/>
  </w:num>
  <w:num w:numId="8">
    <w:abstractNumId w:val="12"/>
  </w:num>
  <w:num w:numId="9">
    <w:abstractNumId w:val="0"/>
  </w:num>
  <w:num w:numId="10">
    <w:abstractNumId w:val="13"/>
  </w:num>
  <w:num w:numId="11">
    <w:abstractNumId w:val="9"/>
  </w:num>
  <w:num w:numId="12">
    <w:abstractNumId w:val="3"/>
  </w:num>
  <w:num w:numId="13">
    <w:abstractNumId w:val="10"/>
  </w:num>
  <w:num w:numId="14">
    <w:abstractNumId w:val="15"/>
  </w:num>
  <w:num w:numId="15">
    <w:abstractNumId w:val="7"/>
  </w:num>
  <w:num w:numId="16">
    <w:abstractNumId w:val="19"/>
  </w:num>
  <w:num w:numId="17">
    <w:abstractNumId w:val="2"/>
  </w:num>
  <w:num w:numId="18">
    <w:abstractNumId w:val="6"/>
  </w:num>
  <w:num w:numId="19">
    <w:abstractNumId w:val="24"/>
  </w:num>
  <w:num w:numId="20">
    <w:abstractNumId w:val="23"/>
  </w:num>
  <w:num w:numId="21">
    <w:abstractNumId w:val="26"/>
  </w:num>
  <w:num w:numId="22">
    <w:abstractNumId w:val="16"/>
  </w:num>
  <w:num w:numId="23">
    <w:abstractNumId w:val="14"/>
  </w:num>
  <w:num w:numId="24">
    <w:abstractNumId w:val="22"/>
  </w:num>
  <w:num w:numId="25">
    <w:abstractNumId w:val="8"/>
  </w:num>
  <w:num w:numId="26">
    <w:abstractNumId w:val="21"/>
  </w:num>
  <w:num w:numId="27">
    <w:abstractNumId w:val="11"/>
  </w:num>
  <w:num w:numId="28">
    <w:abstractNumId w:val="18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gUA2LMw0iwAAAA="/>
  </w:docVars>
  <w:rsids>
    <w:rsidRoot w:val="001F5F2C"/>
    <w:rsid w:val="00002348"/>
    <w:rsid w:val="00017A19"/>
    <w:rsid w:val="000406B5"/>
    <w:rsid w:val="000467F3"/>
    <w:rsid w:val="00055471"/>
    <w:rsid w:val="0005581E"/>
    <w:rsid w:val="00063574"/>
    <w:rsid w:val="000655E2"/>
    <w:rsid w:val="00081A60"/>
    <w:rsid w:val="000A7060"/>
    <w:rsid w:val="000B0E55"/>
    <w:rsid w:val="000C173F"/>
    <w:rsid w:val="000C7845"/>
    <w:rsid w:val="000D02CE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2590"/>
    <w:rsid w:val="0012748B"/>
    <w:rsid w:val="00127AB6"/>
    <w:rsid w:val="00133EA4"/>
    <w:rsid w:val="00137158"/>
    <w:rsid w:val="001633CE"/>
    <w:rsid w:val="00174FF7"/>
    <w:rsid w:val="00177D7B"/>
    <w:rsid w:val="00187597"/>
    <w:rsid w:val="001A2819"/>
    <w:rsid w:val="001A678B"/>
    <w:rsid w:val="001B353B"/>
    <w:rsid w:val="001B6284"/>
    <w:rsid w:val="001D191B"/>
    <w:rsid w:val="001D3744"/>
    <w:rsid w:val="001F5F2C"/>
    <w:rsid w:val="002039B3"/>
    <w:rsid w:val="002161FD"/>
    <w:rsid w:val="002207E3"/>
    <w:rsid w:val="00234A7E"/>
    <w:rsid w:val="00235917"/>
    <w:rsid w:val="00235C43"/>
    <w:rsid w:val="00236C92"/>
    <w:rsid w:val="002415CB"/>
    <w:rsid w:val="00262730"/>
    <w:rsid w:val="00265A5B"/>
    <w:rsid w:val="00266346"/>
    <w:rsid w:val="00271B51"/>
    <w:rsid w:val="002764D8"/>
    <w:rsid w:val="00276997"/>
    <w:rsid w:val="002858F8"/>
    <w:rsid w:val="00285A09"/>
    <w:rsid w:val="002871F3"/>
    <w:rsid w:val="00291E70"/>
    <w:rsid w:val="002A01EE"/>
    <w:rsid w:val="002A7318"/>
    <w:rsid w:val="002C6C1D"/>
    <w:rsid w:val="002C7EC4"/>
    <w:rsid w:val="002E6D08"/>
    <w:rsid w:val="002F1DA6"/>
    <w:rsid w:val="00310CF8"/>
    <w:rsid w:val="00315FE8"/>
    <w:rsid w:val="00317227"/>
    <w:rsid w:val="00322E75"/>
    <w:rsid w:val="003263AC"/>
    <w:rsid w:val="003323D4"/>
    <w:rsid w:val="00334E5F"/>
    <w:rsid w:val="00337283"/>
    <w:rsid w:val="0034592A"/>
    <w:rsid w:val="00350CE4"/>
    <w:rsid w:val="003644BC"/>
    <w:rsid w:val="00365AC7"/>
    <w:rsid w:val="00384237"/>
    <w:rsid w:val="00386D24"/>
    <w:rsid w:val="003A183F"/>
    <w:rsid w:val="003A5E0C"/>
    <w:rsid w:val="003C7C17"/>
    <w:rsid w:val="003D5378"/>
    <w:rsid w:val="003D639D"/>
    <w:rsid w:val="003E1C46"/>
    <w:rsid w:val="003F0D1E"/>
    <w:rsid w:val="00412053"/>
    <w:rsid w:val="00425B71"/>
    <w:rsid w:val="004266FB"/>
    <w:rsid w:val="004543AF"/>
    <w:rsid w:val="00457515"/>
    <w:rsid w:val="00462C5F"/>
    <w:rsid w:val="00463502"/>
    <w:rsid w:val="00465576"/>
    <w:rsid w:val="0049529E"/>
    <w:rsid w:val="004B52FC"/>
    <w:rsid w:val="004D2931"/>
    <w:rsid w:val="004E4E64"/>
    <w:rsid w:val="004F6E45"/>
    <w:rsid w:val="005105BB"/>
    <w:rsid w:val="005248D2"/>
    <w:rsid w:val="005273E3"/>
    <w:rsid w:val="00537627"/>
    <w:rsid w:val="00537F2B"/>
    <w:rsid w:val="005400CE"/>
    <w:rsid w:val="00550AA9"/>
    <w:rsid w:val="005550B6"/>
    <w:rsid w:val="00566FC0"/>
    <w:rsid w:val="00571D76"/>
    <w:rsid w:val="00592B2B"/>
    <w:rsid w:val="005B22EC"/>
    <w:rsid w:val="005C0673"/>
    <w:rsid w:val="005D6C88"/>
    <w:rsid w:val="005D7A12"/>
    <w:rsid w:val="005F5623"/>
    <w:rsid w:val="00613AC5"/>
    <w:rsid w:val="0062088F"/>
    <w:rsid w:val="00626653"/>
    <w:rsid w:val="006372E3"/>
    <w:rsid w:val="00637F19"/>
    <w:rsid w:val="006523E1"/>
    <w:rsid w:val="00660698"/>
    <w:rsid w:val="0066107B"/>
    <w:rsid w:val="00667690"/>
    <w:rsid w:val="00676C60"/>
    <w:rsid w:val="00690C44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80DDF"/>
    <w:rsid w:val="00781101"/>
    <w:rsid w:val="00796A3E"/>
    <w:rsid w:val="007A3185"/>
    <w:rsid w:val="007C1591"/>
    <w:rsid w:val="007D1691"/>
    <w:rsid w:val="007D392D"/>
    <w:rsid w:val="007D5905"/>
    <w:rsid w:val="00806118"/>
    <w:rsid w:val="00813483"/>
    <w:rsid w:val="00816E8F"/>
    <w:rsid w:val="0083242C"/>
    <w:rsid w:val="00842564"/>
    <w:rsid w:val="00843D9E"/>
    <w:rsid w:val="0085203F"/>
    <w:rsid w:val="00857C40"/>
    <w:rsid w:val="00866B47"/>
    <w:rsid w:val="00876635"/>
    <w:rsid w:val="0089330F"/>
    <w:rsid w:val="00895B95"/>
    <w:rsid w:val="008A0389"/>
    <w:rsid w:val="008C33CE"/>
    <w:rsid w:val="008E4C3E"/>
    <w:rsid w:val="008F2B97"/>
    <w:rsid w:val="00902345"/>
    <w:rsid w:val="00903312"/>
    <w:rsid w:val="00904991"/>
    <w:rsid w:val="009113F7"/>
    <w:rsid w:val="00912398"/>
    <w:rsid w:val="00913D14"/>
    <w:rsid w:val="00920092"/>
    <w:rsid w:val="00925971"/>
    <w:rsid w:val="00930549"/>
    <w:rsid w:val="009464A3"/>
    <w:rsid w:val="00960538"/>
    <w:rsid w:val="009647FF"/>
    <w:rsid w:val="0098377E"/>
    <w:rsid w:val="009841C9"/>
    <w:rsid w:val="00985BE8"/>
    <w:rsid w:val="009878E1"/>
    <w:rsid w:val="00992169"/>
    <w:rsid w:val="00995D4D"/>
    <w:rsid w:val="009B0F51"/>
    <w:rsid w:val="009C6C30"/>
    <w:rsid w:val="009D5E01"/>
    <w:rsid w:val="009E38AA"/>
    <w:rsid w:val="009E401D"/>
    <w:rsid w:val="009F2295"/>
    <w:rsid w:val="009F27F2"/>
    <w:rsid w:val="009F78E9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A03A0"/>
    <w:rsid w:val="00AA4B2A"/>
    <w:rsid w:val="00AB0AE8"/>
    <w:rsid w:val="00AB1C35"/>
    <w:rsid w:val="00AB32B7"/>
    <w:rsid w:val="00AB34AC"/>
    <w:rsid w:val="00AC5330"/>
    <w:rsid w:val="00AD1383"/>
    <w:rsid w:val="00AF332E"/>
    <w:rsid w:val="00AF353E"/>
    <w:rsid w:val="00AF7B41"/>
    <w:rsid w:val="00B00567"/>
    <w:rsid w:val="00B06A67"/>
    <w:rsid w:val="00B14339"/>
    <w:rsid w:val="00B169AF"/>
    <w:rsid w:val="00B3083C"/>
    <w:rsid w:val="00B50F0D"/>
    <w:rsid w:val="00B63770"/>
    <w:rsid w:val="00B700F0"/>
    <w:rsid w:val="00B7403E"/>
    <w:rsid w:val="00B83920"/>
    <w:rsid w:val="00B87360"/>
    <w:rsid w:val="00B90DF4"/>
    <w:rsid w:val="00BC0A4F"/>
    <w:rsid w:val="00BD31C8"/>
    <w:rsid w:val="00BD32FB"/>
    <w:rsid w:val="00BD7103"/>
    <w:rsid w:val="00BE01C0"/>
    <w:rsid w:val="00BE5B80"/>
    <w:rsid w:val="00BE72F9"/>
    <w:rsid w:val="00C07CA5"/>
    <w:rsid w:val="00C3543D"/>
    <w:rsid w:val="00C5005F"/>
    <w:rsid w:val="00C510EF"/>
    <w:rsid w:val="00C65365"/>
    <w:rsid w:val="00C7166B"/>
    <w:rsid w:val="00C73B82"/>
    <w:rsid w:val="00C804EB"/>
    <w:rsid w:val="00C83112"/>
    <w:rsid w:val="00C94A75"/>
    <w:rsid w:val="00C97E94"/>
    <w:rsid w:val="00CA0BEB"/>
    <w:rsid w:val="00CA3D05"/>
    <w:rsid w:val="00CB21D1"/>
    <w:rsid w:val="00CB3101"/>
    <w:rsid w:val="00CC4338"/>
    <w:rsid w:val="00CC77FF"/>
    <w:rsid w:val="00CD1503"/>
    <w:rsid w:val="00CD426C"/>
    <w:rsid w:val="00CD5AFF"/>
    <w:rsid w:val="00CE5370"/>
    <w:rsid w:val="00CF0995"/>
    <w:rsid w:val="00CF1C99"/>
    <w:rsid w:val="00D20CA4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80611"/>
    <w:rsid w:val="00DA7973"/>
    <w:rsid w:val="00DB25B6"/>
    <w:rsid w:val="00DC30E6"/>
    <w:rsid w:val="00DD62B6"/>
    <w:rsid w:val="00DD6C92"/>
    <w:rsid w:val="00DD6CA9"/>
    <w:rsid w:val="00E23A96"/>
    <w:rsid w:val="00E31662"/>
    <w:rsid w:val="00E3442D"/>
    <w:rsid w:val="00E46DB6"/>
    <w:rsid w:val="00E8678A"/>
    <w:rsid w:val="00E900DC"/>
    <w:rsid w:val="00E909D3"/>
    <w:rsid w:val="00E96B6C"/>
    <w:rsid w:val="00E9702C"/>
    <w:rsid w:val="00EA1E6F"/>
    <w:rsid w:val="00EC2705"/>
    <w:rsid w:val="00ED345A"/>
    <w:rsid w:val="00EE650B"/>
    <w:rsid w:val="00EF6E45"/>
    <w:rsid w:val="00F0266E"/>
    <w:rsid w:val="00F041A8"/>
    <w:rsid w:val="00F147CD"/>
    <w:rsid w:val="00F30781"/>
    <w:rsid w:val="00F34DFC"/>
    <w:rsid w:val="00F37094"/>
    <w:rsid w:val="00F402D5"/>
    <w:rsid w:val="00F57913"/>
    <w:rsid w:val="00F67E0B"/>
    <w:rsid w:val="00F74CDE"/>
    <w:rsid w:val="00FA5932"/>
    <w:rsid w:val="00FB2650"/>
    <w:rsid w:val="00FB4084"/>
    <w:rsid w:val="00FB511A"/>
    <w:rsid w:val="00FC6C1C"/>
    <w:rsid w:val="00FC7787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462C5F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537F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en-etiquett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oo.gl/forms/WAZWFHqPdg1jgR1s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ucation@singaporeccc.org.s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zh-etiquette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410F9D349412BA167E2EED501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51F2-93F9-4BC8-ABF2-C5627665B2ED}"/>
      </w:docPartPr>
      <w:docPartBody>
        <w:p w:rsidR="0031391A" w:rsidRDefault="00FD595F" w:rsidP="00FD595F">
          <w:pPr>
            <w:pStyle w:val="785410F9D349412BA167E2EED501DF0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1BF43531445883CB5D495D2A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28EC5-0AE0-4C2C-84D7-1B5A52CF9644}"/>
      </w:docPartPr>
      <w:docPartBody>
        <w:p w:rsidR="0031391A" w:rsidRDefault="00FD595F" w:rsidP="00FD595F">
          <w:pPr>
            <w:pStyle w:val="9CA91BF43531445883CB5D495D2AC5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C624DDC764D6390962222F206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496BE-D009-4C29-8661-63CE39CF3F7F}"/>
      </w:docPartPr>
      <w:docPartBody>
        <w:p w:rsidR="0031391A" w:rsidRDefault="00FD595F" w:rsidP="00FD595F">
          <w:pPr>
            <w:pStyle w:val="A24C624DDC764D6390962222F206E98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30B6EAE004D75B99C253F7A495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DCEA-8237-4200-BA74-2347318133D5}"/>
      </w:docPartPr>
      <w:docPartBody>
        <w:p w:rsidR="0031391A" w:rsidRDefault="00FD595F" w:rsidP="00FD595F">
          <w:pPr>
            <w:pStyle w:val="6B230B6EAE004D75B99C253F7A495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3440658494D7B95B4F4E32B507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FD39F-284A-42AF-8C75-F08F2B320CCE}"/>
      </w:docPartPr>
      <w:docPartBody>
        <w:p w:rsidR="0031391A" w:rsidRDefault="00FD595F" w:rsidP="00FD595F">
          <w:pPr>
            <w:pStyle w:val="E6D3440658494D7B95B4F4E32B5075A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48E15B1B742E58FC48E94194DD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913E2-30C4-430F-8141-AB64991D7D21}"/>
      </w:docPartPr>
      <w:docPartBody>
        <w:p w:rsidR="0031391A" w:rsidRDefault="00FD595F" w:rsidP="00FD595F">
          <w:pPr>
            <w:pStyle w:val="7A348E15B1B742E58FC48E94194DDF7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ADB8EC33E4D1FB1E6E4D7A07AB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2B0A-F9BC-4B31-98C6-2FB313EA8392}"/>
      </w:docPartPr>
      <w:docPartBody>
        <w:p w:rsidR="0031391A" w:rsidRDefault="00FD595F" w:rsidP="00FD595F">
          <w:pPr>
            <w:pStyle w:val="33FADB8EC33E4D1FB1E6E4D7A07AB46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2226C7161456FB41158564E8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546C8-4069-45C1-A36F-F31FDCBE8418}"/>
      </w:docPartPr>
      <w:docPartBody>
        <w:p w:rsidR="0031391A" w:rsidRDefault="00FD595F" w:rsidP="00FD595F">
          <w:pPr>
            <w:pStyle w:val="9612226C7161456FB41158564E8DDED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7690CA898420CA8B551416C0E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3AD-821E-4382-A36A-B443F2BBBD2E}"/>
      </w:docPartPr>
      <w:docPartBody>
        <w:p w:rsidR="0031391A" w:rsidRDefault="00FD595F" w:rsidP="00FD595F">
          <w:pPr>
            <w:pStyle w:val="5427690CA898420CA8B551416C0E725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3C7166E84F1EB2851EC95D70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08EA-EF2A-4CBB-A12D-C12C630ED6A4}"/>
      </w:docPartPr>
      <w:docPartBody>
        <w:p w:rsidR="0031391A" w:rsidRDefault="00FD595F" w:rsidP="00FD595F">
          <w:pPr>
            <w:pStyle w:val="A0523C7166E84F1EB2851EC95D703C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846754EBA494A900EAEEC3B4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5273-3572-4239-965D-B29B660EAEB7}"/>
      </w:docPartPr>
      <w:docPartBody>
        <w:p w:rsidR="0031391A" w:rsidRDefault="00FD595F" w:rsidP="00FD595F">
          <w:pPr>
            <w:pStyle w:val="139846754EBA494A900EAEEC3B40E6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D920B9E144DDD8FEC01B005D32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1C1C-206F-4A56-9113-FA06D25B0E70}"/>
      </w:docPartPr>
      <w:docPartBody>
        <w:p w:rsidR="0031391A" w:rsidRDefault="00FD595F" w:rsidP="00FD595F">
          <w:pPr>
            <w:pStyle w:val="F55D920B9E144DDD8FEC01B005D3277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2376DDB7948B09A0DFC24EC7A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D5F9-1AAD-42FE-97F6-52254D73F86A}"/>
      </w:docPartPr>
      <w:docPartBody>
        <w:p w:rsidR="0031391A" w:rsidRDefault="00FD595F" w:rsidP="00FD595F">
          <w:pPr>
            <w:pStyle w:val="1BD2376DDB7948B09A0DFC24EC7ACBD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2F51B4E0A4432B32FC33224A3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7222-5C3F-41FF-BEA9-3944917C0C05}"/>
      </w:docPartPr>
      <w:docPartBody>
        <w:p w:rsidR="0031391A" w:rsidRDefault="00FD595F" w:rsidP="00FD595F">
          <w:pPr>
            <w:pStyle w:val="4D72F51B4E0A4432B32FC33224A3DBC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E9F755D0C4BA8A03C829FAC59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92C8-C894-4410-BFB3-A8D33D8201D0}"/>
      </w:docPartPr>
      <w:docPartBody>
        <w:p w:rsidR="0031391A" w:rsidRDefault="00FD595F" w:rsidP="00FD595F">
          <w:pPr>
            <w:pStyle w:val="56BE9F755D0C4BA8A03C829FAC59E4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3BA47E4D4400B88010712F53D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2889-EBF0-4CC9-87E6-7A545FC2FA98}"/>
      </w:docPartPr>
      <w:docPartBody>
        <w:p w:rsidR="0031391A" w:rsidRDefault="00FD595F" w:rsidP="00FD595F">
          <w:pPr>
            <w:pStyle w:val="4E23BA47E4D4400B88010712F53D5C3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326D689648F18D627F2194FD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1780A-B53A-4972-8B0A-623C9313AA08}"/>
      </w:docPartPr>
      <w:docPartBody>
        <w:p w:rsidR="0031391A" w:rsidRDefault="00FD595F" w:rsidP="00FD595F">
          <w:pPr>
            <w:pStyle w:val="BA0A326D689648F18D627F2194FD4A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EE7E521C146F9A87124CE115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88848-26E2-446E-8338-898F09BB88F4}"/>
      </w:docPartPr>
      <w:docPartBody>
        <w:p w:rsidR="00FD4F48" w:rsidRDefault="007B54A0" w:rsidP="007B54A0">
          <w:pPr>
            <w:pStyle w:val="DA2EE7E521C146F9A87124CE1150DB5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66147DD79D478F9181D47F1B7C7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5144E-4A67-4474-AFB4-5FCC35D561D9}"/>
      </w:docPartPr>
      <w:docPartBody>
        <w:p w:rsidR="007B3DB3" w:rsidRDefault="00B359D4" w:rsidP="00B359D4">
          <w:pPr>
            <w:pStyle w:val="2266147DD79D478F9181D47F1B7C761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36B9F68CD741E1A8F6C9BF64BDE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4CB89-0FAE-49B6-8E5C-79730DCDB7BD}"/>
      </w:docPartPr>
      <w:docPartBody>
        <w:p w:rsidR="007B3DB3" w:rsidRDefault="00B359D4" w:rsidP="00B359D4">
          <w:pPr>
            <w:pStyle w:val="2B36B9F68CD741E1A8F6C9BF64BDE33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2A500526664598BCAE831F3443E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91E65-D45F-42EA-8722-2291CB706906}"/>
      </w:docPartPr>
      <w:docPartBody>
        <w:p w:rsidR="007B3DB3" w:rsidRDefault="00B359D4" w:rsidP="00B359D4">
          <w:pPr>
            <w:pStyle w:val="F82A500526664598BCAE831F3443E2F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8DE68263D74F14B1D81534E9878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6A2D4-D60D-4E66-B3E5-B06A104D2811}"/>
      </w:docPartPr>
      <w:docPartBody>
        <w:p w:rsidR="007B3DB3" w:rsidRDefault="00B359D4" w:rsidP="00B359D4">
          <w:pPr>
            <w:pStyle w:val="2E8DE68263D74F14B1D81534E98784F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C80983E1004C9D92952422875CD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AA0B9-12B8-483C-86CC-E939F8946CE9}"/>
      </w:docPartPr>
      <w:docPartBody>
        <w:p w:rsidR="00CE4B4B" w:rsidRDefault="007B3DB3" w:rsidP="007B3DB3">
          <w:pPr>
            <w:pStyle w:val="E5C80983E1004C9D92952422875CD38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264ACFBED94EE9820AE6CB25E87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05D0C-A8F5-4FA9-B8DC-964940A21D78}"/>
      </w:docPartPr>
      <w:docPartBody>
        <w:p w:rsidR="00CE4B4B" w:rsidRDefault="007B3DB3" w:rsidP="007B3DB3">
          <w:pPr>
            <w:pStyle w:val="2E264ACFBED94EE9820AE6CB25E8706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B92C66EB884F6CB0A4F4ABFE012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3B7FB-B8B5-477C-9FCB-2D7B6609A4C9}"/>
      </w:docPartPr>
      <w:docPartBody>
        <w:p w:rsidR="00CE4B4B" w:rsidRDefault="007B3DB3" w:rsidP="007B3DB3">
          <w:pPr>
            <w:pStyle w:val="A3B92C66EB884F6CB0A4F4ABFE012ED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3972D6EE2649E8B829AAD1EC71A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9C51F-02B8-4CF0-9964-1DAD533C70F0}"/>
      </w:docPartPr>
      <w:docPartBody>
        <w:p w:rsidR="00C42504" w:rsidRDefault="00CE4B4B" w:rsidP="00CE4B4B">
          <w:pPr>
            <w:pStyle w:val="8B3972D6EE2649E8B829AAD1EC71A0C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96D108E54B4AB8A978A0A7A2FD2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88EFF-EBE5-4A93-B86D-22726ABAB40A}"/>
      </w:docPartPr>
      <w:docPartBody>
        <w:p w:rsidR="00C42504" w:rsidRDefault="00CE4B4B" w:rsidP="00CE4B4B">
          <w:pPr>
            <w:pStyle w:val="CC96D108E54B4AB8A978A0A7A2FD2DB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4FDDF651544846BA8168EA245BF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75762-128E-40FD-B730-97F1868A9E52}"/>
      </w:docPartPr>
      <w:docPartBody>
        <w:p w:rsidR="00C42504" w:rsidRDefault="00CE4B4B" w:rsidP="00CE4B4B">
          <w:pPr>
            <w:pStyle w:val="364FDDF651544846BA8168EA245BF5D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55944"/>
    <w:rsid w:val="000A40E7"/>
    <w:rsid w:val="00146833"/>
    <w:rsid w:val="00192F63"/>
    <w:rsid w:val="001E526A"/>
    <w:rsid w:val="002870C2"/>
    <w:rsid w:val="0031391A"/>
    <w:rsid w:val="00335E94"/>
    <w:rsid w:val="00392255"/>
    <w:rsid w:val="00395EF6"/>
    <w:rsid w:val="005024B0"/>
    <w:rsid w:val="0056656B"/>
    <w:rsid w:val="00630E54"/>
    <w:rsid w:val="006365F1"/>
    <w:rsid w:val="006C2009"/>
    <w:rsid w:val="007627F1"/>
    <w:rsid w:val="007668F5"/>
    <w:rsid w:val="00785DD9"/>
    <w:rsid w:val="007A6523"/>
    <w:rsid w:val="007B3DB3"/>
    <w:rsid w:val="007B54A0"/>
    <w:rsid w:val="00932CBA"/>
    <w:rsid w:val="0096184F"/>
    <w:rsid w:val="009C1F42"/>
    <w:rsid w:val="00AB39C3"/>
    <w:rsid w:val="00AC6B2B"/>
    <w:rsid w:val="00AE4A24"/>
    <w:rsid w:val="00B056FC"/>
    <w:rsid w:val="00B136A2"/>
    <w:rsid w:val="00B359D4"/>
    <w:rsid w:val="00B67727"/>
    <w:rsid w:val="00C42504"/>
    <w:rsid w:val="00CE4B4B"/>
    <w:rsid w:val="00D30D54"/>
    <w:rsid w:val="00F26844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4B4B"/>
  </w:style>
  <w:style w:type="paragraph" w:customStyle="1" w:styleId="E5C80983E1004C9D92952422875CD385">
    <w:name w:val="E5C80983E1004C9D92952422875CD385"/>
    <w:rsid w:val="007B3DB3"/>
    <w:rPr>
      <w:lang w:val="en-SG"/>
    </w:rPr>
  </w:style>
  <w:style w:type="paragraph" w:customStyle="1" w:styleId="2E264ACFBED94EE9820AE6CB25E87060">
    <w:name w:val="2E264ACFBED94EE9820AE6CB25E87060"/>
    <w:rsid w:val="007B3DB3"/>
    <w:rPr>
      <w:lang w:val="en-SG"/>
    </w:rPr>
  </w:style>
  <w:style w:type="paragraph" w:customStyle="1" w:styleId="A3B92C66EB884F6CB0A4F4ABFE012ED6">
    <w:name w:val="A3B92C66EB884F6CB0A4F4ABFE012ED6"/>
    <w:rsid w:val="007B3DB3"/>
    <w:rPr>
      <w:lang w:val="en-SG"/>
    </w:rPr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8B3972D6EE2649E8B829AAD1EC71A0C8">
    <w:name w:val="8B3972D6EE2649E8B829AAD1EC71A0C8"/>
    <w:rsid w:val="00CE4B4B"/>
    <w:rPr>
      <w:lang w:val="en-SG"/>
    </w:rPr>
  </w:style>
  <w:style w:type="paragraph" w:customStyle="1" w:styleId="DA2EE7E521C146F9A87124CE1150DB58">
    <w:name w:val="DA2EE7E521C146F9A87124CE1150DB58"/>
    <w:rsid w:val="007B54A0"/>
    <w:rPr>
      <w:lang w:val="en-SG"/>
    </w:rPr>
  </w:style>
  <w:style w:type="paragraph" w:customStyle="1" w:styleId="2266147DD79D478F9181D47F1B7C7617">
    <w:name w:val="2266147DD79D478F9181D47F1B7C7617"/>
    <w:rsid w:val="00B359D4"/>
    <w:rPr>
      <w:lang w:val="en-SG"/>
    </w:rPr>
  </w:style>
  <w:style w:type="paragraph" w:customStyle="1" w:styleId="2B36B9F68CD741E1A8F6C9BF64BDE330">
    <w:name w:val="2B36B9F68CD741E1A8F6C9BF64BDE330"/>
    <w:rsid w:val="00B359D4"/>
    <w:rPr>
      <w:lang w:val="en-SG"/>
    </w:rPr>
  </w:style>
  <w:style w:type="paragraph" w:customStyle="1" w:styleId="F82A500526664598BCAE831F3443E2F4">
    <w:name w:val="F82A500526664598BCAE831F3443E2F4"/>
    <w:rsid w:val="00B359D4"/>
    <w:rPr>
      <w:lang w:val="en-SG"/>
    </w:rPr>
  </w:style>
  <w:style w:type="paragraph" w:customStyle="1" w:styleId="2E8DE68263D74F14B1D81534E98784F3">
    <w:name w:val="2E8DE68263D74F14B1D81534E98784F3"/>
    <w:rsid w:val="00B359D4"/>
    <w:rPr>
      <w:lang w:val="en-SG"/>
    </w:rPr>
  </w:style>
  <w:style w:type="paragraph" w:customStyle="1" w:styleId="CC96D108E54B4AB8A978A0A7A2FD2DBF">
    <w:name w:val="CC96D108E54B4AB8A978A0A7A2FD2DBF"/>
    <w:rsid w:val="00CE4B4B"/>
    <w:rPr>
      <w:lang w:val="en-SG"/>
    </w:rPr>
  </w:style>
  <w:style w:type="paragraph" w:customStyle="1" w:styleId="364FDDF651544846BA8168EA245BF5DC">
    <w:name w:val="364FDDF651544846BA8168EA245BF5DC"/>
    <w:rsid w:val="00CE4B4B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42B0D-DF7E-44E6-9C54-5F14E7DD1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5</Pages>
  <Words>1092</Words>
  <Characters>622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23</cp:revision>
  <dcterms:created xsi:type="dcterms:W3CDTF">2019-10-23T00:38:00Z</dcterms:created>
  <dcterms:modified xsi:type="dcterms:W3CDTF">2021-02-02T12:57:00Z</dcterms:modified>
</cp:coreProperties>
</file>